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2352F" w14:textId="77777777" w:rsidR="00561B9B" w:rsidRPr="008C7E25" w:rsidRDefault="00561B9B" w:rsidP="00561B9B">
      <w:pPr>
        <w:outlineLvl w:val="0"/>
        <w:rPr>
          <w:b/>
        </w:rPr>
      </w:pPr>
      <w:r w:rsidRPr="008C7E25">
        <w:rPr>
          <w:b/>
        </w:rPr>
        <w:t>University of North Carolina</w:t>
      </w:r>
      <w:r>
        <w:rPr>
          <w:b/>
        </w:rPr>
        <w:t xml:space="preserve"> at </w:t>
      </w:r>
      <w:r w:rsidRPr="008C7E25">
        <w:rPr>
          <w:b/>
        </w:rPr>
        <w:t>Chapel Hill</w:t>
      </w:r>
    </w:p>
    <w:p w14:paraId="4FE2ED47" w14:textId="77777777" w:rsidR="00B927FB" w:rsidRDefault="00B927FB" w:rsidP="00561B9B">
      <w:pPr>
        <w:widowControl w:val="0"/>
        <w:outlineLvl w:val="0"/>
        <w:rPr>
          <w:b/>
          <w:color w:val="000000"/>
        </w:rPr>
      </w:pPr>
      <w:r>
        <w:rPr>
          <w:b/>
          <w:color w:val="000000"/>
        </w:rPr>
        <w:t xml:space="preserve">Consent </w:t>
      </w:r>
      <w:r w:rsidRPr="00A0472A">
        <w:rPr>
          <w:b/>
          <w:color w:val="000000"/>
        </w:rPr>
        <w:t xml:space="preserve">to Participate in a Research Study </w:t>
      </w:r>
    </w:p>
    <w:p w14:paraId="05CF4E74" w14:textId="3D28FB1D" w:rsidR="00561B9B" w:rsidRPr="00A0472A" w:rsidRDefault="0003371C" w:rsidP="00561B9B">
      <w:pPr>
        <w:widowControl w:val="0"/>
        <w:outlineLvl w:val="0"/>
        <w:rPr>
          <w:b/>
          <w:color w:val="000000"/>
        </w:rPr>
      </w:pPr>
      <w:r w:rsidRPr="00A0472A">
        <w:rPr>
          <w:b/>
          <w:color w:val="000000"/>
        </w:rPr>
        <w:t>Consent</w:t>
      </w:r>
      <w:r>
        <w:rPr>
          <w:b/>
          <w:color w:val="000000"/>
        </w:rPr>
        <w:t xml:space="preserve"> Form 1</w:t>
      </w:r>
      <w:r w:rsidR="00B927FB">
        <w:rPr>
          <w:b/>
          <w:color w:val="000000"/>
        </w:rPr>
        <w:t xml:space="preserve">: </w:t>
      </w:r>
      <w:r w:rsidR="004902D6">
        <w:rPr>
          <w:b/>
          <w:color w:val="000000"/>
        </w:rPr>
        <w:t xml:space="preserve">Randomization to </w:t>
      </w:r>
      <w:r w:rsidR="003076F2">
        <w:rPr>
          <w:b/>
          <w:color w:val="000000"/>
        </w:rPr>
        <w:t xml:space="preserve">Research </w:t>
      </w:r>
      <w:r w:rsidR="00B927FB">
        <w:rPr>
          <w:b/>
          <w:color w:val="000000"/>
        </w:rPr>
        <w:t>Genomic Sequencing</w:t>
      </w:r>
    </w:p>
    <w:p w14:paraId="7D016DB6" w14:textId="77777777" w:rsidR="00561B9B" w:rsidRDefault="00561B9B" w:rsidP="00561B9B">
      <w:pPr>
        <w:outlineLvl w:val="0"/>
        <w:rPr>
          <w:b/>
          <w:color w:val="000000"/>
        </w:rPr>
      </w:pPr>
      <w:r>
        <w:rPr>
          <w:b/>
          <w:color w:val="000000"/>
        </w:rPr>
        <w:t>Child Participants</w:t>
      </w:r>
    </w:p>
    <w:p w14:paraId="3ADADA73" w14:textId="77777777" w:rsidR="00561B9B" w:rsidRDefault="00561B9B" w:rsidP="00561B9B">
      <w:pPr>
        <w:outlineLvl w:val="0"/>
        <w:rPr>
          <w:b/>
          <w:color w:val="000000"/>
        </w:rPr>
      </w:pPr>
      <w:r>
        <w:rPr>
          <w:b/>
          <w:color w:val="000000"/>
        </w:rPr>
        <w:t>Biomedical Form</w:t>
      </w:r>
    </w:p>
    <w:p w14:paraId="78FB4704" w14:textId="77777777" w:rsidR="00561B9B" w:rsidRPr="00D0256D" w:rsidRDefault="00561B9B" w:rsidP="00561B9B">
      <w:pPr>
        <w:rPr>
          <w:b/>
          <w:color w:val="000000"/>
        </w:rPr>
      </w:pPr>
      <w:r w:rsidRPr="008C7E25">
        <w:t>_______________________________________________________________________</w:t>
      </w:r>
    </w:p>
    <w:p w14:paraId="5AE04B1B" w14:textId="2D9728B8" w:rsidR="00561B9B" w:rsidRPr="008C7E25" w:rsidRDefault="00561B9B" w:rsidP="00561B9B">
      <w:pPr>
        <w:widowControl w:val="0"/>
        <w:outlineLvl w:val="0"/>
      </w:pPr>
      <w:r w:rsidRPr="008C7E25">
        <w:rPr>
          <w:b/>
        </w:rPr>
        <w:t>IRB Study #</w:t>
      </w:r>
      <w:r w:rsidRPr="00EC073D">
        <w:t xml:space="preserve"> </w:t>
      </w:r>
      <w:r>
        <w:t>17-</w:t>
      </w:r>
      <w:r w:rsidR="00971555">
        <w:t xml:space="preserve">0816 </w:t>
      </w:r>
    </w:p>
    <w:p w14:paraId="69AE1EF3" w14:textId="56F13F42" w:rsidR="00561B9B" w:rsidRPr="0037191A" w:rsidRDefault="00561B9B" w:rsidP="00561B9B">
      <w:pPr>
        <w:widowControl w:val="0"/>
        <w:rPr>
          <w:b/>
        </w:rPr>
      </w:pPr>
      <w:r w:rsidRPr="008C7E25">
        <w:rPr>
          <w:b/>
        </w:rPr>
        <w:t>Consent Form Version Date:</w:t>
      </w:r>
      <w:r w:rsidRPr="008C7E25">
        <w:t xml:space="preserve"> </w:t>
      </w:r>
      <w:r w:rsidR="006468C6">
        <w:rPr>
          <w:b/>
        </w:rPr>
        <w:t>10-09</w:t>
      </w:r>
      <w:r w:rsidR="005541CF">
        <w:rPr>
          <w:b/>
        </w:rPr>
        <w:t>-2018</w:t>
      </w:r>
    </w:p>
    <w:p w14:paraId="57E64FCE" w14:textId="5BECD822" w:rsidR="00561B9B" w:rsidRPr="00D46D6F" w:rsidRDefault="00561B9B" w:rsidP="00561B9B">
      <w:pPr>
        <w:widowControl w:val="0"/>
        <w:rPr>
          <w:b/>
        </w:rPr>
      </w:pPr>
      <w:r w:rsidRPr="00D46D6F">
        <w:rPr>
          <w:b/>
        </w:rPr>
        <w:t xml:space="preserve">Title of Study: </w:t>
      </w:r>
      <w:r w:rsidRPr="00D46D6F">
        <w:t xml:space="preserve"> </w:t>
      </w:r>
      <w:r w:rsidR="000F530E" w:rsidRPr="00D46D6F">
        <w:rPr>
          <w:b/>
          <w:bCs/>
        </w:rPr>
        <w:t>N</w:t>
      </w:r>
      <w:r w:rsidR="000F530E" w:rsidRPr="00D46D6F">
        <w:rPr>
          <w:b/>
        </w:rPr>
        <w:t xml:space="preserve">orth </w:t>
      </w:r>
      <w:r w:rsidR="000F530E" w:rsidRPr="00D46D6F">
        <w:rPr>
          <w:b/>
          <w:bCs/>
        </w:rPr>
        <w:t>C</w:t>
      </w:r>
      <w:r w:rsidR="000F530E" w:rsidRPr="00D46D6F">
        <w:rPr>
          <w:b/>
        </w:rPr>
        <w:t>arolina Clinical</w:t>
      </w:r>
      <w:r w:rsidR="000F530E" w:rsidRPr="00D46D6F">
        <w:t xml:space="preserve"> </w:t>
      </w:r>
      <w:r w:rsidR="000F530E" w:rsidRPr="00D46D6F">
        <w:rPr>
          <w:b/>
          <w:bCs/>
        </w:rPr>
        <w:t>Genomic Evaluation by Next-gen Exome Sequencing, phase 2</w:t>
      </w:r>
      <w:r w:rsidR="002C09A7" w:rsidRPr="00D46D6F">
        <w:rPr>
          <w:b/>
          <w:bCs/>
        </w:rPr>
        <w:t xml:space="preserve"> (</w:t>
      </w:r>
      <w:r w:rsidRPr="00D46D6F">
        <w:t>NCGENES 2</w:t>
      </w:r>
      <w:r w:rsidR="005617F9" w:rsidRPr="00D46D6F">
        <w:t>)</w:t>
      </w:r>
    </w:p>
    <w:p w14:paraId="39907185" w14:textId="77777777" w:rsidR="00561B9B" w:rsidRPr="008C7E25" w:rsidRDefault="00561B9B" w:rsidP="00561B9B">
      <w:pPr>
        <w:widowControl w:val="0"/>
        <w:outlineLvl w:val="0"/>
      </w:pPr>
      <w:r w:rsidRPr="008C7E25">
        <w:rPr>
          <w:b/>
        </w:rPr>
        <w:t>Principal Investigator</w:t>
      </w:r>
      <w:r>
        <w:rPr>
          <w:b/>
        </w:rPr>
        <w:t>s</w:t>
      </w:r>
      <w:r w:rsidRPr="008C7E25">
        <w:rPr>
          <w:b/>
        </w:rPr>
        <w:t>:</w:t>
      </w:r>
      <w:r>
        <w:t xml:space="preserve"> Jonathan Berg, </w:t>
      </w:r>
      <w:r w:rsidRPr="00EE5DD2">
        <w:t>MD, PhD</w:t>
      </w:r>
      <w:r>
        <w:t>, Bradford Powell, M.D., PhD, Christine Rini, Ph.D.</w:t>
      </w:r>
    </w:p>
    <w:p w14:paraId="755FD36E" w14:textId="77777777" w:rsidR="00561B9B" w:rsidRPr="00EC073D" w:rsidRDefault="00561B9B" w:rsidP="00561B9B">
      <w:pPr>
        <w:widowControl w:val="0"/>
        <w:outlineLvl w:val="0"/>
      </w:pPr>
      <w:r w:rsidRPr="008C7E25">
        <w:rPr>
          <w:b/>
        </w:rPr>
        <w:t>UNC-Chapel Hill Department:</w:t>
      </w:r>
      <w:r>
        <w:t xml:space="preserve">  Genetics</w:t>
      </w:r>
      <w:r>
        <w:tab/>
      </w:r>
    </w:p>
    <w:p w14:paraId="783F142D" w14:textId="77777777" w:rsidR="00561B9B" w:rsidRPr="008C7E25" w:rsidRDefault="00561B9B" w:rsidP="00561B9B">
      <w:pPr>
        <w:widowControl w:val="0"/>
        <w:outlineLvl w:val="0"/>
        <w:rPr>
          <w:i/>
        </w:rPr>
      </w:pPr>
      <w:r w:rsidRPr="008C7E25">
        <w:rPr>
          <w:b/>
        </w:rPr>
        <w:t>UNC-Chapel Hill Phone number:</w:t>
      </w:r>
      <w:r w:rsidRPr="00EC073D">
        <w:t xml:space="preserve">  </w:t>
      </w:r>
      <w:r>
        <w:t xml:space="preserve">919-966-7043 </w:t>
      </w:r>
    </w:p>
    <w:p w14:paraId="26F5EDDF" w14:textId="77777777" w:rsidR="00561B9B" w:rsidRPr="00BC4602" w:rsidRDefault="00561B9B" w:rsidP="00561B9B">
      <w:pPr>
        <w:widowControl w:val="0"/>
        <w:outlineLvl w:val="0"/>
      </w:pPr>
      <w:r w:rsidRPr="008C7E25">
        <w:rPr>
          <w:b/>
        </w:rPr>
        <w:t>Email Address</w:t>
      </w:r>
      <w:r w:rsidRPr="0024543B">
        <w:t>:  jsberg@med.unc.edu</w:t>
      </w:r>
    </w:p>
    <w:p w14:paraId="512A5CA1" w14:textId="1B538626" w:rsidR="00561B9B" w:rsidRDefault="00561B9B" w:rsidP="00561B9B">
      <w:pPr>
        <w:widowControl w:val="0"/>
      </w:pPr>
      <w:r>
        <w:rPr>
          <w:b/>
          <w:color w:val="000000"/>
        </w:rPr>
        <w:t xml:space="preserve">Funding Source: </w:t>
      </w:r>
      <w:r>
        <w:t>National Human G</w:t>
      </w:r>
      <w:r w:rsidR="003076F2">
        <w:t xml:space="preserve">enome Research Institute at </w:t>
      </w:r>
      <w:r>
        <w:t xml:space="preserve">National Institutes of Health </w:t>
      </w:r>
    </w:p>
    <w:p w14:paraId="61306248" w14:textId="4512C923" w:rsidR="00561B9B" w:rsidRDefault="00561B9B" w:rsidP="00561B9B">
      <w:pPr>
        <w:widowControl w:val="0"/>
        <w:outlineLvl w:val="0"/>
        <w:rPr>
          <w:b/>
        </w:rPr>
      </w:pPr>
      <w:r>
        <w:rPr>
          <w:b/>
        </w:rPr>
        <w:t>Study Contact: Jean</w:t>
      </w:r>
      <w:r w:rsidR="00D46D6F">
        <w:rPr>
          <w:b/>
        </w:rPr>
        <w:t>n</w:t>
      </w:r>
      <w:r>
        <w:rPr>
          <w:b/>
        </w:rPr>
        <w:t>ette Bens</w:t>
      </w:r>
      <w:r w:rsidR="009136A2">
        <w:rPr>
          <w:b/>
        </w:rPr>
        <w:t>e</w:t>
      </w:r>
      <w:r>
        <w:rPr>
          <w:b/>
        </w:rPr>
        <w:t xml:space="preserve">n, PhD </w:t>
      </w:r>
    </w:p>
    <w:p w14:paraId="1B412875" w14:textId="6A8B8C05" w:rsidR="0005665D" w:rsidRDefault="0005665D" w:rsidP="0005665D">
      <w:r>
        <w:rPr>
          <w:b/>
        </w:rPr>
        <w:t>Study Contact telephone number:</w:t>
      </w:r>
      <w:r>
        <w:t xml:space="preserve">  888-8</w:t>
      </w:r>
      <w:r w:rsidR="00971555">
        <w:t>79</w:t>
      </w:r>
      <w:r>
        <w:t>-2102 (toll free)</w:t>
      </w:r>
    </w:p>
    <w:p w14:paraId="1A3292BC" w14:textId="588C566E" w:rsidR="0009717F" w:rsidRPr="003076F2" w:rsidRDefault="0005665D" w:rsidP="0005665D">
      <w:pPr>
        <w:rPr>
          <w:b/>
          <w:color w:val="FF0000"/>
        </w:rPr>
      </w:pPr>
      <w:r>
        <w:rPr>
          <w:b/>
        </w:rPr>
        <w:t xml:space="preserve">Study Contact email: </w:t>
      </w:r>
      <w:hyperlink r:id="rId12" w:history="1">
        <w:r w:rsidR="0004589C" w:rsidRPr="007D675B">
          <w:rPr>
            <w:rStyle w:val="Hyperlink"/>
          </w:rPr>
          <w:t>ncgenes</w:t>
        </w:r>
        <w:r w:rsidR="007573F5">
          <w:rPr>
            <w:rStyle w:val="Hyperlink"/>
          </w:rPr>
          <w:t>2</w:t>
        </w:r>
        <w:r w:rsidR="0004589C" w:rsidRPr="007D675B">
          <w:rPr>
            <w:rStyle w:val="Hyperlink"/>
          </w:rPr>
          <w:t>@med.unc.edu</w:t>
        </w:r>
      </w:hyperlink>
    </w:p>
    <w:p w14:paraId="2133F04B" w14:textId="77777777" w:rsidR="001503A1" w:rsidRDefault="001503A1" w:rsidP="00561B9B"/>
    <w:p w14:paraId="60963759" w14:textId="7F16FA5B" w:rsidR="002B5AFC" w:rsidRPr="002B5AFC" w:rsidRDefault="002B5AFC" w:rsidP="002B5AFC">
      <w:pPr>
        <w:rPr>
          <w:b/>
        </w:rPr>
      </w:pPr>
      <w:r w:rsidRPr="002B5AFC">
        <w:rPr>
          <w:b/>
        </w:rPr>
        <w:t xml:space="preserve">This consent form is for participants who </w:t>
      </w:r>
      <w:r w:rsidR="003076F2">
        <w:rPr>
          <w:b/>
        </w:rPr>
        <w:t xml:space="preserve">have </w:t>
      </w:r>
      <w:r w:rsidRPr="002B5AFC">
        <w:rPr>
          <w:b/>
        </w:rPr>
        <w:t>already enrolled in the first part of the NCGENES 2 study and who are being invited to join the second part of the study</w:t>
      </w:r>
      <w:r w:rsidR="00600E81">
        <w:rPr>
          <w:b/>
        </w:rPr>
        <w:t>.</w:t>
      </w:r>
    </w:p>
    <w:p w14:paraId="7DD643D2" w14:textId="77777777" w:rsidR="002B5AFC" w:rsidRDefault="002B5AFC" w:rsidP="001503A1"/>
    <w:p w14:paraId="1FF4BE1C" w14:textId="77777777" w:rsidR="002B5AFC" w:rsidRPr="009044E9" w:rsidRDefault="002B5AFC" w:rsidP="002B5AFC">
      <w:pPr>
        <w:outlineLvl w:val="0"/>
        <w:rPr>
          <w:b/>
          <w:u w:val="single"/>
        </w:rPr>
      </w:pPr>
      <w:r w:rsidRPr="009044E9">
        <w:rPr>
          <w:b/>
          <w:u w:val="single"/>
        </w:rPr>
        <w:t xml:space="preserve">What are some general things you should know about </w:t>
      </w:r>
      <w:r>
        <w:rPr>
          <w:b/>
          <w:u w:val="single"/>
        </w:rPr>
        <w:t>research</w:t>
      </w:r>
      <w:r w:rsidRPr="009044E9">
        <w:rPr>
          <w:b/>
          <w:u w:val="single"/>
        </w:rPr>
        <w:t>?</w:t>
      </w:r>
    </w:p>
    <w:p w14:paraId="7F706609" w14:textId="11800163" w:rsidR="001503A1" w:rsidRDefault="001503A1" w:rsidP="001503A1">
      <w:r w:rsidRPr="008C7E25">
        <w:t xml:space="preserve">Research </w:t>
      </w:r>
      <w:r w:rsidR="00E735F6">
        <w:t>is done</w:t>
      </w:r>
      <w:r>
        <w:t xml:space="preserve"> to gain new </w:t>
      </w:r>
      <w:r w:rsidRPr="008C7E25">
        <w:t>information that may he</w:t>
      </w:r>
      <w:r>
        <w:t xml:space="preserve">lp other people in the future. </w:t>
      </w:r>
      <w:r w:rsidRPr="008C7E25">
        <w:t>You</w:t>
      </w:r>
      <w:r>
        <w:t xml:space="preserve"> and your child</w:t>
      </w:r>
      <w:r w:rsidRPr="008C7E25">
        <w:t xml:space="preserve"> </w:t>
      </w:r>
      <w:r w:rsidRPr="008C07EB">
        <w:rPr>
          <w:i/>
          <w:u w:val="single"/>
        </w:rPr>
        <w:t>may</w:t>
      </w:r>
      <w:r w:rsidRPr="008C7E25">
        <w:t xml:space="preserve"> </w:t>
      </w:r>
      <w:r w:rsidRPr="006346CF">
        <w:rPr>
          <w:i/>
          <w:u w:val="single"/>
        </w:rPr>
        <w:t>not</w:t>
      </w:r>
      <w:r w:rsidRPr="008C7E25">
        <w:t xml:space="preserve"> receive any direct benefit from </w:t>
      </w:r>
      <w:r w:rsidR="009529A4">
        <w:t>being in this research study.</w:t>
      </w:r>
      <w:r w:rsidRPr="008C7E25">
        <w:t xml:space="preserve"> There </w:t>
      </w:r>
      <w:r>
        <w:t>may also</w:t>
      </w:r>
      <w:r w:rsidRPr="008C7E25">
        <w:t xml:space="preserve"> be </w:t>
      </w:r>
      <w:r>
        <w:t xml:space="preserve">unknown </w:t>
      </w:r>
      <w:r w:rsidRPr="008C7E25">
        <w:t>ri</w:t>
      </w:r>
      <w:r>
        <w:t>sks</w:t>
      </w:r>
      <w:r w:rsidRPr="008C7E25">
        <w:t>.</w:t>
      </w:r>
      <w:r>
        <w:t xml:space="preserve"> </w:t>
      </w:r>
      <w:r w:rsidRPr="008C7E25">
        <w:t>You may refuse</w:t>
      </w:r>
      <w:r>
        <w:t xml:space="preserve"> for your child</w:t>
      </w:r>
      <w:r w:rsidRPr="008C7E25">
        <w:t xml:space="preserve"> </w:t>
      </w:r>
      <w:r w:rsidR="009529A4">
        <w:t xml:space="preserve">to participate in this research. </w:t>
      </w:r>
      <w:r w:rsidRPr="008C7E25">
        <w:t xml:space="preserve">If </w:t>
      </w:r>
      <w:r>
        <w:t>your child is</w:t>
      </w:r>
      <w:r w:rsidRPr="008C7E25">
        <w:t xml:space="preserve"> a patient with an illness, </w:t>
      </w:r>
      <w:r>
        <w:t>he or she</w:t>
      </w:r>
      <w:r w:rsidRPr="008C7E25">
        <w:t xml:space="preserve"> do</w:t>
      </w:r>
      <w:r>
        <w:t>es</w:t>
      </w:r>
      <w:r w:rsidRPr="008C7E25">
        <w:t xml:space="preserve"> not have to </w:t>
      </w:r>
      <w:r w:rsidR="009529A4">
        <w:t xml:space="preserve">be in this research study to get </w:t>
      </w:r>
      <w:r>
        <w:t>medical care</w:t>
      </w:r>
      <w:r w:rsidRPr="008C7E25">
        <w:t xml:space="preserve">. </w:t>
      </w:r>
    </w:p>
    <w:p w14:paraId="160773EA" w14:textId="77777777" w:rsidR="001503A1" w:rsidRDefault="001503A1" w:rsidP="001503A1"/>
    <w:p w14:paraId="36F6893D" w14:textId="3D2CF6D5" w:rsidR="001503A1" w:rsidRDefault="001503A1" w:rsidP="001503A1">
      <w:r w:rsidRPr="008C7E25">
        <w:t>Details are discussed below.  It is important that you understand this information so that yo</w:t>
      </w:r>
      <w:r w:rsidR="002B5AFC">
        <w:t xml:space="preserve">u can make an informed choice. </w:t>
      </w:r>
      <w:r w:rsidRPr="008C7E25">
        <w:t xml:space="preserve">You will be given a copy of this consent form.  You should ask the researchers or </w:t>
      </w:r>
      <w:r w:rsidR="002B5AFC">
        <w:t xml:space="preserve">research staff </w:t>
      </w:r>
      <w:r w:rsidRPr="008C7E25">
        <w:t>any que</w:t>
      </w:r>
      <w:r w:rsidR="009529A4">
        <w:t xml:space="preserve">stions you have about this research study </w:t>
      </w:r>
      <w:r w:rsidRPr="008C7E25">
        <w:t>at any time.</w:t>
      </w:r>
    </w:p>
    <w:p w14:paraId="2AFBA99A" w14:textId="77777777" w:rsidR="001503A1" w:rsidRDefault="001503A1" w:rsidP="001503A1">
      <w:pPr>
        <w:rPr>
          <w:b/>
          <w:u w:val="single"/>
        </w:rPr>
      </w:pPr>
    </w:p>
    <w:p w14:paraId="13A63484" w14:textId="24D3CD8C" w:rsidR="001503A1" w:rsidRDefault="009529A4" w:rsidP="001503A1">
      <w:pPr>
        <w:outlineLvl w:val="0"/>
        <w:rPr>
          <w:b/>
          <w:u w:val="single"/>
        </w:rPr>
      </w:pPr>
      <w:r>
        <w:rPr>
          <w:b/>
          <w:u w:val="single"/>
        </w:rPr>
        <w:t>What</w:t>
      </w:r>
      <w:r w:rsidR="00761AAB">
        <w:rPr>
          <w:b/>
          <w:u w:val="single"/>
        </w:rPr>
        <w:t xml:space="preserve"> is the purpose of the NCGENES </w:t>
      </w:r>
      <w:r w:rsidR="001503A1">
        <w:rPr>
          <w:b/>
          <w:u w:val="single"/>
        </w:rPr>
        <w:t>study?</w:t>
      </w:r>
    </w:p>
    <w:p w14:paraId="14877CBC" w14:textId="7F4C3AED" w:rsidR="009529A4" w:rsidRDefault="00837B8E" w:rsidP="001503A1">
      <w:r>
        <w:t>T</w:t>
      </w:r>
      <w:r w:rsidR="0064523C">
        <w:t xml:space="preserve">his </w:t>
      </w:r>
      <w:r w:rsidR="002B5AFC">
        <w:t xml:space="preserve">part of the </w:t>
      </w:r>
      <w:r w:rsidR="00761AAB">
        <w:t>NCGENES</w:t>
      </w:r>
      <w:r w:rsidR="001503A1">
        <w:t xml:space="preserve"> </w:t>
      </w:r>
      <w:r>
        <w:t>study is</w:t>
      </w:r>
      <w:r w:rsidR="00600E81">
        <w:t xml:space="preserve"> </w:t>
      </w:r>
      <w:r w:rsidR="004047C8">
        <w:t>looking at the</w:t>
      </w:r>
      <w:r w:rsidR="009529A4">
        <w:t xml:space="preserve"> effect of using</w:t>
      </w:r>
      <w:r w:rsidR="001503A1">
        <w:t xml:space="preserve"> </w:t>
      </w:r>
      <w:r w:rsidR="009529A4">
        <w:t>a genetic test called “</w:t>
      </w:r>
      <w:r w:rsidR="007B4D31">
        <w:t>genomic sequencing</w:t>
      </w:r>
      <w:r w:rsidR="004047C8">
        <w:t>.</w:t>
      </w:r>
      <w:r w:rsidR="009529A4">
        <w:t xml:space="preserve">” </w:t>
      </w:r>
      <w:r w:rsidR="004047C8">
        <w:t>We want to learn whether genomic sequencing</w:t>
      </w:r>
      <w:r w:rsidR="0003371C">
        <w:t xml:space="preserve"> </w:t>
      </w:r>
      <w:r w:rsidR="004047C8">
        <w:t xml:space="preserve">can diagnose a </w:t>
      </w:r>
      <w:r w:rsidR="0064523C">
        <w:t xml:space="preserve">medical </w:t>
      </w:r>
      <w:r w:rsidR="004047C8">
        <w:t xml:space="preserve">condition </w:t>
      </w:r>
      <w:r w:rsidR="00F677FC">
        <w:t>sooner</w:t>
      </w:r>
      <w:r w:rsidR="004047C8">
        <w:t xml:space="preserve"> and </w:t>
      </w:r>
      <w:r w:rsidR="001503A1">
        <w:t xml:space="preserve">change </w:t>
      </w:r>
      <w:r w:rsidR="009529A4">
        <w:t>a child’s future medical care</w:t>
      </w:r>
      <w:r w:rsidR="004047C8">
        <w:t xml:space="preserve">. We are comparing it to what happens when children get </w:t>
      </w:r>
      <w:r w:rsidR="009529A4">
        <w:t>usual care</w:t>
      </w:r>
      <w:r>
        <w:t xml:space="preserve">. </w:t>
      </w:r>
      <w:r w:rsidR="009529A4">
        <w:t>“</w:t>
      </w:r>
      <w:r w:rsidR="004047C8">
        <w:t>U</w:t>
      </w:r>
      <w:r w:rsidR="003076F2">
        <w:t xml:space="preserve">sual care” includes all the </w:t>
      </w:r>
      <w:r w:rsidR="0064523C">
        <w:t xml:space="preserve">evaluations and </w:t>
      </w:r>
      <w:r w:rsidR="009529A4">
        <w:t xml:space="preserve">tests done as part of a specialty clinic visit. </w:t>
      </w:r>
      <w:r w:rsidR="004047C8">
        <w:t xml:space="preserve">Right now, </w:t>
      </w:r>
      <w:r w:rsidR="003076F2">
        <w:t>genomic sequencing is not often part of usual care.</w:t>
      </w:r>
    </w:p>
    <w:p w14:paraId="0D7C73D7" w14:textId="77777777" w:rsidR="004047C8" w:rsidRDefault="004047C8" w:rsidP="001503A1"/>
    <w:p w14:paraId="683E2157" w14:textId="77323B21" w:rsidR="003F3A23" w:rsidRDefault="001503A1" w:rsidP="001503A1">
      <w:pPr>
        <w:rPr>
          <w:rFonts w:ascii="Calibri" w:hAnsi="Calibri" w:cs="Calibri"/>
          <w:color w:val="000000"/>
        </w:rPr>
      </w:pPr>
      <w:r>
        <w:t>We also want to learn how families understand</w:t>
      </w:r>
      <w:r w:rsidR="007E684B">
        <w:t>, talk about,</w:t>
      </w:r>
      <w:r>
        <w:t xml:space="preserve"> and </w:t>
      </w:r>
      <w:r w:rsidRPr="00191194">
        <w:t xml:space="preserve">use </w:t>
      </w:r>
      <w:r w:rsidR="002B5AFC">
        <w:t xml:space="preserve">information they </w:t>
      </w:r>
      <w:r w:rsidR="00F677FC">
        <w:t xml:space="preserve">get </w:t>
      </w:r>
      <w:r w:rsidR="009529A4">
        <w:t xml:space="preserve">from </w:t>
      </w:r>
      <w:r w:rsidR="002B5AFC">
        <w:t>their child’s specialty clinic visits</w:t>
      </w:r>
      <w:r w:rsidR="007E684B">
        <w:t xml:space="preserve">.  </w:t>
      </w:r>
    </w:p>
    <w:p w14:paraId="33321ACB" w14:textId="77777777" w:rsidR="009529A4" w:rsidRDefault="009529A4" w:rsidP="001503A1">
      <w:pPr>
        <w:rPr>
          <w:b/>
          <w:color w:val="000000"/>
          <w:u w:val="single"/>
        </w:rPr>
      </w:pPr>
    </w:p>
    <w:p w14:paraId="0A7139A0" w14:textId="77777777" w:rsidR="007F2676" w:rsidRDefault="001503A1" w:rsidP="00761AAB">
      <w:pPr>
        <w:rPr>
          <w:b/>
          <w:u w:val="single"/>
        </w:rPr>
      </w:pPr>
      <w:r w:rsidRPr="00EF2448">
        <w:rPr>
          <w:b/>
          <w:color w:val="000000"/>
          <w:u w:val="single"/>
        </w:rPr>
        <w:t>How many people will take part in this study?</w:t>
      </w:r>
      <w:r w:rsidR="009D0693">
        <w:rPr>
          <w:rFonts w:ascii="Calibri" w:hAnsi="Calibri" w:cs="Calibri"/>
          <w:color w:val="000000"/>
        </w:rPr>
        <w:t xml:space="preserve"> </w:t>
      </w:r>
      <w:r w:rsidR="003076F2">
        <w:rPr>
          <w:rFonts w:ascii="Calibri" w:hAnsi="Calibri" w:cs="Calibri"/>
          <w:color w:val="000000"/>
        </w:rPr>
        <w:br/>
      </w:r>
      <w:r w:rsidR="0064523C">
        <w:t xml:space="preserve">We expect about 850 families will </w:t>
      </w:r>
      <w:r w:rsidR="007E684B">
        <w:t>join</w:t>
      </w:r>
      <w:r w:rsidR="00600E81">
        <w:t xml:space="preserve"> this part of the study</w:t>
      </w:r>
      <w:r w:rsidR="00563B4E">
        <w:t>.</w:t>
      </w:r>
      <w:r w:rsidR="00A460FD">
        <w:br/>
      </w:r>
    </w:p>
    <w:p w14:paraId="570068D4" w14:textId="34BC6D64" w:rsidR="00F32915" w:rsidRPr="00761AAB" w:rsidRDefault="00F32915" w:rsidP="00761AAB">
      <w:pPr>
        <w:rPr>
          <w:rFonts w:ascii="Calibri" w:hAnsi="Calibri" w:cs="Calibri"/>
          <w:color w:val="000000"/>
        </w:rPr>
      </w:pPr>
      <w:r w:rsidRPr="00FD6E9E">
        <w:rPr>
          <w:b/>
          <w:u w:val="single"/>
        </w:rPr>
        <w:t>What will happen if you</w:t>
      </w:r>
      <w:r w:rsidR="0003371C">
        <w:rPr>
          <w:b/>
          <w:u w:val="single"/>
        </w:rPr>
        <w:t xml:space="preserve"> and your child </w:t>
      </w:r>
      <w:r w:rsidR="009136A2">
        <w:rPr>
          <w:b/>
          <w:u w:val="single"/>
        </w:rPr>
        <w:t>join</w:t>
      </w:r>
      <w:r w:rsidR="0003371C">
        <w:rPr>
          <w:b/>
          <w:u w:val="single"/>
        </w:rPr>
        <w:t xml:space="preserve"> this part of the </w:t>
      </w:r>
      <w:r w:rsidRPr="00FD6E9E">
        <w:rPr>
          <w:b/>
          <w:u w:val="single"/>
        </w:rPr>
        <w:t>study?</w:t>
      </w:r>
    </w:p>
    <w:p w14:paraId="6137F092" w14:textId="6C81375E" w:rsidR="00563B4E" w:rsidRPr="002E0526" w:rsidRDefault="00563B4E" w:rsidP="00563B4E">
      <w:r>
        <w:rPr>
          <w:color w:val="000000"/>
        </w:rPr>
        <w:lastRenderedPageBreak/>
        <w:t>W</w:t>
      </w:r>
      <w:r w:rsidRPr="009A76E6">
        <w:rPr>
          <w:color w:val="000000"/>
        </w:rPr>
        <w:t xml:space="preserve">e </w:t>
      </w:r>
      <w:r>
        <w:rPr>
          <w:color w:val="000000"/>
        </w:rPr>
        <w:t xml:space="preserve">will ask you to sign a HIPAA </w:t>
      </w:r>
      <w:r w:rsidR="009529A4">
        <w:rPr>
          <w:color w:val="000000"/>
        </w:rPr>
        <w:t xml:space="preserve">form </w:t>
      </w:r>
      <w:r>
        <w:rPr>
          <w:color w:val="000000"/>
        </w:rPr>
        <w:t xml:space="preserve">so we can access </w:t>
      </w:r>
      <w:r w:rsidRPr="001E4A86">
        <w:rPr>
          <w:color w:val="000000"/>
        </w:rPr>
        <w:t xml:space="preserve">your </w:t>
      </w:r>
      <w:r>
        <w:rPr>
          <w:color w:val="000000"/>
        </w:rPr>
        <w:t xml:space="preserve">child’s </w:t>
      </w:r>
      <w:r w:rsidRPr="001E4A86">
        <w:rPr>
          <w:color w:val="000000"/>
        </w:rPr>
        <w:t>medical records</w:t>
      </w:r>
      <w:r w:rsidRPr="009A76E6">
        <w:rPr>
          <w:b/>
          <w:color w:val="000000"/>
        </w:rPr>
        <w:t xml:space="preserve"> </w:t>
      </w:r>
      <w:r w:rsidR="00210E26" w:rsidRPr="00210E26">
        <w:rPr>
          <w:color w:val="000000"/>
        </w:rPr>
        <w:t>to obtain</w:t>
      </w:r>
      <w:r w:rsidRPr="00D263B4">
        <w:rPr>
          <w:color w:val="000000"/>
        </w:rPr>
        <w:t xml:space="preserve"> </w:t>
      </w:r>
      <w:r w:rsidRPr="009A76E6">
        <w:rPr>
          <w:color w:val="000000"/>
        </w:rPr>
        <w:t xml:space="preserve">health-related information from </w:t>
      </w:r>
      <w:r w:rsidR="007E684B">
        <w:rPr>
          <w:color w:val="000000"/>
        </w:rPr>
        <w:t xml:space="preserve">his or her </w:t>
      </w:r>
      <w:r w:rsidRPr="009A76E6">
        <w:rPr>
          <w:color w:val="000000"/>
        </w:rPr>
        <w:t xml:space="preserve">visits to </w:t>
      </w:r>
      <w:r>
        <w:rPr>
          <w:color w:val="000000"/>
        </w:rPr>
        <w:t>UNC Hospitals</w:t>
      </w:r>
      <w:r w:rsidRPr="009A76E6">
        <w:rPr>
          <w:color w:val="000000"/>
        </w:rPr>
        <w:t xml:space="preserve">. </w:t>
      </w:r>
      <w:r w:rsidR="007E684B">
        <w:rPr>
          <w:color w:val="000000"/>
        </w:rPr>
        <w:t xml:space="preserve">We will only access information </w:t>
      </w:r>
      <w:r w:rsidR="00761AAB">
        <w:rPr>
          <w:color w:val="000000"/>
        </w:rPr>
        <w:t xml:space="preserve">that is </w:t>
      </w:r>
      <w:r w:rsidR="00067AE5">
        <w:rPr>
          <w:color w:val="000000"/>
        </w:rPr>
        <w:t>needed for</w:t>
      </w:r>
      <w:r w:rsidR="007E684B">
        <w:rPr>
          <w:color w:val="000000"/>
        </w:rPr>
        <w:t xml:space="preserve"> this study. </w:t>
      </w:r>
      <w:r w:rsidRPr="009A76E6">
        <w:rPr>
          <w:color w:val="000000"/>
        </w:rPr>
        <w:t xml:space="preserve">This </w:t>
      </w:r>
      <w:r w:rsidR="009529A4">
        <w:rPr>
          <w:color w:val="000000"/>
        </w:rPr>
        <w:t xml:space="preserve">information </w:t>
      </w:r>
      <w:r w:rsidRPr="003C6A38">
        <w:rPr>
          <w:color w:val="000000"/>
        </w:rPr>
        <w:t>include</w:t>
      </w:r>
      <w:r w:rsidR="009529A4">
        <w:rPr>
          <w:color w:val="000000"/>
        </w:rPr>
        <w:t>s</w:t>
      </w:r>
      <w:r w:rsidRPr="003C6A38">
        <w:rPr>
          <w:color w:val="000000"/>
        </w:rPr>
        <w:t xml:space="preserve"> </w:t>
      </w:r>
      <w:r w:rsidR="007E684B">
        <w:rPr>
          <w:color w:val="000000"/>
        </w:rPr>
        <w:t>your child’s</w:t>
      </w:r>
      <w:r w:rsidRPr="003C6A38">
        <w:rPr>
          <w:color w:val="000000"/>
        </w:rPr>
        <w:t xml:space="preserve"> health history, family </w:t>
      </w:r>
      <w:r w:rsidR="0044623A">
        <w:rPr>
          <w:color w:val="000000"/>
        </w:rPr>
        <w:t>medical</w:t>
      </w:r>
      <w:r w:rsidRPr="003C6A38">
        <w:rPr>
          <w:color w:val="000000"/>
        </w:rPr>
        <w:t xml:space="preserve"> </w:t>
      </w:r>
      <w:r w:rsidRPr="00817919">
        <w:rPr>
          <w:color w:val="000000"/>
        </w:rPr>
        <w:t xml:space="preserve">history, and </w:t>
      </w:r>
      <w:r w:rsidR="00067AE5">
        <w:rPr>
          <w:color w:val="000000"/>
        </w:rPr>
        <w:t xml:space="preserve">some </w:t>
      </w:r>
      <w:r>
        <w:rPr>
          <w:color w:val="000000"/>
        </w:rPr>
        <w:t>labor</w:t>
      </w:r>
      <w:r w:rsidRPr="009A76E6">
        <w:rPr>
          <w:color w:val="000000"/>
        </w:rPr>
        <w:t xml:space="preserve">atory test results. </w:t>
      </w:r>
    </w:p>
    <w:p w14:paraId="0B734C04" w14:textId="77777777" w:rsidR="00563B4E" w:rsidRDefault="00563B4E" w:rsidP="00A253CB"/>
    <w:p w14:paraId="4FDC3B1D" w14:textId="6E6091C7" w:rsidR="00837B8E" w:rsidRPr="00837B8E" w:rsidRDefault="00067AE5" w:rsidP="00837B8E">
      <w:r>
        <w:t>W</w:t>
      </w:r>
      <w:r w:rsidR="00837B8E" w:rsidRPr="00837B8E">
        <w:t xml:space="preserve">e will </w:t>
      </w:r>
      <w:r>
        <w:t xml:space="preserve">use “randomization” to </w:t>
      </w:r>
      <w:r w:rsidR="00837B8E" w:rsidRPr="00837B8E">
        <w:t>divide the</w:t>
      </w:r>
      <w:r w:rsidR="00444BA7">
        <w:t xml:space="preserve"> </w:t>
      </w:r>
      <w:r w:rsidR="00837B8E" w:rsidRPr="00837B8E">
        <w:t>families who join this pa</w:t>
      </w:r>
      <w:r w:rsidR="00837B8E">
        <w:t>rt of the study into two groups</w:t>
      </w:r>
      <w:r>
        <w:t>: Group 1 and Group 2.</w:t>
      </w:r>
      <w:r w:rsidR="00210E26">
        <w:t xml:space="preserve"> </w:t>
      </w:r>
      <w:r>
        <w:t>Randomization is</w:t>
      </w:r>
      <w:r w:rsidR="0002211C">
        <w:t xml:space="preserve"> like flipping a coin. </w:t>
      </w:r>
      <w:r>
        <w:t>It makes sure that e</w:t>
      </w:r>
      <w:r w:rsidR="00837B8E" w:rsidRPr="00837B8E">
        <w:t>very family has an equal chance of gett</w:t>
      </w:r>
      <w:r w:rsidR="00761AAB">
        <w:t xml:space="preserve">ing in one group or the other. You will be told which group you are in after you consent to being in this part of the study and sign this consent form. </w:t>
      </w:r>
    </w:p>
    <w:p w14:paraId="4ED4B920" w14:textId="77777777" w:rsidR="00837B8E" w:rsidRPr="00837B8E" w:rsidRDefault="00837B8E" w:rsidP="00A253CB"/>
    <w:p w14:paraId="174D7201" w14:textId="77777777" w:rsidR="00761AAB" w:rsidRDefault="00761AAB" w:rsidP="00A253CB">
      <w:r w:rsidRPr="00761AAB">
        <w:rPr>
          <w:b/>
          <w:i/>
          <w:u w:val="single"/>
        </w:rPr>
        <w:t xml:space="preserve">If you are in </w:t>
      </w:r>
      <w:r w:rsidR="00837B8E" w:rsidRPr="00761AAB">
        <w:rPr>
          <w:b/>
          <w:i/>
          <w:u w:val="single"/>
        </w:rPr>
        <w:t>Group 1</w:t>
      </w:r>
      <w:r w:rsidR="00837B8E">
        <w:t xml:space="preserve">: </w:t>
      </w:r>
    </w:p>
    <w:p w14:paraId="51CEE88D" w14:textId="111B3BAD" w:rsidR="00444BA7" w:rsidRDefault="00067AE5" w:rsidP="00A253CB">
      <w:r>
        <w:t>C</w:t>
      </w:r>
      <w:r w:rsidR="00837B8E">
        <w:t xml:space="preserve">hildren will </w:t>
      </w:r>
      <w:r>
        <w:t xml:space="preserve">get </w:t>
      </w:r>
      <w:r w:rsidR="00837B8E">
        <w:t>usual care from their specialty clinic doctors</w:t>
      </w:r>
      <w:r w:rsidR="00563B4E">
        <w:t>. This</w:t>
      </w:r>
      <w:r w:rsidR="00444BA7">
        <w:t xml:space="preserve"> is</w:t>
      </w:r>
      <w:r w:rsidR="00600E81">
        <w:t xml:space="preserve"> the same care </w:t>
      </w:r>
      <w:r w:rsidR="00175D72">
        <w:t xml:space="preserve">that </w:t>
      </w:r>
      <w:r w:rsidR="00600E81">
        <w:t xml:space="preserve">any child </w:t>
      </w:r>
      <w:r w:rsidR="00175D72">
        <w:t>would get in</w:t>
      </w:r>
      <w:r w:rsidR="00444BA7">
        <w:t xml:space="preserve"> this clinic</w:t>
      </w:r>
      <w:r w:rsidR="00F92721">
        <w:t xml:space="preserve"> i</w:t>
      </w:r>
      <w:r w:rsidR="00761AAB">
        <w:t>f they were not in the NCGENES</w:t>
      </w:r>
      <w:r w:rsidR="00F92721">
        <w:t xml:space="preserve"> study. </w:t>
      </w:r>
      <w:r w:rsidR="00444BA7">
        <w:t xml:space="preserve"> It</w:t>
      </w:r>
      <w:r w:rsidR="00837B8E">
        <w:t xml:space="preserve"> include</w:t>
      </w:r>
      <w:r w:rsidR="00444BA7">
        <w:t xml:space="preserve">s a </w:t>
      </w:r>
      <w:r w:rsidR="00F92721">
        <w:t>physical exam</w:t>
      </w:r>
      <w:r w:rsidR="00444BA7">
        <w:t xml:space="preserve"> and </w:t>
      </w:r>
      <w:r w:rsidR="00175D72">
        <w:t xml:space="preserve">it </w:t>
      </w:r>
      <w:r w:rsidR="00444BA7" w:rsidRPr="003076F2">
        <w:rPr>
          <w:i/>
          <w:u w:val="single"/>
        </w:rPr>
        <w:t>may</w:t>
      </w:r>
      <w:r w:rsidR="00444BA7">
        <w:t xml:space="preserve"> </w:t>
      </w:r>
      <w:r w:rsidR="00175D72">
        <w:t xml:space="preserve">also </w:t>
      </w:r>
      <w:r w:rsidR="00444BA7">
        <w:t>include one or more of the following;</w:t>
      </w:r>
    </w:p>
    <w:p w14:paraId="09BC4098" w14:textId="6FE3DCC0" w:rsidR="00444BA7" w:rsidRDefault="00444BA7" w:rsidP="009136A2">
      <w:pPr>
        <w:pStyle w:val="ListParagraph"/>
        <w:numPr>
          <w:ilvl w:val="0"/>
          <w:numId w:val="3"/>
        </w:numPr>
      </w:pPr>
      <w:r>
        <w:t>Additional testing</w:t>
      </w:r>
      <w:r w:rsidR="00067AE5">
        <w:t xml:space="preserve">, </w:t>
      </w:r>
      <w:r>
        <w:t>including some kinds of genetic tests</w:t>
      </w:r>
    </w:p>
    <w:p w14:paraId="1606B2C1" w14:textId="7F24A4B4" w:rsidR="00837B8E" w:rsidRDefault="00444BA7" w:rsidP="009136A2">
      <w:pPr>
        <w:pStyle w:val="ListParagraph"/>
        <w:numPr>
          <w:ilvl w:val="0"/>
          <w:numId w:val="3"/>
        </w:numPr>
      </w:pPr>
      <w:r>
        <w:t>Medical procedures, such as an MRI</w:t>
      </w:r>
    </w:p>
    <w:p w14:paraId="1A045E0C" w14:textId="2DAC043F" w:rsidR="00444BA7" w:rsidRDefault="00444BA7" w:rsidP="009136A2">
      <w:pPr>
        <w:pStyle w:val="ListParagraph"/>
        <w:numPr>
          <w:ilvl w:val="0"/>
          <w:numId w:val="3"/>
        </w:numPr>
      </w:pPr>
      <w:r>
        <w:t>Referral to other specialists</w:t>
      </w:r>
      <w:r w:rsidR="00175D72">
        <w:t>,</w:t>
      </w:r>
      <w:r>
        <w:t xml:space="preserve"> including therapists</w:t>
      </w:r>
    </w:p>
    <w:p w14:paraId="3498B439" w14:textId="23D6D936" w:rsidR="00444BA7" w:rsidRDefault="00444BA7" w:rsidP="009136A2">
      <w:pPr>
        <w:pStyle w:val="ListParagraph"/>
        <w:numPr>
          <w:ilvl w:val="0"/>
          <w:numId w:val="3"/>
        </w:numPr>
      </w:pPr>
      <w:r>
        <w:t>Other recommendations</w:t>
      </w:r>
    </w:p>
    <w:p w14:paraId="324AD91E" w14:textId="77777777" w:rsidR="00F92721" w:rsidRDefault="00F92721" w:rsidP="00A253CB"/>
    <w:p w14:paraId="6146BB95" w14:textId="6CB28BF1" w:rsidR="00444BA7" w:rsidRDefault="00761AAB" w:rsidP="00A253CB">
      <w:r>
        <w:t>T</w:t>
      </w:r>
      <w:r w:rsidR="00175D72">
        <w:t>hese things are</w:t>
      </w:r>
      <w:r w:rsidR="00E2695F">
        <w:t xml:space="preserve"> </w:t>
      </w:r>
      <w:r>
        <w:t xml:space="preserve">all </w:t>
      </w:r>
      <w:r w:rsidR="00E2695F">
        <w:t xml:space="preserve">part of </w:t>
      </w:r>
      <w:r w:rsidR="00F92721">
        <w:t>usual</w:t>
      </w:r>
      <w:r w:rsidR="00E2695F">
        <w:t xml:space="preserve"> care</w:t>
      </w:r>
      <w:r w:rsidR="0059655A">
        <w:t>. They</w:t>
      </w:r>
      <w:r w:rsidR="0064050B">
        <w:t xml:space="preserve"> </w:t>
      </w:r>
      <w:r w:rsidR="00A460FD">
        <w:t>are not part of the NCGENES</w:t>
      </w:r>
      <w:r w:rsidR="0059655A">
        <w:t xml:space="preserve"> </w:t>
      </w:r>
      <w:r w:rsidR="00A460FD">
        <w:t xml:space="preserve">study </w:t>
      </w:r>
      <w:r w:rsidR="0059655A">
        <w:t xml:space="preserve">and the study will not pay for them. </w:t>
      </w:r>
      <w:r w:rsidR="00E2695F">
        <w:t>However, we will track the</w:t>
      </w:r>
      <w:r w:rsidR="00175D72">
        <w:t>ir</w:t>
      </w:r>
      <w:r w:rsidR="00B63432">
        <w:t xml:space="preserve"> results t</w:t>
      </w:r>
      <w:r w:rsidR="0059655A">
        <w:t xml:space="preserve">o see if they affect your child’s future </w:t>
      </w:r>
      <w:r w:rsidR="00175D72">
        <w:t xml:space="preserve">health and </w:t>
      </w:r>
      <w:r w:rsidR="0059655A">
        <w:t>medical care.</w:t>
      </w:r>
      <w:r w:rsidR="0018385D">
        <w:t xml:space="preserve"> </w:t>
      </w:r>
    </w:p>
    <w:p w14:paraId="560A4AF4" w14:textId="77777777" w:rsidR="00E2695F" w:rsidRDefault="00E2695F" w:rsidP="00A253CB"/>
    <w:p w14:paraId="1E9D0CD7" w14:textId="156126B7" w:rsidR="00761AAB" w:rsidRPr="00761AAB" w:rsidRDefault="00761AAB" w:rsidP="00561B9B">
      <w:pPr>
        <w:rPr>
          <w:u w:val="single"/>
        </w:rPr>
      </w:pPr>
      <w:r w:rsidRPr="00761AAB">
        <w:rPr>
          <w:b/>
          <w:i/>
          <w:u w:val="single"/>
        </w:rPr>
        <w:t xml:space="preserve">If you are in </w:t>
      </w:r>
      <w:r w:rsidR="00444BA7" w:rsidRPr="00761AAB">
        <w:rPr>
          <w:b/>
          <w:i/>
          <w:u w:val="single"/>
        </w:rPr>
        <w:t>Group 2</w:t>
      </w:r>
      <w:r w:rsidR="00444BA7" w:rsidRPr="00761AAB">
        <w:rPr>
          <w:u w:val="single"/>
        </w:rPr>
        <w:t xml:space="preserve">: </w:t>
      </w:r>
    </w:p>
    <w:p w14:paraId="71972AE7" w14:textId="0A024D6E" w:rsidR="00F32915" w:rsidRDefault="00175D72" w:rsidP="00561B9B">
      <w:r>
        <w:t>C</w:t>
      </w:r>
      <w:r w:rsidR="00444BA7">
        <w:t xml:space="preserve">hildren will </w:t>
      </w:r>
      <w:r>
        <w:t>get</w:t>
      </w:r>
      <w:r w:rsidR="00444BA7">
        <w:t xml:space="preserve"> usual care from their specialty </w:t>
      </w:r>
      <w:r w:rsidR="00DB2AD7">
        <w:t>clinic doctors</w:t>
      </w:r>
      <w:r>
        <w:t>,</w:t>
      </w:r>
      <w:r w:rsidR="00DB2AD7">
        <w:t xml:space="preserve"> </w:t>
      </w:r>
      <w:r w:rsidR="00E2695F">
        <w:t>as described above</w:t>
      </w:r>
      <w:r>
        <w:t xml:space="preserve">. They will </w:t>
      </w:r>
      <w:r w:rsidRPr="003076F2">
        <w:rPr>
          <w:i/>
          <w:u w:val="single"/>
        </w:rPr>
        <w:t>also</w:t>
      </w:r>
      <w:r w:rsidR="009529A4">
        <w:t xml:space="preserve"> be offered </w:t>
      </w:r>
      <w:r>
        <w:t xml:space="preserve">genomic sequencing </w:t>
      </w:r>
      <w:r w:rsidR="007A34C0">
        <w:t>to look for</w:t>
      </w:r>
      <w:r w:rsidR="00444BA7">
        <w:t xml:space="preserve"> a genetic reason for the</w:t>
      </w:r>
      <w:r>
        <w:t>ir</w:t>
      </w:r>
      <w:r w:rsidR="00444BA7">
        <w:t xml:space="preserve"> condition.</w:t>
      </w:r>
    </w:p>
    <w:p w14:paraId="4F55CFB6" w14:textId="77777777" w:rsidR="00FC5170" w:rsidRDefault="00FC5170" w:rsidP="00561B9B"/>
    <w:p w14:paraId="15FBA677" w14:textId="77777777" w:rsidR="007F2676" w:rsidRPr="007F2676" w:rsidRDefault="007F2676" w:rsidP="007F2676">
      <w:pPr>
        <w:rPr>
          <w:u w:val="single"/>
        </w:rPr>
      </w:pPr>
      <w:r w:rsidRPr="007F2676">
        <w:rPr>
          <w:b/>
          <w:i/>
          <w:u w:val="single"/>
        </w:rPr>
        <w:t>If you are in Group 1</w:t>
      </w:r>
      <w:r w:rsidRPr="007F2676">
        <w:rPr>
          <w:u w:val="single"/>
        </w:rPr>
        <w:t>:</w:t>
      </w:r>
    </w:p>
    <w:p w14:paraId="66AEEB9A" w14:textId="65947D2C" w:rsidR="007F2676" w:rsidRDefault="007F2676" w:rsidP="00561B9B">
      <w:r>
        <w:t>Y</w:t>
      </w:r>
      <w:r w:rsidRPr="00A460FD">
        <w:t xml:space="preserve">ou do not have to do anything. </w:t>
      </w:r>
    </w:p>
    <w:p w14:paraId="2A0E5342" w14:textId="18EEAEC8" w:rsidR="00FC5170" w:rsidRDefault="007F2676" w:rsidP="00561B9B">
      <w:r>
        <w:rPr>
          <w:b/>
          <w:u w:val="single"/>
        </w:rPr>
        <w:br/>
      </w:r>
      <w:r w:rsidRPr="007F2676">
        <w:rPr>
          <w:b/>
          <w:i/>
          <w:u w:val="single"/>
        </w:rPr>
        <w:t>If you are in Group 2:</w:t>
      </w:r>
      <w:r w:rsidR="007A34C0" w:rsidRPr="007F2676">
        <w:rPr>
          <w:b/>
          <w:i/>
          <w:u w:val="single"/>
        </w:rPr>
        <w:t xml:space="preserve"> </w:t>
      </w:r>
      <w:r w:rsidRPr="007F2676">
        <w:rPr>
          <w:i/>
        </w:rPr>
        <w:br/>
      </w:r>
      <w:r>
        <w:t>W</w:t>
      </w:r>
      <w:r w:rsidR="007A34C0">
        <w:t xml:space="preserve">e will </w:t>
      </w:r>
      <w:r w:rsidR="0065262F">
        <w:t xml:space="preserve">give you </w:t>
      </w:r>
      <w:r w:rsidR="00F70455">
        <w:t xml:space="preserve">more information about </w:t>
      </w:r>
      <w:r w:rsidR="0065262F">
        <w:t xml:space="preserve">genomic </w:t>
      </w:r>
      <w:r w:rsidR="00F70455">
        <w:t>sequencing</w:t>
      </w:r>
      <w:r w:rsidR="0065262F">
        <w:t>. We will then</w:t>
      </w:r>
      <w:r w:rsidR="00F70455">
        <w:t xml:space="preserve"> </w:t>
      </w:r>
      <w:r w:rsidR="007A34C0">
        <w:t>a</w:t>
      </w:r>
      <w:r w:rsidR="009529A4">
        <w:t xml:space="preserve">sk you to decide </w:t>
      </w:r>
      <w:r w:rsidR="0065262F">
        <w:t>whether you want genomic sequencing for your child</w:t>
      </w:r>
      <w:r w:rsidR="009529A4">
        <w:t xml:space="preserve">. </w:t>
      </w:r>
      <w:r w:rsidR="003076F2">
        <w:t xml:space="preserve">To agree to this testing, </w:t>
      </w:r>
      <w:r w:rsidR="007A34C0">
        <w:t>you will sign a separate consent form.</w:t>
      </w:r>
      <w:r w:rsidR="0065262F">
        <w:t xml:space="preserve"> You can also decide you do not want genomic sequencing for your child. Your choice will not affect your child’s medical care.</w:t>
      </w:r>
    </w:p>
    <w:p w14:paraId="029CD22A" w14:textId="77777777" w:rsidR="007F1075" w:rsidRDefault="007F1075" w:rsidP="007F1075">
      <w:pPr>
        <w:rPr>
          <w:color w:val="000000"/>
        </w:rPr>
      </w:pPr>
    </w:p>
    <w:p w14:paraId="553737CC" w14:textId="28AB3067" w:rsidR="002E0526" w:rsidRPr="002E0526" w:rsidRDefault="002E0526" w:rsidP="002E0526">
      <w:pPr>
        <w:rPr>
          <w:b/>
          <w:u w:val="single"/>
        </w:rPr>
      </w:pPr>
      <w:r w:rsidRPr="002E0526">
        <w:rPr>
          <w:b/>
          <w:u w:val="single"/>
        </w:rPr>
        <w:t xml:space="preserve">How long will </w:t>
      </w:r>
      <w:r w:rsidR="009529A4">
        <w:rPr>
          <w:b/>
          <w:u w:val="single"/>
        </w:rPr>
        <w:t xml:space="preserve">your and </w:t>
      </w:r>
      <w:r w:rsidRPr="002E0526">
        <w:rPr>
          <w:b/>
          <w:u w:val="single"/>
        </w:rPr>
        <w:t>your child’s part in this study last?</w:t>
      </w:r>
      <w:r w:rsidRPr="002E0526">
        <w:rPr>
          <w:b/>
        </w:rPr>
        <w:t xml:space="preserve"> </w:t>
      </w:r>
    </w:p>
    <w:p w14:paraId="7A6813C4" w14:textId="203967E2" w:rsidR="004902D6" w:rsidRDefault="001556D6" w:rsidP="002E0526">
      <w:pPr>
        <w:rPr>
          <w:color w:val="000000" w:themeColor="text1"/>
        </w:rPr>
      </w:pPr>
      <w:r>
        <w:rPr>
          <w:color w:val="000000" w:themeColor="text1"/>
        </w:rPr>
        <w:t xml:space="preserve">Your child will probably </w:t>
      </w:r>
      <w:r w:rsidR="00272EFB">
        <w:rPr>
          <w:color w:val="000000" w:themeColor="text1"/>
        </w:rPr>
        <w:t xml:space="preserve">be </w:t>
      </w:r>
      <w:r w:rsidR="0073292C">
        <w:rPr>
          <w:color w:val="000000" w:themeColor="text1"/>
        </w:rPr>
        <w:t xml:space="preserve">scheduled for a </w:t>
      </w:r>
      <w:r w:rsidR="00E2695F">
        <w:rPr>
          <w:color w:val="000000" w:themeColor="text1"/>
        </w:rPr>
        <w:t xml:space="preserve">routine </w:t>
      </w:r>
      <w:r w:rsidR="0073292C">
        <w:rPr>
          <w:color w:val="000000" w:themeColor="text1"/>
        </w:rPr>
        <w:t>follow-up</w:t>
      </w:r>
      <w:r w:rsidR="00272EFB">
        <w:rPr>
          <w:color w:val="000000" w:themeColor="text1"/>
        </w:rPr>
        <w:t xml:space="preserve"> clinic </w:t>
      </w:r>
      <w:r w:rsidR="0073292C">
        <w:rPr>
          <w:color w:val="000000" w:themeColor="text1"/>
        </w:rPr>
        <w:t xml:space="preserve">visit </w:t>
      </w:r>
      <w:r>
        <w:rPr>
          <w:color w:val="000000" w:themeColor="text1"/>
        </w:rPr>
        <w:t xml:space="preserve">about </w:t>
      </w:r>
      <w:r w:rsidR="00272EFB">
        <w:rPr>
          <w:color w:val="000000" w:themeColor="text1"/>
        </w:rPr>
        <w:t>6</w:t>
      </w:r>
      <w:r>
        <w:rPr>
          <w:color w:val="000000" w:themeColor="text1"/>
        </w:rPr>
        <w:t xml:space="preserve"> to </w:t>
      </w:r>
      <w:r w:rsidR="00272EFB">
        <w:rPr>
          <w:color w:val="000000" w:themeColor="text1"/>
        </w:rPr>
        <w:t xml:space="preserve">12 months after </w:t>
      </w:r>
      <w:r>
        <w:rPr>
          <w:color w:val="000000" w:themeColor="text1"/>
        </w:rPr>
        <w:t xml:space="preserve">his or her </w:t>
      </w:r>
      <w:r w:rsidR="00272EFB">
        <w:rPr>
          <w:color w:val="000000" w:themeColor="text1"/>
        </w:rPr>
        <w:t>f</w:t>
      </w:r>
      <w:r w:rsidR="009529A4">
        <w:rPr>
          <w:color w:val="000000" w:themeColor="text1"/>
        </w:rPr>
        <w:t>irst clinic vi</w:t>
      </w:r>
      <w:r w:rsidR="00DB2AD7">
        <w:rPr>
          <w:color w:val="000000" w:themeColor="text1"/>
        </w:rPr>
        <w:t>sit. At that time</w:t>
      </w:r>
      <w:r w:rsidR="009529A4">
        <w:rPr>
          <w:color w:val="000000" w:themeColor="text1"/>
        </w:rPr>
        <w:t xml:space="preserve">, </w:t>
      </w:r>
      <w:r w:rsidR="0073292C">
        <w:rPr>
          <w:color w:val="000000" w:themeColor="text1"/>
        </w:rPr>
        <w:t>the doctor</w:t>
      </w:r>
      <w:r w:rsidR="00D26DE3">
        <w:rPr>
          <w:color w:val="000000" w:themeColor="text1"/>
        </w:rPr>
        <w:t>s</w:t>
      </w:r>
      <w:r w:rsidR="0073292C">
        <w:rPr>
          <w:color w:val="000000" w:themeColor="text1"/>
        </w:rPr>
        <w:t xml:space="preserve"> will </w:t>
      </w:r>
      <w:r w:rsidR="0003371C">
        <w:rPr>
          <w:color w:val="000000" w:themeColor="text1"/>
        </w:rPr>
        <w:t>discuss</w:t>
      </w:r>
      <w:r w:rsidR="00272EFB">
        <w:rPr>
          <w:color w:val="000000" w:themeColor="text1"/>
        </w:rPr>
        <w:t xml:space="preserve"> test results</w:t>
      </w:r>
      <w:r>
        <w:rPr>
          <w:color w:val="000000" w:themeColor="text1"/>
        </w:rPr>
        <w:t xml:space="preserve"> </w:t>
      </w:r>
      <w:r w:rsidR="000A3A2F">
        <w:rPr>
          <w:color w:val="000000" w:themeColor="text1"/>
        </w:rPr>
        <w:t>from your child’s usual care and</w:t>
      </w:r>
      <w:r w:rsidR="009529A4">
        <w:rPr>
          <w:color w:val="000000" w:themeColor="text1"/>
        </w:rPr>
        <w:t xml:space="preserve"> </w:t>
      </w:r>
      <w:r>
        <w:rPr>
          <w:color w:val="000000" w:themeColor="text1"/>
        </w:rPr>
        <w:t>from your child’s genomic sequencing</w:t>
      </w:r>
      <w:r w:rsidR="000A3A2F">
        <w:rPr>
          <w:color w:val="000000" w:themeColor="text1"/>
        </w:rPr>
        <w:t>, if it was done</w:t>
      </w:r>
      <w:r w:rsidR="009529A4">
        <w:rPr>
          <w:color w:val="000000" w:themeColor="text1"/>
        </w:rPr>
        <w:t xml:space="preserve">. </w:t>
      </w:r>
      <w:r w:rsidR="0003371C">
        <w:rPr>
          <w:color w:val="000000" w:themeColor="text1"/>
        </w:rPr>
        <w:t>I</w:t>
      </w:r>
      <w:r w:rsidR="009529A4">
        <w:rPr>
          <w:color w:val="000000" w:themeColor="text1"/>
        </w:rPr>
        <w:t>n some families, this follow-up contact</w:t>
      </w:r>
      <w:r w:rsidR="0009717F">
        <w:rPr>
          <w:color w:val="000000" w:themeColor="text1"/>
        </w:rPr>
        <w:t xml:space="preserve"> might be </w:t>
      </w:r>
      <w:r w:rsidR="00DB2AD7">
        <w:rPr>
          <w:color w:val="000000" w:themeColor="text1"/>
        </w:rPr>
        <w:t xml:space="preserve">done </w:t>
      </w:r>
      <w:r w:rsidR="0003371C">
        <w:rPr>
          <w:color w:val="000000" w:themeColor="text1"/>
        </w:rPr>
        <w:t>by phone.</w:t>
      </w:r>
    </w:p>
    <w:p w14:paraId="5EACDFBE" w14:textId="77777777" w:rsidR="004902D6" w:rsidRDefault="004902D6" w:rsidP="002E0526">
      <w:pPr>
        <w:rPr>
          <w:color w:val="000000" w:themeColor="text1"/>
        </w:rPr>
      </w:pPr>
    </w:p>
    <w:p w14:paraId="42648333" w14:textId="429F4E89" w:rsidR="002E0526" w:rsidRPr="00FC5170" w:rsidRDefault="009529A4" w:rsidP="002E0526">
      <w:pPr>
        <w:rPr>
          <w:color w:val="000000" w:themeColor="text1"/>
        </w:rPr>
      </w:pPr>
      <w:r>
        <w:rPr>
          <w:color w:val="000000" w:themeColor="text1"/>
        </w:rPr>
        <w:t>After the follow-up contact</w:t>
      </w:r>
      <w:r w:rsidR="00272EFB">
        <w:rPr>
          <w:color w:val="000000" w:themeColor="text1"/>
        </w:rPr>
        <w:t xml:space="preserve">, we </w:t>
      </w:r>
      <w:r w:rsidR="004902D6">
        <w:rPr>
          <w:color w:val="000000" w:themeColor="text1"/>
        </w:rPr>
        <w:t xml:space="preserve">will </w:t>
      </w:r>
      <w:r w:rsidR="0059655A">
        <w:rPr>
          <w:color w:val="000000" w:themeColor="text1"/>
        </w:rPr>
        <w:t>check on</w:t>
      </w:r>
      <w:r w:rsidR="0073292C">
        <w:rPr>
          <w:color w:val="000000" w:themeColor="text1"/>
        </w:rPr>
        <w:t xml:space="preserve"> your child</w:t>
      </w:r>
      <w:r>
        <w:rPr>
          <w:color w:val="000000" w:themeColor="text1"/>
        </w:rPr>
        <w:t>’s health over time</w:t>
      </w:r>
      <w:r w:rsidR="0059655A">
        <w:rPr>
          <w:color w:val="000000" w:themeColor="text1"/>
        </w:rPr>
        <w:t>,</w:t>
      </w:r>
      <w:r>
        <w:rPr>
          <w:color w:val="000000" w:themeColor="text1"/>
        </w:rPr>
        <w:t xml:space="preserve"> including </w:t>
      </w:r>
      <w:r w:rsidR="0073292C">
        <w:rPr>
          <w:color w:val="000000" w:themeColor="text1"/>
        </w:rPr>
        <w:t>after</w:t>
      </w:r>
      <w:r>
        <w:rPr>
          <w:color w:val="000000" w:themeColor="text1"/>
        </w:rPr>
        <w:t xml:space="preserve"> the study has ended</w:t>
      </w:r>
      <w:r w:rsidR="0059655A">
        <w:rPr>
          <w:color w:val="000000" w:themeColor="text1"/>
        </w:rPr>
        <w:t>,</w:t>
      </w:r>
      <w:r>
        <w:rPr>
          <w:color w:val="000000" w:themeColor="text1"/>
        </w:rPr>
        <w:t xml:space="preserve"> </w:t>
      </w:r>
      <w:r w:rsidR="00DB2AD7">
        <w:rPr>
          <w:color w:val="000000" w:themeColor="text1"/>
        </w:rPr>
        <w:t xml:space="preserve">by </w:t>
      </w:r>
      <w:r>
        <w:rPr>
          <w:color w:val="000000" w:themeColor="text1"/>
        </w:rPr>
        <w:t xml:space="preserve">using his/her </w:t>
      </w:r>
      <w:r w:rsidR="0073292C">
        <w:rPr>
          <w:color w:val="000000" w:themeColor="text1"/>
        </w:rPr>
        <w:t>medica</w:t>
      </w:r>
      <w:r w:rsidR="0003371C">
        <w:rPr>
          <w:color w:val="000000" w:themeColor="text1"/>
        </w:rPr>
        <w:t>l recor</w:t>
      </w:r>
      <w:r>
        <w:rPr>
          <w:color w:val="000000" w:themeColor="text1"/>
        </w:rPr>
        <w:t xml:space="preserve">ds. </w:t>
      </w:r>
      <w:r w:rsidR="0003371C">
        <w:rPr>
          <w:color w:val="000000" w:themeColor="text1"/>
        </w:rPr>
        <w:t xml:space="preserve">We may also check on </w:t>
      </w:r>
      <w:r w:rsidR="0073292C">
        <w:rPr>
          <w:color w:val="000000" w:themeColor="text1"/>
        </w:rPr>
        <w:t xml:space="preserve">your child’s health by </w:t>
      </w:r>
      <w:r>
        <w:rPr>
          <w:color w:val="000000" w:themeColor="text1"/>
        </w:rPr>
        <w:t xml:space="preserve">looking at </w:t>
      </w:r>
      <w:r w:rsidR="0073292C">
        <w:rPr>
          <w:color w:val="000000" w:themeColor="text1"/>
        </w:rPr>
        <w:t>other large data sets such as</w:t>
      </w:r>
      <w:r w:rsidR="0003371C">
        <w:rPr>
          <w:color w:val="000000" w:themeColor="text1"/>
        </w:rPr>
        <w:t xml:space="preserve"> health insurance claims data. </w:t>
      </w:r>
      <w:r w:rsidR="00EE15BA">
        <w:rPr>
          <w:color w:val="000000" w:themeColor="text1"/>
        </w:rPr>
        <w:t xml:space="preserve">We will </w:t>
      </w:r>
      <w:r w:rsidR="0059655A">
        <w:rPr>
          <w:color w:val="000000" w:themeColor="text1"/>
        </w:rPr>
        <w:t>stop doing these</w:t>
      </w:r>
      <w:r w:rsidR="00D46D6F">
        <w:rPr>
          <w:color w:val="000000" w:themeColor="text1"/>
        </w:rPr>
        <w:t xml:space="preserve"> things when your child turns 18</w:t>
      </w:r>
      <w:r w:rsidR="0059655A">
        <w:rPr>
          <w:color w:val="000000" w:themeColor="text1"/>
        </w:rPr>
        <w:t xml:space="preserve"> years old.</w:t>
      </w:r>
      <w:r w:rsidR="00EE15BA">
        <w:rPr>
          <w:color w:val="000000" w:themeColor="text1"/>
        </w:rPr>
        <w:t xml:space="preserve"> </w:t>
      </w:r>
      <w:r w:rsidR="0073292C">
        <w:rPr>
          <w:color w:val="000000" w:themeColor="text1"/>
        </w:rPr>
        <w:t xml:space="preserve">Additionally, </w:t>
      </w:r>
      <w:r w:rsidR="001556D6">
        <w:rPr>
          <w:color w:val="000000" w:themeColor="text1"/>
        </w:rPr>
        <w:t xml:space="preserve">we will contact you </w:t>
      </w:r>
      <w:r w:rsidR="0073292C">
        <w:rPr>
          <w:color w:val="000000" w:themeColor="text1"/>
        </w:rPr>
        <w:t>i</w:t>
      </w:r>
      <w:r w:rsidR="002E0526" w:rsidRPr="00FC5170">
        <w:rPr>
          <w:color w:val="000000" w:themeColor="text1"/>
        </w:rPr>
        <w:t xml:space="preserve">f we find new information </w:t>
      </w:r>
      <w:r w:rsidR="0073292C">
        <w:rPr>
          <w:color w:val="000000" w:themeColor="text1"/>
        </w:rPr>
        <w:t xml:space="preserve">during the study </w:t>
      </w:r>
      <w:r w:rsidR="002E0526" w:rsidRPr="00FC5170">
        <w:rPr>
          <w:color w:val="000000" w:themeColor="text1"/>
        </w:rPr>
        <w:t xml:space="preserve">that would affect your child’s medical care or your willingness to </w:t>
      </w:r>
      <w:r w:rsidR="002E0526" w:rsidRPr="00FC5170">
        <w:rPr>
          <w:color w:val="000000" w:themeColor="text1"/>
        </w:rPr>
        <w:lastRenderedPageBreak/>
        <w:t>continue in</w:t>
      </w:r>
      <w:r w:rsidR="00D46D6F">
        <w:rPr>
          <w:color w:val="000000" w:themeColor="text1"/>
        </w:rPr>
        <w:t xml:space="preserve"> </w:t>
      </w:r>
      <w:r w:rsidR="002E0526" w:rsidRPr="00FC5170">
        <w:rPr>
          <w:color w:val="000000" w:themeColor="text1"/>
        </w:rPr>
        <w:t xml:space="preserve">the study. </w:t>
      </w:r>
      <w:r w:rsidR="0073292C">
        <w:rPr>
          <w:color w:val="000000" w:themeColor="text1"/>
        </w:rPr>
        <w:t>We</w:t>
      </w:r>
      <w:r w:rsidR="002E0526" w:rsidRPr="00FC5170">
        <w:rPr>
          <w:color w:val="000000" w:themeColor="text1"/>
        </w:rPr>
        <w:t xml:space="preserve"> may </w:t>
      </w:r>
      <w:r w:rsidR="0073292C">
        <w:rPr>
          <w:color w:val="000000" w:themeColor="text1"/>
        </w:rPr>
        <w:t xml:space="preserve">also </w:t>
      </w:r>
      <w:r w:rsidR="002E0526" w:rsidRPr="00FC5170">
        <w:rPr>
          <w:color w:val="000000" w:themeColor="text1"/>
        </w:rPr>
        <w:t xml:space="preserve">contact you about </w:t>
      </w:r>
      <w:r w:rsidR="006F737B">
        <w:rPr>
          <w:color w:val="000000" w:themeColor="text1"/>
        </w:rPr>
        <w:t>joining</w:t>
      </w:r>
      <w:r w:rsidR="002E0526" w:rsidRPr="00FC5170">
        <w:rPr>
          <w:color w:val="000000" w:themeColor="text1"/>
        </w:rPr>
        <w:t xml:space="preserve"> future researc</w:t>
      </w:r>
      <w:r w:rsidR="00FC5170" w:rsidRPr="00FC5170">
        <w:rPr>
          <w:color w:val="000000" w:themeColor="text1"/>
        </w:rPr>
        <w:t xml:space="preserve">h studies. </w:t>
      </w:r>
      <w:r w:rsidR="002E0526" w:rsidRPr="00FC5170">
        <w:rPr>
          <w:color w:val="000000" w:themeColor="text1"/>
        </w:rPr>
        <w:t xml:space="preserve">You can accept or decline </w:t>
      </w:r>
      <w:r w:rsidR="00F92721">
        <w:rPr>
          <w:color w:val="000000" w:themeColor="text1"/>
        </w:rPr>
        <w:t xml:space="preserve">to join these studies </w:t>
      </w:r>
      <w:r w:rsidR="002E0526" w:rsidRPr="00FC5170">
        <w:rPr>
          <w:color w:val="000000" w:themeColor="text1"/>
        </w:rPr>
        <w:t>at that time.</w:t>
      </w:r>
    </w:p>
    <w:p w14:paraId="6AAD2F38" w14:textId="77777777" w:rsidR="00FC5170" w:rsidRDefault="00FC5170" w:rsidP="00600E81"/>
    <w:p w14:paraId="7BD8BE71" w14:textId="77777777" w:rsidR="00563B4E" w:rsidRPr="00563B4E" w:rsidRDefault="00563B4E" w:rsidP="00563B4E">
      <w:pPr>
        <w:widowControl w:val="0"/>
        <w:rPr>
          <w:b/>
          <w:u w:val="single"/>
        </w:rPr>
      </w:pPr>
      <w:r w:rsidRPr="00563B4E">
        <w:rPr>
          <w:b/>
          <w:u w:val="single"/>
        </w:rPr>
        <w:t>What are the possible benefits to you?</w:t>
      </w:r>
    </w:p>
    <w:p w14:paraId="783DD706" w14:textId="75559C02" w:rsidR="00F47156" w:rsidRDefault="00A460FD" w:rsidP="00FC5170">
      <w:pPr>
        <w:widowControl w:val="0"/>
        <w:rPr>
          <w:b/>
        </w:rPr>
      </w:pPr>
      <w:r>
        <w:t>The goal of r</w:t>
      </w:r>
      <w:r w:rsidR="00563B4E" w:rsidRPr="00563B4E">
        <w:t xml:space="preserve">esearch is </w:t>
      </w:r>
      <w:r w:rsidR="00E735F6">
        <w:t>t</w:t>
      </w:r>
      <w:r w:rsidR="00563B4E" w:rsidRPr="00563B4E">
        <w:t xml:space="preserve">o benefit society by gaining new knowledge. </w:t>
      </w:r>
      <w:r w:rsidR="00787FBD">
        <w:t>T</w:t>
      </w:r>
      <w:r w:rsidR="004A56DF">
        <w:t>he study</w:t>
      </w:r>
      <w:r w:rsidR="00563B4E" w:rsidRPr="00563B4E">
        <w:t xml:space="preserve"> will </w:t>
      </w:r>
      <w:r>
        <w:t xml:space="preserve">help us understand how to use genomic sequencing </w:t>
      </w:r>
      <w:r w:rsidR="00563B4E" w:rsidRPr="00563B4E">
        <w:t>with patients and help us find out if that use affects a child’s future medical care</w:t>
      </w:r>
      <w:r w:rsidR="00DB2AD7">
        <w:t xml:space="preserve"> or not</w:t>
      </w:r>
      <w:r w:rsidR="00563B4E" w:rsidRPr="00563B4E">
        <w:t xml:space="preserve">. </w:t>
      </w:r>
    </w:p>
    <w:p w14:paraId="776EE7C1" w14:textId="77777777" w:rsidR="00F47156" w:rsidRDefault="00F47156" w:rsidP="00FC5170">
      <w:pPr>
        <w:widowControl w:val="0"/>
        <w:rPr>
          <w:b/>
        </w:rPr>
      </w:pPr>
    </w:p>
    <w:p w14:paraId="106BE901" w14:textId="51525697" w:rsidR="00563B4E" w:rsidRPr="00563B4E" w:rsidRDefault="00563B4E" w:rsidP="00563B4E">
      <w:pPr>
        <w:widowControl w:val="0"/>
        <w:rPr>
          <w:b/>
        </w:rPr>
      </w:pPr>
      <w:r w:rsidRPr="00563B4E">
        <w:rPr>
          <w:b/>
          <w:u w:val="single"/>
        </w:rPr>
        <w:t>What are th</w:t>
      </w:r>
      <w:r>
        <w:rPr>
          <w:b/>
          <w:u w:val="single"/>
        </w:rPr>
        <w:t xml:space="preserve">e possible risks </w:t>
      </w:r>
      <w:r w:rsidRPr="00563B4E">
        <w:rPr>
          <w:b/>
          <w:u w:val="single"/>
        </w:rPr>
        <w:t>involved with participation in this study?</w:t>
      </w:r>
    </w:p>
    <w:p w14:paraId="30116629" w14:textId="77777777" w:rsidR="00F47156" w:rsidRDefault="00F47156" w:rsidP="00FC5170">
      <w:pPr>
        <w:widowControl w:val="0"/>
        <w:rPr>
          <w:b/>
        </w:rPr>
      </w:pPr>
    </w:p>
    <w:p w14:paraId="1CC63C1D" w14:textId="0719D346" w:rsidR="00F92721" w:rsidRPr="00F92721" w:rsidRDefault="00F92721" w:rsidP="00F92721">
      <w:pPr>
        <w:widowControl w:val="0"/>
      </w:pPr>
      <w:r w:rsidRPr="00F92721">
        <w:rPr>
          <w:b/>
        </w:rPr>
        <w:t xml:space="preserve">Risk to Confidentiality and Privacy: </w:t>
      </w:r>
      <w:r w:rsidRPr="00F92721">
        <w:t xml:space="preserve">There is a small risk to your privacy and the confidentiality of the information we gather in the study. However, this study has many ways to protect your privacy and confidentiality. These include using participant ID numbers, </w:t>
      </w:r>
      <w:r w:rsidR="003076F2">
        <w:t>special ways to</w:t>
      </w:r>
      <w:r w:rsidRPr="00F92721">
        <w:t xml:space="preserve"> store information, and </w:t>
      </w:r>
      <w:r w:rsidR="003076F2">
        <w:t>how</w:t>
      </w:r>
      <w:r w:rsidRPr="00F92721">
        <w:t xml:space="preserve"> we share our research findings.</w:t>
      </w:r>
    </w:p>
    <w:p w14:paraId="68C467B0" w14:textId="77777777" w:rsidR="00F92721" w:rsidRDefault="00F92721" w:rsidP="00F92721">
      <w:pPr>
        <w:widowControl w:val="0"/>
        <w:rPr>
          <w:b/>
        </w:rPr>
      </w:pPr>
    </w:p>
    <w:p w14:paraId="6FB6BC7B" w14:textId="7733C0A5" w:rsidR="00FC5170" w:rsidRDefault="00F92721" w:rsidP="00F92721">
      <w:r>
        <w:rPr>
          <w:b/>
        </w:rPr>
        <w:t xml:space="preserve">Use of </w:t>
      </w:r>
      <w:r w:rsidR="00FC5170">
        <w:rPr>
          <w:b/>
        </w:rPr>
        <w:t xml:space="preserve">Participant ID Numbers: </w:t>
      </w:r>
      <w:r w:rsidR="00F00D0F">
        <w:t xml:space="preserve">All </w:t>
      </w:r>
      <w:r w:rsidR="00FC5170">
        <w:t xml:space="preserve">study materials </w:t>
      </w:r>
      <w:r w:rsidR="00F00D0F">
        <w:t xml:space="preserve">will be </w:t>
      </w:r>
      <w:r w:rsidR="0066564B">
        <w:t>coded</w:t>
      </w:r>
      <w:r w:rsidR="00F00D0F">
        <w:t xml:space="preserve"> with </w:t>
      </w:r>
      <w:r w:rsidR="00FC5170">
        <w:t>a</w:t>
      </w:r>
      <w:r w:rsidR="00DB2AD7">
        <w:t xml:space="preserve"> unique participant ID number</w:t>
      </w:r>
      <w:r w:rsidR="001F5276">
        <w:t xml:space="preserve"> instead of your name or other </w:t>
      </w:r>
      <w:r w:rsidR="006F737B">
        <w:t xml:space="preserve">information that can be used to identify you or your child. </w:t>
      </w:r>
      <w:r w:rsidR="001F5276">
        <w:rPr>
          <w:color w:val="222222"/>
        </w:rPr>
        <w:t xml:space="preserve">We </w:t>
      </w:r>
      <w:r w:rsidR="00F00D0F">
        <w:rPr>
          <w:color w:val="222222"/>
        </w:rPr>
        <w:t xml:space="preserve">will </w:t>
      </w:r>
      <w:r w:rsidR="001F5276">
        <w:rPr>
          <w:color w:val="222222"/>
        </w:rPr>
        <w:t>store t</w:t>
      </w:r>
      <w:r w:rsidR="00FC5170">
        <w:rPr>
          <w:color w:val="222222"/>
        </w:rPr>
        <w:t xml:space="preserve">he </w:t>
      </w:r>
      <w:r w:rsidR="006F737B">
        <w:rPr>
          <w:color w:val="222222"/>
        </w:rPr>
        <w:t xml:space="preserve">records </w:t>
      </w:r>
      <w:r w:rsidR="003076F2">
        <w:rPr>
          <w:color w:val="222222"/>
        </w:rPr>
        <w:t xml:space="preserve">that </w:t>
      </w:r>
      <w:r w:rsidR="00FC5170">
        <w:t xml:space="preserve">link </w:t>
      </w:r>
      <w:r w:rsidR="006F737B">
        <w:t xml:space="preserve">your </w:t>
      </w:r>
      <w:r w:rsidR="00FC5170">
        <w:t xml:space="preserve">ID number </w:t>
      </w:r>
      <w:r w:rsidR="006F737B">
        <w:t xml:space="preserve">to your </w:t>
      </w:r>
      <w:r w:rsidR="00FC5170">
        <w:t xml:space="preserve">personal identifying information </w:t>
      </w:r>
      <w:r w:rsidR="00D16D23">
        <w:t>o</w:t>
      </w:r>
      <w:r w:rsidR="00FC5170">
        <w:t>n a secure</w:t>
      </w:r>
      <w:r w:rsidR="00D16D23">
        <w:t xml:space="preserve"> computer in a password-protected file</w:t>
      </w:r>
      <w:r w:rsidR="00FC5170">
        <w:t xml:space="preserve"> with restricted access. </w:t>
      </w:r>
    </w:p>
    <w:p w14:paraId="5069B3C4" w14:textId="77777777" w:rsidR="00FC5170" w:rsidRDefault="00FC5170" w:rsidP="00F92721"/>
    <w:p w14:paraId="0222546D" w14:textId="6D0E4835" w:rsidR="00FC5170" w:rsidRPr="00B33FF1" w:rsidRDefault="00FC5170" w:rsidP="00F92721">
      <w:pPr>
        <w:rPr>
          <w:b/>
        </w:rPr>
      </w:pPr>
      <w:r w:rsidRPr="00443035">
        <w:rPr>
          <w:b/>
        </w:rPr>
        <w:t>Electronic information</w:t>
      </w:r>
      <w:r>
        <w:rPr>
          <w:b/>
        </w:rPr>
        <w:t xml:space="preserve">: </w:t>
      </w:r>
      <w:r w:rsidRPr="004902D6">
        <w:t>Information</w:t>
      </w:r>
      <w:r w:rsidR="00F00D0F">
        <w:t>,</w:t>
      </w:r>
      <w:r>
        <w:t xml:space="preserve"> including </w:t>
      </w:r>
      <w:r w:rsidR="00F00D0F">
        <w:t xml:space="preserve">information </w:t>
      </w:r>
      <w:r>
        <w:t>from your child’s medical records</w:t>
      </w:r>
      <w:r w:rsidR="00F00D0F">
        <w:t>,</w:t>
      </w:r>
      <w:r>
        <w:t xml:space="preserve"> </w:t>
      </w:r>
      <w:r w:rsidRPr="00E603FC">
        <w:rPr>
          <w:color w:val="222222"/>
        </w:rPr>
        <w:t xml:space="preserve">will be stored on secure </w:t>
      </w:r>
      <w:r w:rsidR="00216B06">
        <w:rPr>
          <w:color w:val="222222"/>
        </w:rPr>
        <w:t>computers</w:t>
      </w:r>
      <w:r w:rsidR="00216B06" w:rsidRPr="00E603FC">
        <w:rPr>
          <w:color w:val="222222"/>
        </w:rPr>
        <w:t xml:space="preserve"> </w:t>
      </w:r>
      <w:r w:rsidRPr="00E603FC">
        <w:rPr>
          <w:color w:val="222222"/>
        </w:rPr>
        <w:t xml:space="preserve">in password-protected </w:t>
      </w:r>
      <w:r w:rsidR="00D16D23">
        <w:rPr>
          <w:color w:val="222222"/>
        </w:rPr>
        <w:t xml:space="preserve">file </w:t>
      </w:r>
      <w:r>
        <w:rPr>
          <w:color w:val="222222"/>
        </w:rPr>
        <w:t xml:space="preserve">with restricted access. </w:t>
      </w:r>
    </w:p>
    <w:p w14:paraId="7A0D947D" w14:textId="77777777" w:rsidR="00FC5170" w:rsidRDefault="00FC5170" w:rsidP="00F92721">
      <w:pPr>
        <w:rPr>
          <w:b/>
        </w:rPr>
      </w:pPr>
    </w:p>
    <w:p w14:paraId="760676C5" w14:textId="69DABFC1" w:rsidR="00FC5170" w:rsidRPr="00B33FF1" w:rsidRDefault="00FC5170" w:rsidP="00F92721">
      <w:pPr>
        <w:rPr>
          <w:b/>
        </w:rPr>
      </w:pPr>
      <w:r>
        <w:rPr>
          <w:b/>
        </w:rPr>
        <w:t>Paper Documents</w:t>
      </w:r>
      <w:r w:rsidRPr="008D1AEA">
        <w:rPr>
          <w:b/>
        </w:rPr>
        <w:t xml:space="preserve">: </w:t>
      </w:r>
      <w:r>
        <w:rPr>
          <w:b/>
        </w:rPr>
        <w:t xml:space="preserve"> </w:t>
      </w:r>
      <w:r w:rsidR="00E37A94">
        <w:t xml:space="preserve">Paper documents </w:t>
      </w:r>
      <w:r w:rsidRPr="000620FC">
        <w:t xml:space="preserve">will be stored in a locked </w:t>
      </w:r>
      <w:r w:rsidR="003076F2">
        <w:t>filing cabinet in l</w:t>
      </w:r>
      <w:r>
        <w:t xml:space="preserve">ocked </w:t>
      </w:r>
      <w:r w:rsidRPr="000620FC">
        <w:t>office</w:t>
      </w:r>
      <w:r w:rsidR="003076F2">
        <w:t>s</w:t>
      </w:r>
      <w:r w:rsidRPr="000620FC">
        <w:t>.</w:t>
      </w:r>
      <w:r>
        <w:rPr>
          <w:color w:val="222222"/>
        </w:rPr>
        <w:t xml:space="preserve"> </w:t>
      </w:r>
    </w:p>
    <w:p w14:paraId="710761F8" w14:textId="77777777" w:rsidR="00FC5170" w:rsidRDefault="00FC5170" w:rsidP="00F92721">
      <w:pPr>
        <w:rPr>
          <w:b/>
        </w:rPr>
      </w:pPr>
    </w:p>
    <w:p w14:paraId="7BAE461E" w14:textId="20344C11" w:rsidR="00FC5170" w:rsidRDefault="00FC5170" w:rsidP="00F92721">
      <w:r>
        <w:rPr>
          <w:b/>
        </w:rPr>
        <w:t>Research</w:t>
      </w:r>
      <w:r w:rsidR="003F3A23">
        <w:rPr>
          <w:b/>
        </w:rPr>
        <w:t xml:space="preserve"> Publications</w:t>
      </w:r>
      <w:r>
        <w:rPr>
          <w:b/>
        </w:rPr>
        <w:t>:</w:t>
      </w:r>
      <w:r w:rsidR="000A3A2F">
        <w:t xml:space="preserve"> </w:t>
      </w:r>
      <w:r w:rsidR="00E735F6">
        <w:t>When we report results from this research study, w</w:t>
      </w:r>
      <w:r w:rsidR="00DB2AD7">
        <w:t>e will not identify you or your</w:t>
      </w:r>
      <w:r w:rsidR="00E735F6">
        <w:t xml:space="preserve"> child in any published reports</w:t>
      </w:r>
    </w:p>
    <w:p w14:paraId="67C4DB57" w14:textId="77777777" w:rsidR="00FC5170" w:rsidRDefault="00FC5170" w:rsidP="00FC5170"/>
    <w:p w14:paraId="061F8EEC" w14:textId="75C6D7F7" w:rsidR="00FC5170" w:rsidRDefault="00FC5170" w:rsidP="00FC5170">
      <w:r>
        <w:t xml:space="preserve">We will make </w:t>
      </w:r>
      <w:r w:rsidRPr="009044E9">
        <w:t>every effort to</w:t>
      </w:r>
      <w:r>
        <w:t xml:space="preserve"> keep </w:t>
      </w:r>
      <w:r w:rsidR="00D16D23">
        <w:t xml:space="preserve">your </w:t>
      </w:r>
      <w:r>
        <w:t>research records private</w:t>
      </w:r>
      <w:r w:rsidR="00D16D23">
        <w:t xml:space="preserve">. However, </w:t>
      </w:r>
      <w:r w:rsidRPr="009044E9">
        <w:t xml:space="preserve">there may be times when federal or state law requires </w:t>
      </w:r>
      <w:r w:rsidR="00D16D23">
        <w:t xml:space="preserve">us to </w:t>
      </w:r>
      <w:r w:rsidRPr="009044E9">
        <w:t>disclos</w:t>
      </w:r>
      <w:r w:rsidR="00D16D23">
        <w:t>e them</w:t>
      </w:r>
      <w:r w:rsidRPr="009044E9">
        <w:t xml:space="preserve">.  This is very unlikely, but if disclosure is ever required, UNC-Chapel Hill will take steps allowable by law to protect the privacy of </w:t>
      </w:r>
      <w:r w:rsidR="00D16D23">
        <w:t xml:space="preserve">your </w:t>
      </w:r>
      <w:r w:rsidRPr="009044E9">
        <w:t>personal information</w:t>
      </w:r>
      <w:r>
        <w:t>. In some cases, the</w:t>
      </w:r>
      <w:r w:rsidRPr="009044E9">
        <w:t xml:space="preserve"> inf</w:t>
      </w:r>
      <w:r>
        <w:t xml:space="preserve">ormation </w:t>
      </w:r>
      <w:r w:rsidRPr="009044E9">
        <w:t xml:space="preserve">could be reviewed by </w:t>
      </w:r>
      <w:r w:rsidR="00563B4E">
        <w:t xml:space="preserve">University </w:t>
      </w:r>
      <w:r w:rsidRPr="009044E9">
        <w:t>r</w:t>
      </w:r>
      <w:r w:rsidR="00563B4E">
        <w:t>epresentatives</w:t>
      </w:r>
      <w:r w:rsidRPr="009044E9">
        <w:t xml:space="preserve"> </w:t>
      </w:r>
      <w:r w:rsidR="007A34C0">
        <w:t xml:space="preserve">or </w:t>
      </w:r>
      <w:r w:rsidRPr="009044E9">
        <w:t>research s</w:t>
      </w:r>
      <w:r w:rsidR="007A34C0">
        <w:t xml:space="preserve">ponsors </w:t>
      </w:r>
      <w:r w:rsidRPr="009044E9">
        <w:t xml:space="preserve">for </w:t>
      </w:r>
      <w:r>
        <w:t>quality control or safety.</w:t>
      </w:r>
    </w:p>
    <w:p w14:paraId="03BA9FF2" w14:textId="77777777" w:rsidR="00FC5170" w:rsidRPr="00E2695F" w:rsidRDefault="00FC5170" w:rsidP="00FC5170"/>
    <w:p w14:paraId="6396B349" w14:textId="2425213C" w:rsidR="003F3A23" w:rsidRPr="00E2695F" w:rsidRDefault="003F3A23" w:rsidP="003F3A23">
      <w:r w:rsidRPr="00E2695F">
        <w:rPr>
          <w:iCs/>
        </w:rPr>
        <w:t xml:space="preserve">To help us protect your privacy, we have obtained a </w:t>
      </w:r>
      <w:r w:rsidRPr="003076F2">
        <w:rPr>
          <w:b/>
          <w:iCs/>
        </w:rPr>
        <w:t>Certificate of Confidentiality</w:t>
      </w:r>
      <w:r w:rsidRPr="00E2695F">
        <w:rPr>
          <w:iCs/>
        </w:rPr>
        <w:t xml:space="preserve"> from the National Institutes of Health. </w:t>
      </w:r>
      <w:r w:rsidR="002978A3">
        <w:rPr>
          <w:iCs/>
        </w:rPr>
        <w:t>That means</w:t>
      </w:r>
      <w:r w:rsidRPr="00E2695F">
        <w:rPr>
          <w:iCs/>
        </w:rPr>
        <w:t xml:space="preserve"> </w:t>
      </w:r>
      <w:r w:rsidR="002978A3">
        <w:rPr>
          <w:iCs/>
        </w:rPr>
        <w:t>we</w:t>
      </w:r>
      <w:r w:rsidRPr="00E2695F">
        <w:rPr>
          <w:iCs/>
        </w:rPr>
        <w:t xml:space="preserve"> cannot be forced to disclose information that may identify you, even by a court subpoena, in any federal, state, or local civil, criminal, administrative, legislative, or other proceedings. </w:t>
      </w:r>
      <w:r w:rsidR="002978A3">
        <w:rPr>
          <w:iCs/>
        </w:rPr>
        <w:t>We</w:t>
      </w:r>
      <w:r w:rsidRPr="00E2695F">
        <w:rPr>
          <w:iCs/>
        </w:rPr>
        <w:t xml:space="preserve"> will use the Certificate to resist any demands for information that would identify you, except as explained below. The Certificate cannot be used to resist a demand for information from personnel of the United States Government </w:t>
      </w:r>
      <w:r w:rsidR="002978A3">
        <w:rPr>
          <w:iCs/>
        </w:rPr>
        <w:t xml:space="preserve">if </w:t>
      </w:r>
      <w:r w:rsidR="00493171">
        <w:rPr>
          <w:iCs/>
        </w:rPr>
        <w:t xml:space="preserve">they need to </w:t>
      </w:r>
      <w:r w:rsidRPr="00E2695F">
        <w:rPr>
          <w:iCs/>
        </w:rPr>
        <w:t>audit or evaluat</w:t>
      </w:r>
      <w:r w:rsidR="00493171">
        <w:rPr>
          <w:iCs/>
        </w:rPr>
        <w:t>e</w:t>
      </w:r>
      <w:r w:rsidRPr="00E2695F">
        <w:rPr>
          <w:iCs/>
        </w:rPr>
        <w:t xml:space="preserve"> </w:t>
      </w:r>
      <w:r w:rsidR="00493171">
        <w:rPr>
          <w:iCs/>
        </w:rPr>
        <w:t xml:space="preserve">a </w:t>
      </w:r>
      <w:r w:rsidR="0066564B">
        <w:rPr>
          <w:iCs/>
        </w:rPr>
        <w:t>f</w:t>
      </w:r>
      <w:r w:rsidRPr="00E2695F">
        <w:rPr>
          <w:iCs/>
        </w:rPr>
        <w:t>ederally</w:t>
      </w:r>
      <w:r w:rsidR="0066564B">
        <w:rPr>
          <w:iCs/>
        </w:rPr>
        <w:t>-</w:t>
      </w:r>
      <w:r w:rsidRPr="00E2695F">
        <w:rPr>
          <w:iCs/>
        </w:rPr>
        <w:t xml:space="preserve">funded project or </w:t>
      </w:r>
      <w:r w:rsidR="00493171">
        <w:rPr>
          <w:iCs/>
        </w:rPr>
        <w:t xml:space="preserve">if it </w:t>
      </w:r>
      <w:r w:rsidR="0066564B">
        <w:rPr>
          <w:iCs/>
        </w:rPr>
        <w:t xml:space="preserve">is </w:t>
      </w:r>
      <w:r w:rsidR="00493171">
        <w:rPr>
          <w:iCs/>
        </w:rPr>
        <w:t xml:space="preserve">required </w:t>
      </w:r>
      <w:r w:rsidR="0066564B">
        <w:rPr>
          <w:iCs/>
        </w:rPr>
        <w:t xml:space="preserve">by </w:t>
      </w:r>
      <w:r w:rsidRPr="00E2695F">
        <w:rPr>
          <w:iCs/>
        </w:rPr>
        <w:t>the federal Food and Drug Administration (FDA</w:t>
      </w:r>
      <w:r w:rsidR="007F2676">
        <w:rPr>
          <w:iCs/>
        </w:rPr>
        <w:t>).</w:t>
      </w:r>
      <w:r w:rsidR="007F2676">
        <w:rPr>
          <w:iCs/>
        </w:rPr>
        <w:br/>
      </w:r>
      <w:r w:rsidR="007F2676">
        <w:rPr>
          <w:iCs/>
        </w:rPr>
        <w:br/>
        <w:t>A</w:t>
      </w:r>
      <w:r w:rsidRPr="00E2695F">
        <w:rPr>
          <w:iCs/>
        </w:rPr>
        <w:t xml:space="preserve"> Certificate of Confidentiality does not prevent you or a member of your family from voluntarily releasing information about yourself or your involvement in this research. If </w:t>
      </w:r>
      <w:r w:rsidR="000F0F7D">
        <w:rPr>
          <w:iCs/>
        </w:rPr>
        <w:t xml:space="preserve">you give </w:t>
      </w:r>
      <w:r w:rsidRPr="00E2695F">
        <w:rPr>
          <w:iCs/>
        </w:rPr>
        <w:t xml:space="preserve">an insurer, employer, or other person your written consent to receive research information, then </w:t>
      </w:r>
      <w:r w:rsidR="000F0F7D">
        <w:rPr>
          <w:iCs/>
        </w:rPr>
        <w:t>we</w:t>
      </w:r>
      <w:r w:rsidRPr="00E2695F">
        <w:rPr>
          <w:iCs/>
        </w:rPr>
        <w:t xml:space="preserve"> may not use the Certificate to withhold that information.</w:t>
      </w:r>
    </w:p>
    <w:p w14:paraId="48DDE067" w14:textId="77777777" w:rsidR="003F3A23" w:rsidRPr="00E2695F" w:rsidRDefault="003F3A23" w:rsidP="00FC5170"/>
    <w:p w14:paraId="06CBD249" w14:textId="0505E39F" w:rsidR="00FC5170" w:rsidRPr="00E735F6" w:rsidRDefault="00FC5170" w:rsidP="00FC5170">
      <w:pPr>
        <w:rPr>
          <w:u w:val="single"/>
        </w:rPr>
      </w:pPr>
      <w:r w:rsidRPr="00E735F6">
        <w:rPr>
          <w:b/>
        </w:rPr>
        <w:t>Other risks to study participation</w:t>
      </w:r>
      <w:r w:rsidR="00E735F6" w:rsidRPr="00E735F6">
        <w:t xml:space="preserve">: </w:t>
      </w:r>
      <w:r w:rsidRPr="00E735F6">
        <w:t xml:space="preserve">There may be uncommon or other risks </w:t>
      </w:r>
      <w:r w:rsidR="000F0F7D" w:rsidRPr="00E735F6">
        <w:t>of being in this</w:t>
      </w:r>
      <w:r w:rsidR="000F0F7D">
        <w:t xml:space="preserve"> study </w:t>
      </w:r>
      <w:r w:rsidR="00DB2AD7">
        <w:t>that we currently do</w:t>
      </w:r>
      <w:r w:rsidR="000F0F7D">
        <w:t xml:space="preserve"> not</w:t>
      </w:r>
      <w:r w:rsidR="00DB2AD7">
        <w:t xml:space="preserve"> know about</w:t>
      </w:r>
      <w:r>
        <w:t xml:space="preserve">. You should report any concerns to the researchers listed on the first page of this </w:t>
      </w:r>
      <w:r w:rsidR="007F2676">
        <w:t xml:space="preserve">consent </w:t>
      </w:r>
      <w:r>
        <w:t>form.</w:t>
      </w:r>
    </w:p>
    <w:p w14:paraId="407EA17C" w14:textId="77777777" w:rsidR="00563B4E" w:rsidRDefault="00563B4E" w:rsidP="00FC5170">
      <w:pPr>
        <w:rPr>
          <w:b/>
          <w:u w:val="single"/>
        </w:rPr>
      </w:pPr>
    </w:p>
    <w:p w14:paraId="710A9875" w14:textId="77777777" w:rsidR="00FC5170" w:rsidRPr="004B14EA" w:rsidRDefault="00FC5170" w:rsidP="00FC5170">
      <w:pPr>
        <w:rPr>
          <w:u w:val="single"/>
        </w:rPr>
      </w:pPr>
      <w:r w:rsidRPr="009044E9">
        <w:rPr>
          <w:b/>
          <w:u w:val="single"/>
        </w:rPr>
        <w:t xml:space="preserve">Who is sponsoring </w:t>
      </w:r>
      <w:r>
        <w:rPr>
          <w:b/>
          <w:u w:val="single"/>
        </w:rPr>
        <w:t xml:space="preserve">and paying for </w:t>
      </w:r>
      <w:r w:rsidRPr="009044E9">
        <w:rPr>
          <w:b/>
          <w:u w:val="single"/>
        </w:rPr>
        <w:t xml:space="preserve">this </w:t>
      </w:r>
      <w:r>
        <w:rPr>
          <w:b/>
          <w:u w:val="single"/>
        </w:rPr>
        <w:t>research</w:t>
      </w:r>
      <w:r w:rsidRPr="009044E9">
        <w:rPr>
          <w:b/>
          <w:u w:val="single"/>
        </w:rPr>
        <w:t>?</w:t>
      </w:r>
    </w:p>
    <w:p w14:paraId="3E87A2A9" w14:textId="2C311C70" w:rsidR="00FC5170" w:rsidRDefault="003076F2" w:rsidP="00FC5170">
      <w:r>
        <w:t xml:space="preserve">This research study </w:t>
      </w:r>
      <w:r w:rsidR="00FC5170" w:rsidRPr="003076F2">
        <w:t>is being paid for by a grant from the National Hum</w:t>
      </w:r>
      <w:r w:rsidR="007A34C0" w:rsidRPr="003076F2">
        <w:t xml:space="preserve">an Genome Research Institute </w:t>
      </w:r>
      <w:r w:rsidR="00FC5170" w:rsidRPr="003076F2">
        <w:t>at</w:t>
      </w:r>
      <w:r w:rsidR="00FC5170">
        <w:t xml:space="preserve"> the National Institutes of Health (NIH).  </w:t>
      </w:r>
      <w:r w:rsidR="0066564B">
        <w:t>We</w:t>
      </w:r>
      <w:r w:rsidR="00FC5170">
        <w:t xml:space="preserve"> are paid</w:t>
      </w:r>
      <w:r w:rsidR="00FC5170" w:rsidRPr="009044E9">
        <w:t xml:space="preserve"> </w:t>
      </w:r>
      <w:r w:rsidR="00FC5170">
        <w:t xml:space="preserve">to carry out the </w:t>
      </w:r>
      <w:proofErr w:type="gramStart"/>
      <w:r w:rsidR="00FC5170">
        <w:t>study</w:t>
      </w:r>
      <w:proofErr w:type="gramEnd"/>
      <w:r w:rsidR="00FC5170">
        <w:t xml:space="preserve"> but </w:t>
      </w:r>
      <w:r w:rsidR="0066564B">
        <w:t xml:space="preserve">we </w:t>
      </w:r>
      <w:r w:rsidR="00FC5170" w:rsidRPr="009044E9">
        <w:t xml:space="preserve">do </w:t>
      </w:r>
      <w:r w:rsidR="00FC5170" w:rsidRPr="006346CF">
        <w:rPr>
          <w:i/>
          <w:u w:val="single"/>
        </w:rPr>
        <w:t>not</w:t>
      </w:r>
      <w:r w:rsidR="00FC5170" w:rsidRPr="009044E9">
        <w:t xml:space="preserve"> have a direct financial interest with the sponsor or in</w:t>
      </w:r>
      <w:r w:rsidR="00FC5170">
        <w:t xml:space="preserve"> the final study results.</w:t>
      </w:r>
    </w:p>
    <w:p w14:paraId="7478056F" w14:textId="77777777" w:rsidR="00FC5170" w:rsidRPr="00045BEB" w:rsidRDefault="00FC5170" w:rsidP="00FC5170">
      <w:pPr>
        <w:rPr>
          <w:b/>
        </w:rPr>
      </w:pPr>
    </w:p>
    <w:p w14:paraId="3B755D93" w14:textId="77777777" w:rsidR="00FC5170" w:rsidRPr="003076F2" w:rsidRDefault="00FC5170" w:rsidP="00FC5170">
      <w:pPr>
        <w:rPr>
          <w:b/>
          <w:u w:val="single"/>
        </w:rPr>
      </w:pPr>
      <w:r w:rsidRPr="003076F2">
        <w:rPr>
          <w:b/>
          <w:u w:val="single"/>
        </w:rPr>
        <w:t>Data Sharing with Qualified Researchers</w:t>
      </w:r>
    </w:p>
    <w:p w14:paraId="284B5FAC" w14:textId="76DC73CF" w:rsidR="00045BEB" w:rsidRDefault="00FC5170" w:rsidP="00FC5170">
      <w:r w:rsidRPr="00045BEB">
        <w:t xml:space="preserve">By signing this consent form, you are allowing us to share </w:t>
      </w:r>
      <w:r w:rsidR="0066564B">
        <w:t>information</w:t>
      </w:r>
      <w:r w:rsidR="0066564B" w:rsidRPr="00045BEB">
        <w:t xml:space="preserve"> </w:t>
      </w:r>
      <w:r w:rsidRPr="00045BEB">
        <w:t xml:space="preserve">about your child with researchers to study the clinical use of </w:t>
      </w:r>
      <w:r w:rsidR="0059655A">
        <w:t xml:space="preserve">genomic </w:t>
      </w:r>
      <w:r w:rsidRPr="00045BEB">
        <w:t xml:space="preserve">sequencing. </w:t>
      </w:r>
      <w:r w:rsidR="00F57E1D">
        <w:br/>
      </w:r>
    </w:p>
    <w:p w14:paraId="43335015" w14:textId="6F92303B" w:rsidR="00045BEB" w:rsidRDefault="0059655A" w:rsidP="00E37A94">
      <w:pPr>
        <w:pStyle w:val="ListParagraph"/>
        <w:numPr>
          <w:ilvl w:val="0"/>
          <w:numId w:val="2"/>
        </w:numPr>
      </w:pPr>
      <w:r>
        <w:t>S</w:t>
      </w:r>
      <w:r w:rsidR="00E2695F">
        <w:t xml:space="preserve">tudy </w:t>
      </w:r>
      <w:r w:rsidR="00516919" w:rsidRPr="00045BEB">
        <w:t xml:space="preserve">data </w:t>
      </w:r>
      <w:r>
        <w:t xml:space="preserve">that </w:t>
      </w:r>
      <w:r w:rsidR="008A4ACE">
        <w:t xml:space="preserve">is linked to your child’s personal information (identifiable data) </w:t>
      </w:r>
      <w:r w:rsidR="00045BEB">
        <w:t>will</w:t>
      </w:r>
      <w:r w:rsidR="00045BEB" w:rsidRPr="00045BEB">
        <w:t xml:space="preserve"> </w:t>
      </w:r>
      <w:r w:rsidR="00516919" w:rsidRPr="00045BEB">
        <w:t>be shared among NCGENES investigators through a secure, restricted</w:t>
      </w:r>
      <w:r w:rsidR="00AF62D9" w:rsidRPr="00045BEB">
        <w:t>-</w:t>
      </w:r>
      <w:r w:rsidR="00516919" w:rsidRPr="00045BEB">
        <w:t>access data system and under a contract known as a Data Use Agreement</w:t>
      </w:r>
      <w:r w:rsidR="00045BEB">
        <w:t xml:space="preserve"> that assures privacy protections</w:t>
      </w:r>
      <w:r w:rsidR="00516919" w:rsidRPr="00045BEB">
        <w:t xml:space="preserve">.  </w:t>
      </w:r>
    </w:p>
    <w:p w14:paraId="209399C2" w14:textId="75E79959" w:rsidR="00FC5170" w:rsidRPr="00045BEB" w:rsidRDefault="00045BEB" w:rsidP="00E37A94">
      <w:pPr>
        <w:pStyle w:val="ListParagraph"/>
        <w:numPr>
          <w:ilvl w:val="0"/>
          <w:numId w:val="2"/>
        </w:numPr>
      </w:pPr>
      <w:r>
        <w:t xml:space="preserve">Coded </w:t>
      </w:r>
      <w:r w:rsidR="00E2695F">
        <w:t xml:space="preserve">study </w:t>
      </w:r>
      <w:r>
        <w:t>d</w:t>
      </w:r>
      <w:r w:rsidR="007A051D" w:rsidRPr="00045BEB">
        <w:t>ata</w:t>
      </w:r>
      <w:r w:rsidR="008A4ACE">
        <w:t xml:space="preserve">, </w:t>
      </w:r>
      <w:r w:rsidR="008A4ACE" w:rsidRPr="00045BEB">
        <w:t xml:space="preserve">the data that </w:t>
      </w:r>
      <w:r w:rsidR="008A4ACE">
        <w:t xml:space="preserve">does </w:t>
      </w:r>
      <w:r w:rsidR="008A4ACE" w:rsidRPr="00045BEB">
        <w:rPr>
          <w:u w:val="single"/>
        </w:rPr>
        <w:t>not</w:t>
      </w:r>
      <w:r w:rsidR="008A4ACE" w:rsidRPr="00045BEB">
        <w:t xml:space="preserve"> include your child’s p</w:t>
      </w:r>
      <w:r w:rsidR="008A4ACE">
        <w:t xml:space="preserve">ersonal identifying information, </w:t>
      </w:r>
      <w:r w:rsidR="00516919" w:rsidRPr="00045BEB">
        <w:t>may also</w:t>
      </w:r>
      <w:r w:rsidR="007A051D" w:rsidRPr="00045BEB">
        <w:t xml:space="preserve"> be</w:t>
      </w:r>
      <w:r w:rsidR="00516919" w:rsidRPr="00045BEB">
        <w:t xml:space="preserve"> shared with other investigators who are not members of NCGENES</w:t>
      </w:r>
      <w:r w:rsidR="008A4ACE">
        <w:t xml:space="preserve"> but who have been </w:t>
      </w:r>
      <w:r w:rsidR="007A051D" w:rsidRPr="00045BEB">
        <w:t xml:space="preserve">approved by the NCGENES steering committee.  </w:t>
      </w:r>
    </w:p>
    <w:p w14:paraId="0C09DDA7" w14:textId="77777777" w:rsidR="00045BEB" w:rsidRPr="00045BEB" w:rsidRDefault="00045BEB" w:rsidP="00FC5170"/>
    <w:p w14:paraId="6433FD9B" w14:textId="4D4959DB" w:rsidR="00FC5170" w:rsidRDefault="00FC5170" w:rsidP="00FC5170">
      <w:r>
        <w:t>T</w:t>
      </w:r>
      <w:r w:rsidRPr="00E82826">
        <w:t xml:space="preserve">he </w:t>
      </w:r>
      <w:r>
        <w:t>NIH is</w:t>
      </w:r>
      <w:r w:rsidRPr="00E82826">
        <w:t xml:space="preserve"> the gove</w:t>
      </w:r>
      <w:r w:rsidR="00DB2AD7">
        <w:t>rnment agency that pays for</w:t>
      </w:r>
      <w:r w:rsidR="006E5BBF">
        <w:t xml:space="preserve"> most </w:t>
      </w:r>
      <w:r>
        <w:t>medical research in th</w:t>
      </w:r>
      <w:r w:rsidR="006E5BBF">
        <w:t>e U</w:t>
      </w:r>
      <w:r w:rsidR="00492645">
        <w:t>nited States</w:t>
      </w:r>
      <w:r w:rsidR="006E5BBF">
        <w:t xml:space="preserve">.  </w:t>
      </w:r>
      <w:r w:rsidR="00AF62D9">
        <w:t xml:space="preserve">Because </w:t>
      </w:r>
      <w:r w:rsidR="00045BEB">
        <w:t>this study</w:t>
      </w:r>
      <w:r w:rsidR="00AF62D9">
        <w:t xml:space="preserve"> is funded by NIH, </w:t>
      </w:r>
      <w:r w:rsidR="00045BEB">
        <w:t>we</w:t>
      </w:r>
      <w:r w:rsidR="00AF62D9">
        <w:t xml:space="preserve"> will share </w:t>
      </w:r>
      <w:r w:rsidR="00045BEB">
        <w:t xml:space="preserve">certain </w:t>
      </w:r>
      <w:r w:rsidR="00AF62D9">
        <w:t xml:space="preserve">data with NIH and other data banks.  The data </w:t>
      </w:r>
      <w:r w:rsidR="00832560">
        <w:t>we share</w:t>
      </w:r>
      <w:r w:rsidR="00AF62D9">
        <w:t xml:space="preserve"> will not include any personal identifying information.  </w:t>
      </w:r>
      <w:r w:rsidR="006E5BBF">
        <w:t>By collecting the health</w:t>
      </w:r>
      <w:r>
        <w:t xml:space="preserve"> information obtained from many research centers, the </w:t>
      </w:r>
      <w:r w:rsidRPr="00E82826">
        <w:t xml:space="preserve">NIH and other data banks </w:t>
      </w:r>
      <w:r>
        <w:t xml:space="preserve">will store it so other </w:t>
      </w:r>
      <w:r w:rsidRPr="00E82826">
        <w:t xml:space="preserve">qualified researchers </w:t>
      </w:r>
      <w:r>
        <w:t>can use it to do more studies. R</w:t>
      </w:r>
      <w:r w:rsidR="00832560">
        <w:t xml:space="preserve">esearch can be done at </w:t>
      </w:r>
      <w:r w:rsidR="003F3A23">
        <w:t xml:space="preserve">an academic, government, </w:t>
      </w:r>
      <w:r w:rsidR="00832560">
        <w:t>and/</w:t>
      </w:r>
      <w:r w:rsidRPr="00E82826">
        <w:t xml:space="preserve">or </w:t>
      </w:r>
      <w:r>
        <w:t xml:space="preserve">a </w:t>
      </w:r>
      <w:r w:rsidRPr="00E82826">
        <w:t>commercial</w:t>
      </w:r>
      <w:r>
        <w:t xml:space="preserve"> site</w:t>
      </w:r>
      <w:r w:rsidR="00832560">
        <w:t>s</w:t>
      </w:r>
      <w:r>
        <w:t xml:space="preserve"> and studies</w:t>
      </w:r>
      <w:r w:rsidRPr="008C7E25">
        <w:t xml:space="preserve"> may be done at many places at the same time</w:t>
      </w:r>
      <w:r>
        <w:t xml:space="preserve">. </w:t>
      </w:r>
    </w:p>
    <w:p w14:paraId="39951234" w14:textId="77777777" w:rsidR="00FC5170" w:rsidRDefault="00FC5170" w:rsidP="00FC5170">
      <w:pPr>
        <w:rPr>
          <w:b/>
        </w:rPr>
      </w:pPr>
    </w:p>
    <w:p w14:paraId="26E82823" w14:textId="77777777" w:rsidR="00FC5170" w:rsidRPr="007F2676" w:rsidRDefault="00FC5170" w:rsidP="00FC5170">
      <w:pPr>
        <w:rPr>
          <w:b/>
          <w:u w:val="single"/>
        </w:rPr>
      </w:pPr>
      <w:r w:rsidRPr="007F2676">
        <w:rPr>
          <w:b/>
          <w:u w:val="single"/>
        </w:rPr>
        <w:t>Risks to Privacy and Confidentiality by Data Sharing</w:t>
      </w:r>
    </w:p>
    <w:p w14:paraId="335898FD" w14:textId="570C4F9C" w:rsidR="00FC5170" w:rsidRPr="00D263B4" w:rsidRDefault="00FC5170" w:rsidP="00FC5170">
      <w:pPr>
        <w:rPr>
          <w:rFonts w:asciiTheme="minorHAnsi" w:hAnsiTheme="minorHAnsi"/>
          <w:color w:val="000000" w:themeColor="text1"/>
        </w:rPr>
      </w:pPr>
      <w:r w:rsidRPr="00E82826">
        <w:t xml:space="preserve">We think </w:t>
      </w:r>
      <w:r w:rsidR="00DC3ECA">
        <w:t>there are low</w:t>
      </w:r>
      <w:r w:rsidRPr="00E82826">
        <w:t xml:space="preserve"> risks to your privacy and confidentiality </w:t>
      </w:r>
      <w:r w:rsidR="00DC3ECA">
        <w:t>from</w:t>
      </w:r>
      <w:r w:rsidR="00DC3ECA" w:rsidRPr="00E82826">
        <w:t xml:space="preserve"> </w:t>
      </w:r>
      <w:r w:rsidRPr="00E82826">
        <w:t xml:space="preserve">sharing your </w:t>
      </w:r>
      <w:r>
        <w:t>child’s</w:t>
      </w:r>
      <w:r w:rsidR="00045BEB">
        <w:t xml:space="preserve"> study-related</w:t>
      </w:r>
      <w:r>
        <w:t xml:space="preserve"> health </w:t>
      </w:r>
      <w:r w:rsidRPr="00045BEB">
        <w:t xml:space="preserve">information </w:t>
      </w:r>
      <w:r w:rsidR="00804686" w:rsidRPr="00E37A94">
        <w:t>and questionnaire</w:t>
      </w:r>
      <w:r w:rsidR="0030515E">
        <w:t xml:space="preserve"> responses</w:t>
      </w:r>
      <w:r w:rsidR="00DC3ECA">
        <w:t xml:space="preserve"> </w:t>
      </w:r>
      <w:r w:rsidRPr="00045BEB">
        <w:t>with</w:t>
      </w:r>
      <w:r>
        <w:t xml:space="preserve"> other </w:t>
      </w:r>
      <w:r w:rsidRPr="00E82826">
        <w:t>databanks; howeve</w:t>
      </w:r>
      <w:r w:rsidR="007A34C0">
        <w:t>r, we cannot predict how this</w:t>
      </w:r>
      <w:r w:rsidRPr="00E82826">
        <w:t xml:space="preserve"> information will be used in the future. </w:t>
      </w:r>
      <w:r>
        <w:t>These databases have s</w:t>
      </w:r>
      <w:r w:rsidRPr="00E82826">
        <w:t>af</w:t>
      </w:r>
      <w:r>
        <w:t>eguards to protect</w:t>
      </w:r>
      <w:r w:rsidRPr="00E82826">
        <w:t xml:space="preserve"> </w:t>
      </w:r>
      <w:r>
        <w:t>information while it is stored</w:t>
      </w:r>
      <w:r w:rsidRPr="00E82826">
        <w:t xml:space="preserve"> and used for research.</w:t>
      </w:r>
      <w:r>
        <w:t xml:space="preserve"> If your</w:t>
      </w:r>
      <w:r w:rsidRPr="00E82826">
        <w:t xml:space="preserve"> </w:t>
      </w:r>
      <w:r>
        <w:t xml:space="preserve">child has a </w:t>
      </w:r>
      <w:r w:rsidRPr="00E82826">
        <w:t xml:space="preserve">genetic </w:t>
      </w:r>
      <w:r w:rsidR="00804686">
        <w:t xml:space="preserve">condition, information will be </w:t>
      </w:r>
      <w:r w:rsidR="00832560">
        <w:t xml:space="preserve">labeled </w:t>
      </w:r>
      <w:r w:rsidRPr="00E82826">
        <w:t>with only a code number</w:t>
      </w:r>
      <w:r w:rsidR="003076F2">
        <w:t>. H</w:t>
      </w:r>
      <w:r w:rsidR="00AC58DD" w:rsidRPr="00AC58DD">
        <w:rPr>
          <w:color w:val="000000" w:themeColor="text1"/>
        </w:rPr>
        <w:t>is or her personal</w:t>
      </w:r>
      <w:r w:rsidRPr="00D263B4">
        <w:t xml:space="preserve"> </w:t>
      </w:r>
      <w:r w:rsidRPr="00D263B4">
        <w:rPr>
          <w:color w:val="000000" w:themeColor="text1"/>
        </w:rPr>
        <w:t xml:space="preserve">identifying </w:t>
      </w:r>
      <w:r w:rsidRPr="00D263B4">
        <w:t xml:space="preserve">information will </w:t>
      </w:r>
      <w:r w:rsidRPr="00D263B4">
        <w:rPr>
          <w:i/>
          <w:u w:val="single"/>
        </w:rPr>
        <w:t>not</w:t>
      </w:r>
      <w:r w:rsidRPr="00D263B4">
        <w:t xml:space="preserve"> b</w:t>
      </w:r>
      <w:r w:rsidRPr="00D263B4">
        <w:rPr>
          <w:color w:val="000000" w:themeColor="text1"/>
        </w:rPr>
        <w:t xml:space="preserve">e </w:t>
      </w:r>
      <w:r w:rsidR="00AC58DD" w:rsidRPr="00AC58DD">
        <w:rPr>
          <w:color w:val="000000" w:themeColor="text1"/>
        </w:rPr>
        <w:t>used.</w:t>
      </w:r>
    </w:p>
    <w:p w14:paraId="68F1E651" w14:textId="77777777" w:rsidR="00FC5170" w:rsidRDefault="00FC5170" w:rsidP="00FC5170"/>
    <w:p w14:paraId="231DAB69" w14:textId="3AC54B07" w:rsidR="00FC5170" w:rsidRPr="00E82826" w:rsidRDefault="00FC5170" w:rsidP="00FC5170">
      <w:r>
        <w:t xml:space="preserve">If you no longer want your child’s </w:t>
      </w:r>
      <w:r w:rsidRPr="00E82826">
        <w:t>data in the</w:t>
      </w:r>
      <w:r>
        <w:t>se</w:t>
      </w:r>
      <w:r w:rsidRPr="00E82826">
        <w:t xml:space="preserve"> databases</w:t>
      </w:r>
      <w:r>
        <w:t>, y</w:t>
      </w:r>
      <w:r w:rsidRPr="00E82826">
        <w:t>ou can withdraw your consent</w:t>
      </w:r>
      <w:r w:rsidR="00045BEB">
        <w:t xml:space="preserve"> to participate in this study</w:t>
      </w:r>
      <w:r w:rsidRPr="00E82826">
        <w:t xml:space="preserve"> at any</w:t>
      </w:r>
      <w:r w:rsidR="00867802">
        <w:t xml:space="preserve"> </w:t>
      </w:r>
      <w:r w:rsidRPr="00E82826">
        <w:t xml:space="preserve">time </w:t>
      </w:r>
      <w:r>
        <w:t>with no</w:t>
      </w:r>
      <w:r w:rsidR="00F70455">
        <w:t xml:space="preserve"> penalty</w:t>
      </w:r>
      <w:r w:rsidR="003076F2">
        <w:t xml:space="preserve"> by contacting the researchers on the front page of this form. </w:t>
      </w:r>
      <w:r w:rsidR="00F70455">
        <w:t>However, data</w:t>
      </w:r>
      <w:r w:rsidRPr="00E82826">
        <w:t xml:space="preserve"> that has already been sent to researchers</w:t>
      </w:r>
      <w:r>
        <w:t xml:space="preserve"> cannot be retrieved from them.</w:t>
      </w:r>
    </w:p>
    <w:p w14:paraId="4DF9F35F" w14:textId="69640B0B" w:rsidR="007F2676" w:rsidRDefault="007F2676" w:rsidP="00FC5170">
      <w:pPr>
        <w:outlineLvl w:val="0"/>
        <w:rPr>
          <w:b/>
          <w:u w:val="single"/>
        </w:rPr>
      </w:pPr>
    </w:p>
    <w:p w14:paraId="096CF6EA" w14:textId="7751E2F9" w:rsidR="0004589C" w:rsidRDefault="0004589C" w:rsidP="00FC5170">
      <w:pPr>
        <w:outlineLvl w:val="0"/>
        <w:rPr>
          <w:b/>
          <w:u w:val="single"/>
        </w:rPr>
      </w:pPr>
    </w:p>
    <w:p w14:paraId="1B7D4F17" w14:textId="77777777" w:rsidR="0004589C" w:rsidRDefault="0004589C" w:rsidP="00FC5170">
      <w:pPr>
        <w:outlineLvl w:val="0"/>
        <w:rPr>
          <w:b/>
          <w:u w:val="single"/>
        </w:rPr>
      </w:pPr>
    </w:p>
    <w:p w14:paraId="3F938C5C" w14:textId="0C2E91BD" w:rsidR="00FC5170" w:rsidRPr="00EC073D" w:rsidRDefault="00FC5170" w:rsidP="00FC5170">
      <w:pPr>
        <w:outlineLvl w:val="0"/>
      </w:pPr>
      <w:r w:rsidRPr="008C7E25">
        <w:rPr>
          <w:b/>
          <w:u w:val="single"/>
        </w:rPr>
        <w:t xml:space="preserve">Will researchers </w:t>
      </w:r>
      <w:r w:rsidR="003076F2">
        <w:rPr>
          <w:b/>
          <w:u w:val="single"/>
        </w:rPr>
        <w:t>ask your permission</w:t>
      </w:r>
      <w:r>
        <w:rPr>
          <w:b/>
          <w:u w:val="single"/>
        </w:rPr>
        <w:t xml:space="preserve"> </w:t>
      </w:r>
      <w:r w:rsidRPr="008C7E25">
        <w:rPr>
          <w:b/>
          <w:u w:val="single"/>
        </w:rPr>
        <w:t>to do future</w:t>
      </w:r>
      <w:r w:rsidR="003F3A23">
        <w:rPr>
          <w:b/>
          <w:u w:val="single"/>
        </w:rPr>
        <w:t xml:space="preserve"> studies involving the samples</w:t>
      </w:r>
      <w:r w:rsidRPr="008C7E25">
        <w:rPr>
          <w:b/>
          <w:u w:val="single"/>
        </w:rPr>
        <w:t>?</w:t>
      </w:r>
    </w:p>
    <w:p w14:paraId="5191F1D2" w14:textId="47126925" w:rsidR="00FC5170" w:rsidRDefault="00FC5170" w:rsidP="00FC5170">
      <w:r>
        <w:t>A committee called t</w:t>
      </w:r>
      <w:r w:rsidRPr="008C7E25">
        <w:t>he Institut</w:t>
      </w:r>
      <w:r>
        <w:t>ional</w:t>
      </w:r>
      <w:r w:rsidRPr="008C7E25">
        <w:t xml:space="preserve"> Review Board (IRB</w:t>
      </w:r>
      <w:r>
        <w:t>) protects the rights and welfare of research participants in current and future research</w:t>
      </w:r>
      <w:r w:rsidR="003076F2">
        <w:t xml:space="preserve">. They </w:t>
      </w:r>
      <w:r w:rsidR="00804686">
        <w:t xml:space="preserve">will </w:t>
      </w:r>
      <w:r w:rsidR="00E36D64">
        <w:t>decide</w:t>
      </w:r>
      <w:r w:rsidR="00804686">
        <w:t xml:space="preserve"> about the need for future contact. In some </w:t>
      </w:r>
      <w:r w:rsidR="00804686" w:rsidRPr="00804686">
        <w:t xml:space="preserve">cases, the IRB may determine that future research </w:t>
      </w:r>
      <w:r w:rsidR="00045BEB">
        <w:t>using</w:t>
      </w:r>
      <w:r w:rsidR="00045BEB" w:rsidRPr="00804686">
        <w:t xml:space="preserve"> </w:t>
      </w:r>
      <w:r w:rsidR="00804686" w:rsidRPr="00804686">
        <w:t xml:space="preserve">your child’s </w:t>
      </w:r>
      <w:r w:rsidR="00045BEB">
        <w:t>study-</w:t>
      </w:r>
      <w:r w:rsidR="00045BEB">
        <w:lastRenderedPageBreak/>
        <w:t>related data</w:t>
      </w:r>
      <w:r w:rsidR="00045BEB" w:rsidRPr="00804686">
        <w:t xml:space="preserve"> </w:t>
      </w:r>
      <w:r w:rsidR="00804686" w:rsidRPr="00804686">
        <w:t xml:space="preserve">is acceptable without re-contacting you. </w:t>
      </w:r>
      <w:r w:rsidR="00804686">
        <w:t xml:space="preserve">In other cases, </w:t>
      </w:r>
      <w:r>
        <w:t xml:space="preserve">the IRB may require that you be re-contacted and asked for your consent. </w:t>
      </w:r>
      <w:r w:rsidRPr="00A05695">
        <w:t>You have the right</w:t>
      </w:r>
      <w:r>
        <w:t>, at that future time,</w:t>
      </w:r>
      <w:r w:rsidRPr="00A05695">
        <w:t xml:space="preserve"> </w:t>
      </w:r>
      <w:r>
        <w:t xml:space="preserve">to refuse to allow your child to </w:t>
      </w:r>
      <w:r w:rsidRPr="00A05695">
        <w:t xml:space="preserve">participate. </w:t>
      </w:r>
      <w:r>
        <w:t>This r</w:t>
      </w:r>
      <w:r w:rsidRPr="00A05695">
        <w:t>efusal</w:t>
      </w:r>
      <w:r>
        <w:t xml:space="preserve"> </w:t>
      </w:r>
      <w:r w:rsidRPr="00A05695">
        <w:t xml:space="preserve">will </w:t>
      </w:r>
      <w:r w:rsidRPr="006346CF">
        <w:rPr>
          <w:i/>
          <w:u w:val="single"/>
        </w:rPr>
        <w:t>not</w:t>
      </w:r>
      <w:r w:rsidRPr="00A05695">
        <w:t xml:space="preserve"> </w:t>
      </w:r>
      <w:r w:rsidRPr="006346CF">
        <w:t>affect your</w:t>
      </w:r>
      <w:r w:rsidRPr="00FD6E9E">
        <w:t xml:space="preserve"> or your </w:t>
      </w:r>
      <w:r>
        <w:t>child’s</w:t>
      </w:r>
      <w:r w:rsidRPr="00FD6E9E">
        <w:t xml:space="preserve"> medical care</w:t>
      </w:r>
      <w:r w:rsidR="00016FD5">
        <w:t>, and it will not</w:t>
      </w:r>
      <w:r w:rsidRPr="00FD6E9E">
        <w:t xml:space="preserve"> result in loss of benefits to which you </w:t>
      </w:r>
      <w:proofErr w:type="gramStart"/>
      <w:r w:rsidRPr="00FD6E9E">
        <w:t>are</w:t>
      </w:r>
      <w:proofErr w:type="gramEnd"/>
      <w:r w:rsidRPr="00FD6E9E">
        <w:t xml:space="preserve"> or your </w:t>
      </w:r>
      <w:r>
        <w:t>child</w:t>
      </w:r>
      <w:r w:rsidRPr="00FD6E9E">
        <w:t xml:space="preserve"> is entitled.</w:t>
      </w:r>
      <w:r w:rsidRPr="00FD6E9E" w:rsidDel="004E6927">
        <w:t xml:space="preserve"> </w:t>
      </w:r>
    </w:p>
    <w:p w14:paraId="365D02D7" w14:textId="42DD1843" w:rsidR="009601F1" w:rsidRDefault="009601F1" w:rsidP="00FC5170"/>
    <w:p w14:paraId="5FD67F43" w14:textId="1AF5E969" w:rsidR="009601F1" w:rsidRPr="00ED5CBC" w:rsidRDefault="007F2676" w:rsidP="00FC5170">
      <w:pPr>
        <w:rPr>
          <w:b/>
          <w:u w:val="single"/>
        </w:rPr>
      </w:pPr>
      <w:r>
        <w:rPr>
          <w:b/>
          <w:u w:val="single"/>
        </w:rPr>
        <w:t>Optional Consent for S</w:t>
      </w:r>
      <w:r w:rsidR="009601F1" w:rsidRPr="00ED5CBC">
        <w:rPr>
          <w:b/>
          <w:u w:val="single"/>
        </w:rPr>
        <w:t xml:space="preserve">toring </w:t>
      </w:r>
      <w:r>
        <w:rPr>
          <w:b/>
          <w:u w:val="single"/>
        </w:rPr>
        <w:t>Study Data</w:t>
      </w:r>
      <w:r w:rsidR="005262E9">
        <w:rPr>
          <w:b/>
          <w:u w:val="single"/>
        </w:rPr>
        <w:t xml:space="preserve"> </w:t>
      </w:r>
      <w:r w:rsidR="00345C98">
        <w:rPr>
          <w:b/>
          <w:u w:val="single"/>
        </w:rPr>
        <w:t>with</w:t>
      </w:r>
      <w:r w:rsidR="00345C98" w:rsidRPr="00ED5CBC">
        <w:rPr>
          <w:b/>
          <w:u w:val="single"/>
        </w:rPr>
        <w:t xml:space="preserve"> </w:t>
      </w:r>
      <w:r w:rsidR="009601F1" w:rsidRPr="00ED5CBC">
        <w:rPr>
          <w:b/>
          <w:u w:val="single"/>
        </w:rPr>
        <w:t>Identifying Information</w:t>
      </w:r>
      <w:r w:rsidR="008A2FC8">
        <w:rPr>
          <w:b/>
          <w:u w:val="single"/>
        </w:rPr>
        <w:t xml:space="preserve"> After the</w:t>
      </w:r>
      <w:r>
        <w:rPr>
          <w:b/>
          <w:u w:val="single"/>
        </w:rPr>
        <w:t xml:space="preserve"> Study Ends:</w:t>
      </w:r>
    </w:p>
    <w:p w14:paraId="3DA1C396" w14:textId="77777777" w:rsidR="009601F1" w:rsidRDefault="009601F1" w:rsidP="00FC5170"/>
    <w:p w14:paraId="28513EEB" w14:textId="670812AC" w:rsidR="00BB1120" w:rsidRPr="00631464" w:rsidRDefault="00BB1120" w:rsidP="00FC5170">
      <w:r w:rsidRPr="00631464">
        <w:t xml:space="preserve">In the future, after this study is over, researchers may identify new questions that </w:t>
      </w:r>
      <w:r w:rsidR="00FC13E6">
        <w:t xml:space="preserve">might be answered with </w:t>
      </w:r>
      <w:r w:rsidR="003507A9" w:rsidRPr="00631464">
        <w:t xml:space="preserve">the use of </w:t>
      </w:r>
      <w:r w:rsidRPr="00631464">
        <w:t>your and your child’s</w:t>
      </w:r>
      <w:r w:rsidR="00D374E8">
        <w:t xml:space="preserve"> study data</w:t>
      </w:r>
      <w:r w:rsidRPr="00631464">
        <w:t xml:space="preserve">. </w:t>
      </w:r>
      <w:r w:rsidR="00401B3E">
        <w:t xml:space="preserve"> The </w:t>
      </w:r>
      <w:r w:rsidR="006734EC" w:rsidRPr="00631464">
        <w:t xml:space="preserve">data from </w:t>
      </w:r>
      <w:r w:rsidR="00933108">
        <w:t xml:space="preserve">the </w:t>
      </w:r>
      <w:r w:rsidR="003507A9" w:rsidRPr="00631464">
        <w:t>NCGENES study</w:t>
      </w:r>
      <w:r w:rsidR="006734EC" w:rsidRPr="00631464">
        <w:t xml:space="preserve"> will be stored in what we call a </w:t>
      </w:r>
      <w:r w:rsidR="003507A9" w:rsidRPr="00631464">
        <w:t>“</w:t>
      </w:r>
      <w:r w:rsidR="006734EC" w:rsidRPr="00631464">
        <w:t>repository</w:t>
      </w:r>
      <w:r w:rsidR="003507A9" w:rsidRPr="00631464">
        <w:t>”</w:t>
      </w:r>
      <w:r w:rsidR="006734EC" w:rsidRPr="00631464">
        <w:t xml:space="preserve"> or </w:t>
      </w:r>
      <w:r w:rsidR="003507A9" w:rsidRPr="00631464">
        <w:t>“</w:t>
      </w:r>
      <w:r w:rsidR="006734EC" w:rsidRPr="00631464">
        <w:t>data bank</w:t>
      </w:r>
      <w:r w:rsidR="003507A9" w:rsidRPr="00631464">
        <w:t>”</w:t>
      </w:r>
      <w:r w:rsidR="006734EC" w:rsidRPr="00631464">
        <w:t xml:space="preserve">. </w:t>
      </w:r>
      <w:r w:rsidRPr="00631464">
        <w:t xml:space="preserve">The </w:t>
      </w:r>
      <w:r w:rsidR="003507A9" w:rsidRPr="00631464">
        <w:t xml:space="preserve">kind of data that the </w:t>
      </w:r>
      <w:r w:rsidRPr="00631464">
        <w:t xml:space="preserve">study </w:t>
      </w:r>
      <w:r w:rsidR="003507A9" w:rsidRPr="00631464">
        <w:t xml:space="preserve">will store includes your </w:t>
      </w:r>
      <w:r w:rsidRPr="00631464">
        <w:t>answers to survey questions</w:t>
      </w:r>
      <w:r w:rsidR="003507A9" w:rsidRPr="00631464">
        <w:t>,</w:t>
      </w:r>
      <w:r w:rsidRPr="00631464">
        <w:t xml:space="preserve"> </w:t>
      </w:r>
      <w:r w:rsidR="003507A9" w:rsidRPr="00631464">
        <w:t xml:space="preserve">information from </w:t>
      </w:r>
      <w:r w:rsidRPr="00631464">
        <w:t xml:space="preserve">your child’s medical records </w:t>
      </w:r>
      <w:r w:rsidR="003507A9" w:rsidRPr="00631464">
        <w:t>that</w:t>
      </w:r>
      <w:r w:rsidR="002416F4" w:rsidRPr="00631464">
        <w:t xml:space="preserve"> was used for</w:t>
      </w:r>
      <w:r w:rsidR="003507A9" w:rsidRPr="00631464">
        <w:t xml:space="preserve"> NCGENES</w:t>
      </w:r>
      <w:r w:rsidR="00340ED0">
        <w:t>,</w:t>
      </w:r>
      <w:r w:rsidR="003507A9" w:rsidRPr="00631464">
        <w:t xml:space="preserve"> </w:t>
      </w:r>
      <w:r w:rsidRPr="00631464">
        <w:t>or</w:t>
      </w:r>
      <w:r w:rsidR="003507A9" w:rsidRPr="00631464">
        <w:t xml:space="preserve"> other</w:t>
      </w:r>
      <w:r w:rsidRPr="00631464">
        <w:t xml:space="preserve"> related data.  We w</w:t>
      </w:r>
      <w:r w:rsidR="00340ED0">
        <w:t xml:space="preserve">ill store this information </w:t>
      </w:r>
      <w:r w:rsidR="007F2676">
        <w:t xml:space="preserve">labeled </w:t>
      </w:r>
      <w:r w:rsidRPr="00631464">
        <w:t xml:space="preserve">with </w:t>
      </w:r>
      <w:r w:rsidR="00340ED0">
        <w:t xml:space="preserve">only </w:t>
      </w:r>
      <w:r w:rsidRPr="00631464">
        <w:t xml:space="preserve">a code or number </w:t>
      </w:r>
      <w:r w:rsidR="00457C8E">
        <w:t xml:space="preserve">so that </w:t>
      </w:r>
      <w:r w:rsidR="007319F3">
        <w:t xml:space="preserve">neither </w:t>
      </w:r>
      <w:r w:rsidRPr="00631464">
        <w:t xml:space="preserve">you </w:t>
      </w:r>
      <w:r w:rsidR="007319F3">
        <w:t>n</w:t>
      </w:r>
      <w:r w:rsidRPr="00631464">
        <w:t>or your child</w:t>
      </w:r>
      <w:r w:rsidR="007319F3">
        <w:t xml:space="preserve"> are identified</w:t>
      </w:r>
      <w:r w:rsidR="007F2676">
        <w:t xml:space="preserve">. </w:t>
      </w:r>
      <w:r w:rsidRPr="00631464">
        <w:t>We will not share data that has your</w:t>
      </w:r>
      <w:r w:rsidR="003507A9" w:rsidRPr="00631464">
        <w:t xml:space="preserve"> or your child’s</w:t>
      </w:r>
      <w:r w:rsidRPr="00631464">
        <w:t xml:space="preserve"> name or personal identifying information</w:t>
      </w:r>
      <w:r w:rsidR="003507A9" w:rsidRPr="00631464">
        <w:t xml:space="preserve"> on it.</w:t>
      </w:r>
      <w:r w:rsidR="00345C98">
        <w:t xml:space="preserve"> We will keep a list that can link you</w:t>
      </w:r>
      <w:r w:rsidR="005B4676">
        <w:t xml:space="preserve"> and you</w:t>
      </w:r>
      <w:r w:rsidR="00345C98">
        <w:t>r</w:t>
      </w:r>
      <w:r w:rsidR="005B4676">
        <w:t xml:space="preserve"> child’s</w:t>
      </w:r>
      <w:r w:rsidR="00345C98">
        <w:t xml:space="preserve"> identity to the code, but we will not share this link </w:t>
      </w:r>
      <w:r w:rsidR="0002474B">
        <w:t>with</w:t>
      </w:r>
      <w:r w:rsidR="00345C98">
        <w:t xml:space="preserve"> anyone outside of the study team. </w:t>
      </w:r>
      <w:r w:rsidR="005B4676">
        <w:t>When your child turns 18 years old, we will remove the link so their information will be completely de-identified, that is no longer linkable to their identity.</w:t>
      </w:r>
    </w:p>
    <w:p w14:paraId="7FC6A522" w14:textId="77777777" w:rsidR="00BB1120" w:rsidRPr="00631464" w:rsidRDefault="00BB1120" w:rsidP="00FC5170">
      <w:pPr>
        <w:rPr>
          <w:highlight w:val="yellow"/>
        </w:rPr>
      </w:pPr>
    </w:p>
    <w:p w14:paraId="441B1E5A" w14:textId="0778810F" w:rsidR="00931B2D" w:rsidRDefault="00314C93" w:rsidP="00931B2D">
      <w:pPr>
        <w:widowControl w:val="0"/>
      </w:pPr>
      <w:r>
        <w:t xml:space="preserve">It is unlikely that you will benefit </w:t>
      </w:r>
      <w:r w:rsidR="00134FB0">
        <w:t>from</w:t>
      </w:r>
      <w:r w:rsidR="00517135">
        <w:t xml:space="preserve"> these </w:t>
      </w:r>
      <w:r w:rsidR="00F81837">
        <w:t>future research</w:t>
      </w:r>
      <w:r w:rsidR="00517135">
        <w:t xml:space="preserve"> studies</w:t>
      </w:r>
      <w:r w:rsidR="00931B2D">
        <w:t xml:space="preserve">.  </w:t>
      </w:r>
      <w:r w:rsidR="00BB1120">
        <w:t>Futures s</w:t>
      </w:r>
      <w:r w:rsidR="00931B2D">
        <w:t xml:space="preserve">tudies that use </w:t>
      </w:r>
      <w:r w:rsidR="00BB1120">
        <w:t xml:space="preserve">the </w:t>
      </w:r>
      <w:r w:rsidR="005262E9">
        <w:t>data</w:t>
      </w:r>
      <w:r w:rsidR="00931B2D">
        <w:t xml:space="preserve"> from </w:t>
      </w:r>
      <w:r w:rsidR="006734EC">
        <w:t xml:space="preserve">this repository or data bank </w:t>
      </w:r>
      <w:r w:rsidR="00931B2D">
        <w:t xml:space="preserve">may </w:t>
      </w:r>
      <w:r w:rsidR="006734EC">
        <w:t xml:space="preserve">help us develop new research projects and </w:t>
      </w:r>
      <w:r w:rsidR="0005276A">
        <w:t xml:space="preserve">answer new research questions. </w:t>
      </w:r>
      <w:r w:rsidR="002416F4">
        <w:t>For example</w:t>
      </w:r>
      <w:r w:rsidR="0005276A">
        <w:t>,</w:t>
      </w:r>
      <w:r w:rsidR="002416F4">
        <w:t xml:space="preserve"> </w:t>
      </w:r>
      <w:r w:rsidR="000C2ECA">
        <w:t xml:space="preserve">future studies </w:t>
      </w:r>
      <w:r w:rsidR="006734EC">
        <w:t xml:space="preserve">may </w:t>
      </w:r>
      <w:r w:rsidR="00931B2D">
        <w:t xml:space="preserve">provide additional information that will </w:t>
      </w:r>
      <w:r w:rsidR="006734EC">
        <w:t>help us</w:t>
      </w:r>
      <w:r w:rsidR="00931B2D">
        <w:t xml:space="preserve"> understand</w:t>
      </w:r>
      <w:r w:rsidR="00BB1120">
        <w:t xml:space="preserve"> </w:t>
      </w:r>
      <w:r w:rsidR="006734EC">
        <w:t xml:space="preserve">the different types of conditions children have, how </w:t>
      </w:r>
      <w:r w:rsidR="00BB1120">
        <w:t xml:space="preserve">families </w:t>
      </w:r>
      <w:r w:rsidR="006734EC">
        <w:t xml:space="preserve">search for </w:t>
      </w:r>
      <w:r w:rsidR="00BB1120">
        <w:t>answer</w:t>
      </w:r>
      <w:r w:rsidR="00E41A25">
        <w:t>s</w:t>
      </w:r>
      <w:r w:rsidR="00BB1120">
        <w:t xml:space="preserve"> </w:t>
      </w:r>
      <w:r w:rsidR="006734EC">
        <w:t>to</w:t>
      </w:r>
      <w:r w:rsidR="00BB1120">
        <w:t xml:space="preserve"> the cause of their child’s health condition</w:t>
      </w:r>
      <w:r w:rsidR="006734EC">
        <w:t>, how</w:t>
      </w:r>
      <w:r w:rsidR="00B5258E">
        <w:t xml:space="preserve"> doctors communicate with </w:t>
      </w:r>
      <w:r w:rsidR="006734EC">
        <w:t>families, and the typ</w:t>
      </w:r>
      <w:r w:rsidR="00CC5EBD">
        <w:t xml:space="preserve">es of tests and care that </w:t>
      </w:r>
      <w:r w:rsidR="006734EC">
        <w:t xml:space="preserve">children </w:t>
      </w:r>
      <w:r w:rsidR="00523D92">
        <w:t xml:space="preserve">who have these kinds of conditions </w:t>
      </w:r>
      <w:r w:rsidR="006734EC">
        <w:t xml:space="preserve">receive throughout their lifetime. </w:t>
      </w:r>
    </w:p>
    <w:p w14:paraId="038BE2FF" w14:textId="77777777" w:rsidR="006734EC" w:rsidRDefault="006734EC" w:rsidP="00931B2D">
      <w:pPr>
        <w:widowControl w:val="0"/>
      </w:pPr>
    </w:p>
    <w:p w14:paraId="0FDCAB04" w14:textId="0E3782A6" w:rsidR="005262E9" w:rsidRDefault="00BF4B61" w:rsidP="005262E9">
      <w:r>
        <w:t xml:space="preserve">The risks </w:t>
      </w:r>
      <w:r w:rsidR="00517135">
        <w:t>of participating in these</w:t>
      </w:r>
      <w:r w:rsidR="00C471B9">
        <w:t xml:space="preserve"> future research </w:t>
      </w:r>
      <w:r w:rsidR="00517135">
        <w:t xml:space="preserve">studies </w:t>
      </w:r>
      <w:r>
        <w:t xml:space="preserve">are </w:t>
      </w:r>
      <w:proofErr w:type="gramStart"/>
      <w:r>
        <w:t>similar to</w:t>
      </w:r>
      <w:proofErr w:type="gramEnd"/>
      <w:r>
        <w:t xml:space="preserve"> the risks described above. Sometimes </w:t>
      </w:r>
      <w:r w:rsidR="00CC6CE2">
        <w:t xml:space="preserve">people are concerned </w:t>
      </w:r>
      <w:r>
        <w:t xml:space="preserve">that </w:t>
      </w:r>
      <w:r w:rsidR="00517135">
        <w:t xml:space="preserve">others </w:t>
      </w:r>
      <w:r>
        <w:t xml:space="preserve">may find out things about </w:t>
      </w:r>
      <w:r w:rsidR="00C471B9">
        <w:t>them</w:t>
      </w:r>
      <w:r w:rsidR="00517135">
        <w:t xml:space="preserve"> or their child.  For example, they may be worried that someone will find out about an answer to </w:t>
      </w:r>
      <w:r w:rsidR="00C8738D">
        <w:t xml:space="preserve">a </w:t>
      </w:r>
      <w:r w:rsidR="00517135">
        <w:t xml:space="preserve">survey question </w:t>
      </w:r>
      <w:r w:rsidR="00CC6CE2">
        <w:t xml:space="preserve">or </w:t>
      </w:r>
      <w:r w:rsidR="00517135">
        <w:t xml:space="preserve">information from a medical record. </w:t>
      </w:r>
      <w:r>
        <w:t>The</w:t>
      </w:r>
      <w:r w:rsidR="00517135">
        <w:t xml:space="preserve">re is a low chance that others will find out about these things if the data are stored in </w:t>
      </w:r>
      <w:r>
        <w:t>this repository</w:t>
      </w:r>
      <w:r w:rsidR="006734EC">
        <w:t xml:space="preserve"> or data bank</w:t>
      </w:r>
      <w:r>
        <w:t xml:space="preserve"> because the </w:t>
      </w:r>
      <w:r w:rsidR="006734EC">
        <w:t>data</w:t>
      </w:r>
      <w:r>
        <w:t xml:space="preserve"> will not be </w:t>
      </w:r>
      <w:r w:rsidR="00517135">
        <w:t xml:space="preserve">linked to your identity. Researchers who use these data </w:t>
      </w:r>
      <w:r w:rsidR="002416F4">
        <w:t>will</w:t>
      </w:r>
      <w:r>
        <w:t xml:space="preserve"> </w:t>
      </w:r>
      <w:r w:rsidR="00517135">
        <w:t xml:space="preserve">not </w:t>
      </w:r>
      <w:r>
        <w:t xml:space="preserve">know </w:t>
      </w:r>
      <w:r w:rsidR="00517135">
        <w:t xml:space="preserve">which </w:t>
      </w:r>
      <w:r w:rsidR="006734EC">
        <w:t xml:space="preserve">data </w:t>
      </w:r>
      <w:r>
        <w:t>came from you</w:t>
      </w:r>
      <w:r w:rsidR="006734EC">
        <w:t xml:space="preserve"> or your child</w:t>
      </w:r>
      <w:r w:rsidR="00517135">
        <w:t xml:space="preserve"> and which came from other people in this or other studies</w:t>
      </w:r>
      <w:r>
        <w:t>.</w:t>
      </w:r>
      <w:r w:rsidR="005262E9">
        <w:t xml:space="preserve"> There will be no cost to you for the storage and use of the </w:t>
      </w:r>
      <w:r w:rsidR="006734EC">
        <w:t>data</w:t>
      </w:r>
      <w:r w:rsidR="005262E9">
        <w:t xml:space="preserve"> for research purposes. </w:t>
      </w:r>
      <w:r w:rsidR="00517135">
        <w:t>At any time</w:t>
      </w:r>
      <w:r w:rsidR="00BE1D23">
        <w:t>, even</w:t>
      </w:r>
      <w:r w:rsidR="006734EC">
        <w:t xml:space="preserve"> after the study </w:t>
      </w:r>
      <w:r w:rsidR="00517135">
        <w:t xml:space="preserve">has ended, </w:t>
      </w:r>
      <w:r w:rsidR="006734EC">
        <w:t xml:space="preserve">you </w:t>
      </w:r>
      <w:r w:rsidR="00A06CDB">
        <w:t>can decide that you want to with</w:t>
      </w:r>
      <w:r w:rsidR="006734EC">
        <w:t>draw you</w:t>
      </w:r>
      <w:r w:rsidR="00517135">
        <w:t>r</w:t>
      </w:r>
      <w:r w:rsidR="006734EC">
        <w:t xml:space="preserve"> and your child’s data from the data bank</w:t>
      </w:r>
      <w:r w:rsidR="00BE1D23">
        <w:t xml:space="preserve">.  To do </w:t>
      </w:r>
      <w:r w:rsidR="007F2676">
        <w:t xml:space="preserve">so, </w:t>
      </w:r>
      <w:r w:rsidR="00BE1D23">
        <w:t>you should contact</w:t>
      </w:r>
      <w:r w:rsidR="00A06CDB">
        <w:t xml:space="preserve"> the </w:t>
      </w:r>
      <w:r w:rsidR="006734EC">
        <w:t xml:space="preserve">researcher </w:t>
      </w:r>
      <w:r w:rsidR="00A06CDB">
        <w:t xml:space="preserve">whose name is </w:t>
      </w:r>
      <w:r w:rsidR="006734EC">
        <w:t xml:space="preserve">listed on the front </w:t>
      </w:r>
      <w:r w:rsidR="00517135">
        <w:t xml:space="preserve">page </w:t>
      </w:r>
      <w:r w:rsidR="006734EC">
        <w:t xml:space="preserve">of this consent form.  </w:t>
      </w:r>
    </w:p>
    <w:p w14:paraId="12A2237C" w14:textId="3A274707" w:rsidR="005262E9" w:rsidRDefault="005262E9" w:rsidP="005262E9"/>
    <w:p w14:paraId="60D2782C" w14:textId="77777777" w:rsidR="0004589C" w:rsidRPr="0004589C" w:rsidRDefault="009601F1" w:rsidP="007F2676">
      <w:pPr>
        <w:rPr>
          <w:sz w:val="20"/>
        </w:rPr>
      </w:pPr>
      <w:r>
        <w:t xml:space="preserve">Do you agree to the use of </w:t>
      </w:r>
      <w:r w:rsidR="00A06CDB">
        <w:t xml:space="preserve">you and </w:t>
      </w:r>
      <w:r>
        <w:t xml:space="preserve">your child’s </w:t>
      </w:r>
      <w:r w:rsidR="005262E9">
        <w:t xml:space="preserve">data </w:t>
      </w:r>
      <w:r w:rsidR="00CC6CE2">
        <w:t xml:space="preserve">collected for the NCGENES study </w:t>
      </w:r>
      <w:r>
        <w:t>in future studies after NCGENES?</w:t>
      </w:r>
      <w:r>
        <w:br/>
      </w:r>
    </w:p>
    <w:p w14:paraId="5B2FC808" w14:textId="1CB64F5F" w:rsidR="0004589C" w:rsidRDefault="009601F1" w:rsidP="007F2676">
      <w:r>
        <w:tab/>
        <w:t xml:space="preserve">_____ I agree to this use                            _____ I do </w:t>
      </w:r>
      <w:r w:rsidRPr="00D46D6F">
        <w:rPr>
          <w:b/>
        </w:rPr>
        <w:t>NOT</w:t>
      </w:r>
      <w:r>
        <w:t xml:space="preserve"> agree to this use</w:t>
      </w:r>
      <w:r w:rsidR="008A2FC8">
        <w:br/>
      </w:r>
    </w:p>
    <w:p w14:paraId="087D5CD5" w14:textId="493040B9" w:rsidR="00FC5170" w:rsidRPr="007F2676" w:rsidRDefault="00FC5170" w:rsidP="007F2676">
      <w:r w:rsidRPr="007866D4">
        <w:rPr>
          <w:b/>
          <w:u w:val="single"/>
        </w:rPr>
        <w:t>Can you withdraw from participation in this study?</w:t>
      </w:r>
    </w:p>
    <w:p w14:paraId="4C5F1D70" w14:textId="4BA8CA70" w:rsidR="00FC5170" w:rsidRDefault="00FC5170" w:rsidP="00FC5170">
      <w:r w:rsidRPr="00FD6E9E">
        <w:t>Y</w:t>
      </w:r>
      <w:r w:rsidR="004902D6">
        <w:t>es</w:t>
      </w:r>
      <w:r w:rsidR="003F3A23">
        <w:t>. Yo</w:t>
      </w:r>
      <w:r w:rsidRPr="00FD6E9E">
        <w:t>u can withdraw from this study at any time, without penalty</w:t>
      </w:r>
      <w:r w:rsidR="00016FD5">
        <w:t>,</w:t>
      </w:r>
      <w:r>
        <w:t xml:space="preserve"> by contacting </w:t>
      </w:r>
      <w:r w:rsidRPr="007866D4">
        <w:t xml:space="preserve">the researchers </w:t>
      </w:r>
      <w:r>
        <w:t xml:space="preserve">listed </w:t>
      </w:r>
      <w:r w:rsidRPr="007866D4">
        <w:t>o</w:t>
      </w:r>
      <w:r w:rsidR="007A34C0">
        <w:t>n the front page of this form.</w:t>
      </w:r>
      <w:r w:rsidRPr="007866D4">
        <w:t xml:space="preserve"> </w:t>
      </w:r>
    </w:p>
    <w:p w14:paraId="77F92528" w14:textId="77777777" w:rsidR="00FC5170" w:rsidRDefault="00FC5170" w:rsidP="00FC5170"/>
    <w:p w14:paraId="2C1356B6" w14:textId="77777777" w:rsidR="00FC5170" w:rsidRDefault="00FC5170" w:rsidP="00FC5170">
      <w:pPr>
        <w:widowControl w:val="0"/>
        <w:outlineLvl w:val="0"/>
        <w:rPr>
          <w:b/>
          <w:u w:val="single"/>
        </w:rPr>
      </w:pPr>
      <w:r>
        <w:rPr>
          <w:b/>
          <w:u w:val="single"/>
        </w:rPr>
        <w:lastRenderedPageBreak/>
        <w:t>What if we learn new things or information during the study?</w:t>
      </w:r>
    </w:p>
    <w:p w14:paraId="7CF23C3C" w14:textId="7E735D65" w:rsidR="00FC5170" w:rsidRPr="00443035" w:rsidRDefault="00FC5170" w:rsidP="00FC5170">
      <w:pPr>
        <w:widowControl w:val="0"/>
        <w:outlineLvl w:val="0"/>
      </w:pPr>
      <w:r w:rsidRPr="00443035">
        <w:t>You will be given any new i</w:t>
      </w:r>
      <w:r w:rsidR="003F3A23">
        <w:t xml:space="preserve">nformation </w:t>
      </w:r>
      <w:r w:rsidR="00016FD5">
        <w:t xml:space="preserve">we </w:t>
      </w:r>
      <w:r w:rsidR="003F3A23">
        <w:t xml:space="preserve">gain during </w:t>
      </w:r>
      <w:r w:rsidRPr="00443035">
        <w:t>the study that might affect your medical care or your willingness to continue participating.</w:t>
      </w:r>
    </w:p>
    <w:p w14:paraId="73FDCBDF" w14:textId="77777777" w:rsidR="00FC5170" w:rsidRPr="00443035" w:rsidRDefault="00FC5170" w:rsidP="00FC5170">
      <w:pPr>
        <w:widowControl w:val="0"/>
        <w:outlineLvl w:val="0"/>
        <w:rPr>
          <w:b/>
        </w:rPr>
      </w:pPr>
    </w:p>
    <w:p w14:paraId="6A831070" w14:textId="77777777" w:rsidR="00FC5170" w:rsidRPr="00AD4563" w:rsidRDefault="00FC5170" w:rsidP="00FC5170">
      <w:pPr>
        <w:widowControl w:val="0"/>
        <w:outlineLvl w:val="0"/>
      </w:pPr>
      <w:r>
        <w:rPr>
          <w:b/>
          <w:u w:val="single"/>
        </w:rPr>
        <w:t>What will happen if you are or your child is</w:t>
      </w:r>
      <w:r w:rsidRPr="009044E9">
        <w:rPr>
          <w:b/>
          <w:u w:val="single"/>
        </w:rPr>
        <w:t xml:space="preserve"> injured by this research?</w:t>
      </w:r>
    </w:p>
    <w:p w14:paraId="411A7E37" w14:textId="37297D01" w:rsidR="00FC5170" w:rsidRPr="00045BEB" w:rsidRDefault="00FC5170" w:rsidP="00FC5170">
      <w:pPr>
        <w:widowControl w:val="0"/>
      </w:pPr>
      <w:r w:rsidRPr="00045BEB">
        <w:t>All research involves a chance that something bad might happen to participants includ</w:t>
      </w:r>
      <w:r w:rsidR="00804686" w:rsidRPr="00045BEB">
        <w:t xml:space="preserve">ing </w:t>
      </w:r>
      <w:r w:rsidRPr="00045BEB">
        <w:t>the risk of personal injury.</w:t>
      </w:r>
      <w:r w:rsidR="00804686" w:rsidRPr="00045BEB">
        <w:t xml:space="preserve"> </w:t>
      </w:r>
      <w:r w:rsidRPr="00045BEB">
        <w:t xml:space="preserve">UNC-Chapel Hill has </w:t>
      </w:r>
      <w:r w:rsidRPr="00045BEB">
        <w:rPr>
          <w:i/>
          <w:u w:val="single"/>
        </w:rPr>
        <w:t>not</w:t>
      </w:r>
      <w:r w:rsidRPr="00045BEB">
        <w:t xml:space="preserve"> set aside funds to pay for any such injuries, or for the related medical care.  However, by signing this form, you do </w:t>
      </w:r>
      <w:r w:rsidRPr="00045BEB">
        <w:rPr>
          <w:i/>
          <w:u w:val="single"/>
        </w:rPr>
        <w:t>not</w:t>
      </w:r>
      <w:r w:rsidR="00E37A94">
        <w:t xml:space="preserve"> give up any of you</w:t>
      </w:r>
      <w:r w:rsidRPr="00045BEB">
        <w:t xml:space="preserve"> or your child’s legal rights.</w:t>
      </w:r>
    </w:p>
    <w:p w14:paraId="3068E28B" w14:textId="77777777" w:rsidR="00FC5170" w:rsidRDefault="00FC5170" w:rsidP="00FC5170">
      <w:pPr>
        <w:rPr>
          <w:b/>
          <w:u w:val="single"/>
        </w:rPr>
      </w:pPr>
    </w:p>
    <w:p w14:paraId="42C7AAD0" w14:textId="1BC0B224" w:rsidR="00FC5170" w:rsidRPr="007504C9" w:rsidRDefault="00FC5170" w:rsidP="00FC5170">
      <w:pPr>
        <w:outlineLvl w:val="0"/>
      </w:pPr>
      <w:r>
        <w:rPr>
          <w:b/>
          <w:u w:val="single"/>
        </w:rPr>
        <w:t xml:space="preserve">Will there be </w:t>
      </w:r>
      <w:r w:rsidRPr="008C7E25">
        <w:rPr>
          <w:b/>
          <w:u w:val="single"/>
        </w:rPr>
        <w:t xml:space="preserve">any cost </w:t>
      </w:r>
      <w:r>
        <w:rPr>
          <w:b/>
          <w:u w:val="single"/>
        </w:rPr>
        <w:t>to y</w:t>
      </w:r>
      <w:r w:rsidR="00F57E1D">
        <w:rPr>
          <w:b/>
          <w:u w:val="single"/>
        </w:rPr>
        <w:t xml:space="preserve">ou for participating in this research </w:t>
      </w:r>
      <w:r w:rsidR="007A34C0">
        <w:rPr>
          <w:b/>
          <w:u w:val="single"/>
        </w:rPr>
        <w:t>study</w:t>
      </w:r>
      <w:r w:rsidRPr="008C7E25">
        <w:rPr>
          <w:b/>
          <w:u w:val="single"/>
        </w:rPr>
        <w:t>?</w:t>
      </w:r>
    </w:p>
    <w:p w14:paraId="00F0CFDF" w14:textId="4E688FB2" w:rsidR="00FC5170" w:rsidRDefault="00FC5170" w:rsidP="00FC5170">
      <w:r>
        <w:t xml:space="preserve">You will </w:t>
      </w:r>
      <w:r w:rsidRPr="006346CF">
        <w:rPr>
          <w:i/>
          <w:u w:val="single"/>
        </w:rPr>
        <w:t>not</w:t>
      </w:r>
      <w:r>
        <w:t xml:space="preserve"> be charged for</w:t>
      </w:r>
      <w:r w:rsidR="003F3A23">
        <w:t xml:space="preserve"> participating in this </w:t>
      </w:r>
      <w:r>
        <w:t xml:space="preserve">part </w:t>
      </w:r>
      <w:r w:rsidRPr="002004AE">
        <w:t>of the s</w:t>
      </w:r>
      <w:r w:rsidR="003F3A23">
        <w:t>t</w:t>
      </w:r>
      <w:r w:rsidRPr="002004AE">
        <w:t>udy.</w:t>
      </w:r>
      <w:r>
        <w:t xml:space="preserve"> </w:t>
      </w:r>
    </w:p>
    <w:p w14:paraId="31635D7A" w14:textId="77777777" w:rsidR="00FC5170" w:rsidRDefault="00FC5170" w:rsidP="00FC5170"/>
    <w:p w14:paraId="4C05E564" w14:textId="3ACCD5FC" w:rsidR="00FC5170" w:rsidRPr="00EC073D" w:rsidRDefault="00FC5170" w:rsidP="00FC5170">
      <w:pPr>
        <w:widowControl w:val="0"/>
        <w:outlineLvl w:val="0"/>
      </w:pPr>
      <w:r w:rsidRPr="009044E9">
        <w:rPr>
          <w:b/>
          <w:u w:val="single"/>
        </w:rPr>
        <w:t xml:space="preserve">Will you receive anything for </w:t>
      </w:r>
      <w:r>
        <w:rPr>
          <w:b/>
          <w:u w:val="single"/>
        </w:rPr>
        <w:t>your participation</w:t>
      </w:r>
      <w:r w:rsidRPr="009044E9">
        <w:rPr>
          <w:b/>
          <w:u w:val="single"/>
        </w:rPr>
        <w:t>?</w:t>
      </w:r>
    </w:p>
    <w:p w14:paraId="193E0B07" w14:textId="3D33175A" w:rsidR="00FC5170" w:rsidRDefault="00FC5170" w:rsidP="00FC5170">
      <w:r>
        <w:t xml:space="preserve">We will not pay you nor </w:t>
      </w:r>
      <w:r w:rsidRPr="00FD6E9E">
        <w:t xml:space="preserve">your </w:t>
      </w:r>
      <w:r>
        <w:t xml:space="preserve">child </w:t>
      </w:r>
      <w:r w:rsidRPr="009044E9">
        <w:t xml:space="preserve">for </w:t>
      </w:r>
      <w:r w:rsidR="007A34C0">
        <w:t xml:space="preserve">your participation in this part of the study. </w:t>
      </w:r>
    </w:p>
    <w:p w14:paraId="7C39D7AB" w14:textId="77777777" w:rsidR="007A34C0" w:rsidRDefault="007A34C0" w:rsidP="00FC5170"/>
    <w:p w14:paraId="5213A9F0" w14:textId="77777777" w:rsidR="00FC5170" w:rsidRDefault="00FC5170" w:rsidP="00FC5170">
      <w:pPr>
        <w:outlineLvl w:val="0"/>
        <w:rPr>
          <w:b/>
          <w:bCs/>
          <w:u w:val="single"/>
        </w:rPr>
      </w:pPr>
      <w:r w:rsidRPr="003E671E">
        <w:rPr>
          <w:b/>
          <w:bCs/>
          <w:u w:val="single"/>
        </w:rPr>
        <w:t xml:space="preserve">What if you have questions about your </w:t>
      </w:r>
      <w:r>
        <w:rPr>
          <w:b/>
          <w:bCs/>
          <w:u w:val="single"/>
        </w:rPr>
        <w:t>rights as a research participant?</w:t>
      </w:r>
    </w:p>
    <w:p w14:paraId="576B4EE7" w14:textId="7D3C84C5" w:rsidR="00FC5170" w:rsidRPr="008C7E25" w:rsidRDefault="00FC5170" w:rsidP="00FC5170">
      <w:r>
        <w:t>The IRB reviews all resea</w:t>
      </w:r>
      <w:r w:rsidR="003F3A23">
        <w:t xml:space="preserve">rch on human volunteers </w:t>
      </w:r>
      <w:r>
        <w:t>to protect your rights and welfare. If you have questions or concerns about your rights as a research part</w:t>
      </w:r>
      <w:r w:rsidR="00F57E1D">
        <w:t>icipant you may contact, the IRB</w:t>
      </w:r>
      <w:r>
        <w:t xml:space="preserve"> at 919-966-3113 or to </w:t>
      </w:r>
      <w:hyperlink r:id="rId13" w:history="1">
        <w:r w:rsidRPr="00EB1744">
          <w:rPr>
            <w:rStyle w:val="Hyperlink"/>
          </w:rPr>
          <w:t>IRB_subjects@unc.edu</w:t>
        </w:r>
      </w:hyperlink>
      <w:r>
        <w:t>. You do not have to use your name.</w:t>
      </w:r>
    </w:p>
    <w:p w14:paraId="19D313E2" w14:textId="79E40F2B" w:rsidR="00EF2726" w:rsidRPr="00EF2726" w:rsidRDefault="00EF2726" w:rsidP="009D0693"/>
    <w:p w14:paraId="6BAAE27F" w14:textId="7EEAC7D4" w:rsidR="00FC5170" w:rsidRPr="009D0693" w:rsidRDefault="00FC5170" w:rsidP="009D0693">
      <w:r>
        <w:rPr>
          <w:b/>
          <w:u w:val="single"/>
        </w:rPr>
        <w:t>Participant</w:t>
      </w:r>
      <w:r w:rsidRPr="000E5D86">
        <w:rPr>
          <w:b/>
          <w:u w:val="single"/>
        </w:rPr>
        <w:t xml:space="preserve"> Agreement: </w:t>
      </w:r>
    </w:p>
    <w:p w14:paraId="15C01215" w14:textId="02D92B6D" w:rsidR="00FC5170" w:rsidRPr="008A2FC8" w:rsidRDefault="00FC5170" w:rsidP="00FC5170">
      <w:pPr>
        <w:widowControl w:val="0"/>
        <w:rPr>
          <w:b/>
          <w:color w:val="000000"/>
        </w:rPr>
      </w:pPr>
      <w:r w:rsidRPr="000E5D86">
        <w:t>I have read the information provided above</w:t>
      </w:r>
      <w:r>
        <w:t xml:space="preserve"> and</w:t>
      </w:r>
      <w:r w:rsidRPr="000E5D86">
        <w:t xml:space="preserve"> have asked all the questions I have at this time.  I voluntarily agree </w:t>
      </w:r>
      <w:r>
        <w:t xml:space="preserve">to my and my child’s participation </w:t>
      </w:r>
      <w:r w:rsidRPr="00D46D6F">
        <w:t xml:space="preserve">in </w:t>
      </w:r>
      <w:r w:rsidRPr="00D46D6F">
        <w:rPr>
          <w:b/>
          <w:color w:val="000000"/>
        </w:rPr>
        <w:t xml:space="preserve">the </w:t>
      </w:r>
      <w:r w:rsidR="009C0B20" w:rsidRPr="00D46D6F">
        <w:rPr>
          <w:b/>
          <w:bCs/>
        </w:rPr>
        <w:t>N</w:t>
      </w:r>
      <w:r w:rsidR="009C0B20" w:rsidRPr="00D46D6F">
        <w:rPr>
          <w:b/>
        </w:rPr>
        <w:t xml:space="preserve">orth </w:t>
      </w:r>
      <w:r w:rsidR="009C0B20" w:rsidRPr="00D46D6F">
        <w:rPr>
          <w:b/>
          <w:bCs/>
        </w:rPr>
        <w:t>C</w:t>
      </w:r>
      <w:r w:rsidR="009C0B20" w:rsidRPr="00D46D6F">
        <w:rPr>
          <w:b/>
        </w:rPr>
        <w:t>arolina Clinical</w:t>
      </w:r>
      <w:r w:rsidR="009C0B20" w:rsidRPr="00D46D6F">
        <w:t xml:space="preserve"> </w:t>
      </w:r>
      <w:r w:rsidR="009C0B20" w:rsidRPr="00D46D6F">
        <w:rPr>
          <w:b/>
          <w:bCs/>
        </w:rPr>
        <w:t>Genomic Evaluation by Next-gen Exome Sequencing, phase 2 (</w:t>
      </w:r>
      <w:r w:rsidR="003F3A23" w:rsidRPr="00D46D6F">
        <w:t>NCGENES 2</w:t>
      </w:r>
      <w:r w:rsidR="00045BEB" w:rsidRPr="00D46D6F">
        <w:t>) study.</w:t>
      </w:r>
      <w:r w:rsidR="008A2FC8">
        <w:t xml:space="preserve">  </w:t>
      </w:r>
      <w:r w:rsidRPr="00EF2448">
        <w:rPr>
          <w:b/>
          <w:color w:val="000000"/>
        </w:rPr>
        <w:t>Principal Investigator</w:t>
      </w:r>
      <w:r>
        <w:rPr>
          <w:b/>
          <w:color w:val="000000"/>
        </w:rPr>
        <w:t>s</w:t>
      </w:r>
      <w:r w:rsidRPr="00EF2448">
        <w:rPr>
          <w:b/>
          <w:color w:val="000000"/>
        </w:rPr>
        <w:t>:</w:t>
      </w:r>
      <w:r w:rsidRPr="00EF2448">
        <w:rPr>
          <w:color w:val="000000"/>
        </w:rPr>
        <w:t xml:space="preserve"> </w:t>
      </w:r>
      <w:r w:rsidRPr="00BA48F7">
        <w:rPr>
          <w:color w:val="000000"/>
        </w:rPr>
        <w:t>J</w:t>
      </w:r>
      <w:r>
        <w:rPr>
          <w:color w:val="000000"/>
        </w:rPr>
        <w:t xml:space="preserve">onathan S. Berg, </w:t>
      </w:r>
      <w:r>
        <w:t>MD, PhD</w:t>
      </w:r>
      <w:r w:rsidR="009C0B20">
        <w:t>, Bradford Powell, M.D., PhD, Christine Rini, Ph.D.</w:t>
      </w:r>
    </w:p>
    <w:p w14:paraId="0482717F" w14:textId="77777777" w:rsidR="00FC5170" w:rsidRDefault="00FC5170" w:rsidP="00FC5170">
      <w:pPr>
        <w:widowControl w:val="0"/>
      </w:pPr>
    </w:p>
    <w:p w14:paraId="7FFCC066" w14:textId="24889AB3" w:rsidR="00AB26C0" w:rsidRDefault="00AB26C0" w:rsidP="00D46D6F">
      <w:pPr>
        <w:tabs>
          <w:tab w:val="left" w:pos="5760"/>
          <w:tab w:val="right" w:pos="9360"/>
        </w:tabs>
      </w:pPr>
      <w:r>
        <w:t>__________________</w:t>
      </w:r>
      <w:r w:rsidR="00EF2726">
        <w:t>_______________________________</w:t>
      </w:r>
      <w:r w:rsidR="00EF2726">
        <w:tab/>
      </w:r>
      <w:r>
        <w:t>__________________</w:t>
      </w:r>
      <w:r w:rsidR="00D46D6F">
        <w:tab/>
      </w:r>
    </w:p>
    <w:p w14:paraId="1E6DFD32" w14:textId="27A397AD" w:rsidR="00AB26C0" w:rsidRDefault="00EF2726" w:rsidP="00AB26C0">
      <w:pPr>
        <w:tabs>
          <w:tab w:val="left" w:pos="5760"/>
        </w:tabs>
      </w:pPr>
      <w:r>
        <w:t>Signature of Research Participant’s</w:t>
      </w:r>
      <w:r w:rsidR="00AB26C0">
        <w:t xml:space="preserve"> Parent or Guardian</w:t>
      </w:r>
      <w:r w:rsidR="00AB26C0">
        <w:tab/>
      </w:r>
      <w:r w:rsidR="00AB26C0">
        <w:tab/>
      </w:r>
      <w:r>
        <w:tab/>
      </w:r>
      <w:r w:rsidR="00AB26C0">
        <w:t>Date</w:t>
      </w:r>
    </w:p>
    <w:p w14:paraId="7C972F9E" w14:textId="77777777" w:rsidR="00AB26C0" w:rsidRDefault="00AB26C0" w:rsidP="00AB26C0"/>
    <w:p w14:paraId="4F0AB30A" w14:textId="77777777" w:rsidR="00AB26C0" w:rsidRDefault="00AB26C0" w:rsidP="00AB26C0">
      <w:r>
        <w:t>_________________________________________________</w:t>
      </w:r>
    </w:p>
    <w:p w14:paraId="68835D2C" w14:textId="0FE56ACE" w:rsidR="00AB26C0" w:rsidRDefault="00AB26C0" w:rsidP="00AB26C0">
      <w:r>
        <w:t xml:space="preserve">Printed Name of </w:t>
      </w:r>
      <w:r w:rsidR="00EF2726">
        <w:t>Research Participant</w:t>
      </w:r>
      <w:r>
        <w:t>’s Parent or Guardian</w:t>
      </w:r>
    </w:p>
    <w:p w14:paraId="129A5953" w14:textId="77777777" w:rsidR="00AB26C0" w:rsidRDefault="00AB26C0" w:rsidP="00AB26C0"/>
    <w:p w14:paraId="46616DB0" w14:textId="77777777" w:rsidR="00AB26C0" w:rsidRDefault="00AB26C0" w:rsidP="00AB26C0">
      <w:r>
        <w:t>_________________________________________________</w:t>
      </w:r>
    </w:p>
    <w:p w14:paraId="22B9DD0B" w14:textId="5E581226" w:rsidR="00AB26C0" w:rsidRDefault="00EF2726" w:rsidP="00AB26C0">
      <w:r>
        <w:t>Relationship to Research Participant</w:t>
      </w:r>
    </w:p>
    <w:p w14:paraId="4F61BC3F" w14:textId="77777777" w:rsidR="00AB26C0" w:rsidRDefault="00AB26C0" w:rsidP="00AB26C0"/>
    <w:p w14:paraId="737FA123" w14:textId="77777777" w:rsidR="00AB26C0" w:rsidRDefault="00AB26C0" w:rsidP="00AB26C0">
      <w:r>
        <w:t>_________________________________________________</w:t>
      </w:r>
    </w:p>
    <w:p w14:paraId="0255BD45" w14:textId="3B38A6FB" w:rsidR="00AB26C0" w:rsidRDefault="00EF2726" w:rsidP="00AB26C0">
      <w:r>
        <w:t>Research Participant</w:t>
      </w:r>
      <w:r w:rsidR="00AB26C0">
        <w:t>’s Printed Name</w:t>
      </w:r>
    </w:p>
    <w:p w14:paraId="2E4AB5CB" w14:textId="77777777" w:rsidR="00AB26C0" w:rsidRDefault="00AB26C0" w:rsidP="00AB26C0"/>
    <w:p w14:paraId="032CE94B" w14:textId="44D079AD" w:rsidR="00AB26C0" w:rsidRDefault="00AB26C0" w:rsidP="00AB26C0">
      <w:pPr>
        <w:tabs>
          <w:tab w:val="left" w:pos="5760"/>
        </w:tabs>
      </w:pPr>
      <w:r>
        <w:t>_________________________________________________</w:t>
      </w:r>
      <w:r>
        <w:tab/>
      </w:r>
      <w:r w:rsidR="00EF2726">
        <w:tab/>
      </w:r>
      <w:r>
        <w:t>__________________</w:t>
      </w:r>
    </w:p>
    <w:p w14:paraId="6CFEA3BB" w14:textId="49FE88BC" w:rsidR="00AB26C0" w:rsidRDefault="00AB26C0" w:rsidP="00AB26C0">
      <w:pPr>
        <w:tabs>
          <w:tab w:val="left" w:pos="5760"/>
        </w:tabs>
      </w:pPr>
      <w:r>
        <w:t>Signature of Research Team Member Obtaining Consent</w:t>
      </w:r>
      <w:r>
        <w:tab/>
      </w:r>
      <w:r>
        <w:tab/>
      </w:r>
      <w:r w:rsidR="00EF2726">
        <w:tab/>
      </w:r>
      <w:r>
        <w:t>Date</w:t>
      </w:r>
    </w:p>
    <w:p w14:paraId="7FDC33B2" w14:textId="77777777" w:rsidR="00AB26C0" w:rsidRDefault="00AB26C0" w:rsidP="00AB26C0"/>
    <w:p w14:paraId="3DB820AF" w14:textId="77777777" w:rsidR="00AB26C0" w:rsidRDefault="00AB26C0" w:rsidP="00AB26C0">
      <w:r>
        <w:t>_________________________________________________</w:t>
      </w:r>
    </w:p>
    <w:p w14:paraId="66964741" w14:textId="6699D97E" w:rsidR="00FC5170" w:rsidRPr="008A2FC8" w:rsidRDefault="00AB26C0" w:rsidP="00FC5170">
      <w:r>
        <w:t>Printed Name of Research Team Member Obtaining Consent</w:t>
      </w:r>
    </w:p>
    <w:sectPr w:rsidR="00FC5170" w:rsidRPr="008A2FC8" w:rsidSect="00211A0F">
      <w:pgSz w:w="12240" w:h="15840"/>
      <w:pgMar w:top="1440" w:right="1440" w:bottom="1350" w:left="1440" w:header="720" w:footer="5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1C18A" w14:textId="77777777" w:rsidR="00107B9A" w:rsidRDefault="00107B9A" w:rsidP="002D698C">
      <w:r>
        <w:separator/>
      </w:r>
    </w:p>
  </w:endnote>
  <w:endnote w:type="continuationSeparator" w:id="0">
    <w:p w14:paraId="5FB9FA69" w14:textId="77777777" w:rsidR="00107B9A" w:rsidRDefault="00107B9A" w:rsidP="002D698C">
      <w:r>
        <w:continuationSeparator/>
      </w:r>
    </w:p>
  </w:endnote>
  <w:endnote w:type="continuationNotice" w:id="1">
    <w:p w14:paraId="335A9167" w14:textId="77777777" w:rsidR="00107B9A" w:rsidRDefault="00107B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771E9" w14:textId="77777777" w:rsidR="00107B9A" w:rsidRDefault="00107B9A" w:rsidP="002D698C">
      <w:r>
        <w:separator/>
      </w:r>
    </w:p>
  </w:footnote>
  <w:footnote w:type="continuationSeparator" w:id="0">
    <w:p w14:paraId="21404943" w14:textId="77777777" w:rsidR="00107B9A" w:rsidRDefault="00107B9A" w:rsidP="002D698C">
      <w:r>
        <w:continuationSeparator/>
      </w:r>
    </w:p>
  </w:footnote>
  <w:footnote w:type="continuationNotice" w:id="1">
    <w:p w14:paraId="5D817F13" w14:textId="77777777" w:rsidR="00107B9A" w:rsidRDefault="00107B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549D3"/>
    <w:multiLevelType w:val="hybridMultilevel"/>
    <w:tmpl w:val="1196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16120"/>
    <w:multiLevelType w:val="hybridMultilevel"/>
    <w:tmpl w:val="A2ECB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0516F"/>
    <w:multiLevelType w:val="hybridMultilevel"/>
    <w:tmpl w:val="A00C5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DY2NDMzNjE2MjdU0lEKTi0uzszPAykwqgUAb26xgCwAAAA="/>
  </w:docVars>
  <w:rsids>
    <w:rsidRoot w:val="00561B9B"/>
    <w:rsid w:val="00000F4B"/>
    <w:rsid w:val="00016FD5"/>
    <w:rsid w:val="0002211C"/>
    <w:rsid w:val="000224F1"/>
    <w:rsid w:val="0002474B"/>
    <w:rsid w:val="0002579A"/>
    <w:rsid w:val="0003371C"/>
    <w:rsid w:val="0004589C"/>
    <w:rsid w:val="00045BEB"/>
    <w:rsid w:val="0005276A"/>
    <w:rsid w:val="0005665D"/>
    <w:rsid w:val="00067AE5"/>
    <w:rsid w:val="00094E76"/>
    <w:rsid w:val="0009717F"/>
    <w:rsid w:val="000A3A2F"/>
    <w:rsid w:val="000B7100"/>
    <w:rsid w:val="000C2ECA"/>
    <w:rsid w:val="000C4E82"/>
    <w:rsid w:val="000F0F7D"/>
    <w:rsid w:val="000F31F7"/>
    <w:rsid w:val="000F530E"/>
    <w:rsid w:val="00107B9A"/>
    <w:rsid w:val="0012536D"/>
    <w:rsid w:val="00134FB0"/>
    <w:rsid w:val="001503A1"/>
    <w:rsid w:val="001556D6"/>
    <w:rsid w:val="00161076"/>
    <w:rsid w:val="00175D72"/>
    <w:rsid w:val="001776CF"/>
    <w:rsid w:val="00181045"/>
    <w:rsid w:val="0018385D"/>
    <w:rsid w:val="001A4B85"/>
    <w:rsid w:val="001F5276"/>
    <w:rsid w:val="00210E26"/>
    <w:rsid w:val="00211A0F"/>
    <w:rsid w:val="00216B06"/>
    <w:rsid w:val="002416F4"/>
    <w:rsid w:val="00272EFB"/>
    <w:rsid w:val="002774D7"/>
    <w:rsid w:val="002978A3"/>
    <w:rsid w:val="002B5AFC"/>
    <w:rsid w:val="002C09A7"/>
    <w:rsid w:val="002D698C"/>
    <w:rsid w:val="002E0526"/>
    <w:rsid w:val="003038C7"/>
    <w:rsid w:val="0030515E"/>
    <w:rsid w:val="00305382"/>
    <w:rsid w:val="003076F2"/>
    <w:rsid w:val="00314C93"/>
    <w:rsid w:val="003335B0"/>
    <w:rsid w:val="00335F1D"/>
    <w:rsid w:val="00340ED0"/>
    <w:rsid w:val="00345C98"/>
    <w:rsid w:val="003507A9"/>
    <w:rsid w:val="00357811"/>
    <w:rsid w:val="003808CD"/>
    <w:rsid w:val="003B3510"/>
    <w:rsid w:val="003F3A23"/>
    <w:rsid w:val="00401B3E"/>
    <w:rsid w:val="004047C8"/>
    <w:rsid w:val="00405B5E"/>
    <w:rsid w:val="004176DC"/>
    <w:rsid w:val="00444BA7"/>
    <w:rsid w:val="0044623A"/>
    <w:rsid w:val="00457C8E"/>
    <w:rsid w:val="00470301"/>
    <w:rsid w:val="00472770"/>
    <w:rsid w:val="004862DD"/>
    <w:rsid w:val="004902D6"/>
    <w:rsid w:val="00492645"/>
    <w:rsid w:val="00493171"/>
    <w:rsid w:val="004934A2"/>
    <w:rsid w:val="004A56DF"/>
    <w:rsid w:val="004B60B8"/>
    <w:rsid w:val="004D1524"/>
    <w:rsid w:val="004F4577"/>
    <w:rsid w:val="00516919"/>
    <w:rsid w:val="00516D9D"/>
    <w:rsid w:val="00517135"/>
    <w:rsid w:val="00523D92"/>
    <w:rsid w:val="005262E9"/>
    <w:rsid w:val="005263A6"/>
    <w:rsid w:val="00536120"/>
    <w:rsid w:val="005471E7"/>
    <w:rsid w:val="005541CF"/>
    <w:rsid w:val="005617F9"/>
    <w:rsid w:val="00561B9B"/>
    <w:rsid w:val="00563B4E"/>
    <w:rsid w:val="00586CD0"/>
    <w:rsid w:val="00595E4E"/>
    <w:rsid w:val="0059655A"/>
    <w:rsid w:val="005B4676"/>
    <w:rsid w:val="005B70F3"/>
    <w:rsid w:val="005C0020"/>
    <w:rsid w:val="00600E81"/>
    <w:rsid w:val="00611F17"/>
    <w:rsid w:val="00631464"/>
    <w:rsid w:val="0064050B"/>
    <w:rsid w:val="0064523C"/>
    <w:rsid w:val="006468C6"/>
    <w:rsid w:val="0065262F"/>
    <w:rsid w:val="0066564B"/>
    <w:rsid w:val="006734EC"/>
    <w:rsid w:val="0067758D"/>
    <w:rsid w:val="00682BEA"/>
    <w:rsid w:val="006B0A27"/>
    <w:rsid w:val="006E5BBF"/>
    <w:rsid w:val="006F737B"/>
    <w:rsid w:val="0072325B"/>
    <w:rsid w:val="007276AF"/>
    <w:rsid w:val="007319F3"/>
    <w:rsid w:val="0073292C"/>
    <w:rsid w:val="007573F5"/>
    <w:rsid w:val="00761AAB"/>
    <w:rsid w:val="007654FE"/>
    <w:rsid w:val="00787FBD"/>
    <w:rsid w:val="00791B3C"/>
    <w:rsid w:val="00792B31"/>
    <w:rsid w:val="007A051D"/>
    <w:rsid w:val="007A34C0"/>
    <w:rsid w:val="007B02B7"/>
    <w:rsid w:val="007B4D31"/>
    <w:rsid w:val="007E684B"/>
    <w:rsid w:val="007F1075"/>
    <w:rsid w:val="007F2676"/>
    <w:rsid w:val="00804686"/>
    <w:rsid w:val="00832560"/>
    <w:rsid w:val="00837B8E"/>
    <w:rsid w:val="00856C09"/>
    <w:rsid w:val="00867802"/>
    <w:rsid w:val="008727D0"/>
    <w:rsid w:val="008A2FC8"/>
    <w:rsid w:val="008A4ACE"/>
    <w:rsid w:val="008C07EB"/>
    <w:rsid w:val="008C1BBE"/>
    <w:rsid w:val="008F21A3"/>
    <w:rsid w:val="009136A2"/>
    <w:rsid w:val="00923A02"/>
    <w:rsid w:val="00931B2D"/>
    <w:rsid w:val="00933108"/>
    <w:rsid w:val="009529A4"/>
    <w:rsid w:val="009601F1"/>
    <w:rsid w:val="00971555"/>
    <w:rsid w:val="00980189"/>
    <w:rsid w:val="009A052E"/>
    <w:rsid w:val="009C0143"/>
    <w:rsid w:val="009C0B20"/>
    <w:rsid w:val="009D0693"/>
    <w:rsid w:val="009F1AA3"/>
    <w:rsid w:val="009F76DC"/>
    <w:rsid w:val="00A01E4C"/>
    <w:rsid w:val="00A06CDB"/>
    <w:rsid w:val="00A244FF"/>
    <w:rsid w:val="00A253CB"/>
    <w:rsid w:val="00A460FD"/>
    <w:rsid w:val="00A70565"/>
    <w:rsid w:val="00AB26C0"/>
    <w:rsid w:val="00AC58DD"/>
    <w:rsid w:val="00AD6646"/>
    <w:rsid w:val="00AE59D8"/>
    <w:rsid w:val="00AF1C38"/>
    <w:rsid w:val="00AF62D9"/>
    <w:rsid w:val="00B130F6"/>
    <w:rsid w:val="00B26BEB"/>
    <w:rsid w:val="00B26ED7"/>
    <w:rsid w:val="00B4141B"/>
    <w:rsid w:val="00B474D7"/>
    <w:rsid w:val="00B5258E"/>
    <w:rsid w:val="00B63432"/>
    <w:rsid w:val="00B927FB"/>
    <w:rsid w:val="00B943E9"/>
    <w:rsid w:val="00BB1120"/>
    <w:rsid w:val="00BE1D23"/>
    <w:rsid w:val="00BE5C4A"/>
    <w:rsid w:val="00BF4B61"/>
    <w:rsid w:val="00C471B9"/>
    <w:rsid w:val="00C8738D"/>
    <w:rsid w:val="00C87396"/>
    <w:rsid w:val="00C92000"/>
    <w:rsid w:val="00CA5C3E"/>
    <w:rsid w:val="00CB6A49"/>
    <w:rsid w:val="00CC37A4"/>
    <w:rsid w:val="00CC5EBD"/>
    <w:rsid w:val="00CC6CE2"/>
    <w:rsid w:val="00CF26C6"/>
    <w:rsid w:val="00D16D23"/>
    <w:rsid w:val="00D21E4F"/>
    <w:rsid w:val="00D23C1B"/>
    <w:rsid w:val="00D263B4"/>
    <w:rsid w:val="00D26DE3"/>
    <w:rsid w:val="00D374E8"/>
    <w:rsid w:val="00D43522"/>
    <w:rsid w:val="00D46D6F"/>
    <w:rsid w:val="00D50ED1"/>
    <w:rsid w:val="00D60986"/>
    <w:rsid w:val="00D7653C"/>
    <w:rsid w:val="00DB2AD7"/>
    <w:rsid w:val="00DB3B23"/>
    <w:rsid w:val="00DB5C8F"/>
    <w:rsid w:val="00DC3ECA"/>
    <w:rsid w:val="00DF46BE"/>
    <w:rsid w:val="00E06A68"/>
    <w:rsid w:val="00E2695F"/>
    <w:rsid w:val="00E36D64"/>
    <w:rsid w:val="00E37A94"/>
    <w:rsid w:val="00E40573"/>
    <w:rsid w:val="00E41A25"/>
    <w:rsid w:val="00E5744F"/>
    <w:rsid w:val="00E735F6"/>
    <w:rsid w:val="00E9436B"/>
    <w:rsid w:val="00EC36CD"/>
    <w:rsid w:val="00ED5CBC"/>
    <w:rsid w:val="00EE15BA"/>
    <w:rsid w:val="00EF2726"/>
    <w:rsid w:val="00F00D0F"/>
    <w:rsid w:val="00F0377F"/>
    <w:rsid w:val="00F25AA5"/>
    <w:rsid w:val="00F32915"/>
    <w:rsid w:val="00F37B51"/>
    <w:rsid w:val="00F47156"/>
    <w:rsid w:val="00F57E1D"/>
    <w:rsid w:val="00F677FC"/>
    <w:rsid w:val="00F70455"/>
    <w:rsid w:val="00F81837"/>
    <w:rsid w:val="00F92721"/>
    <w:rsid w:val="00FA068A"/>
    <w:rsid w:val="00FC13E6"/>
    <w:rsid w:val="00FC51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86A748"/>
  <w14:defaultImageDpi w14:val="330"/>
  <w15:docId w15:val="{EC976345-1211-4B8D-8988-A80E026F2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A23"/>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36120"/>
  </w:style>
  <w:style w:type="character" w:styleId="Strong">
    <w:name w:val="Strong"/>
    <w:basedOn w:val="DefaultParagraphFont"/>
    <w:uiPriority w:val="22"/>
    <w:qFormat/>
    <w:rsid w:val="00536120"/>
    <w:rPr>
      <w:b/>
      <w:bCs/>
    </w:rPr>
  </w:style>
  <w:style w:type="paragraph" w:styleId="BodyText2">
    <w:name w:val="Body Text 2"/>
    <w:basedOn w:val="Normal"/>
    <w:link w:val="BodyText2Char"/>
    <w:unhideWhenUsed/>
    <w:rsid w:val="00837B8E"/>
    <w:pPr>
      <w:spacing w:after="120" w:line="480" w:lineRule="auto"/>
    </w:pPr>
    <w:rPr>
      <w:rFonts w:eastAsia="SimSun"/>
      <w:lang w:eastAsia="zh-CN"/>
    </w:rPr>
  </w:style>
  <w:style w:type="character" w:customStyle="1" w:styleId="BodyText2Char">
    <w:name w:val="Body Text 2 Char"/>
    <w:basedOn w:val="DefaultParagraphFont"/>
    <w:link w:val="BodyText2"/>
    <w:rsid w:val="00837B8E"/>
    <w:rPr>
      <w:rFonts w:ascii="Times New Roman" w:eastAsia="SimSun" w:hAnsi="Times New Roman" w:cs="Times New Roman"/>
      <w:lang w:eastAsia="zh-CN"/>
    </w:rPr>
  </w:style>
  <w:style w:type="character" w:styleId="Hyperlink">
    <w:name w:val="Hyperlink"/>
    <w:rsid w:val="00FC5170"/>
    <w:rPr>
      <w:color w:val="0000FF"/>
      <w:u w:val="single"/>
    </w:rPr>
  </w:style>
  <w:style w:type="character" w:styleId="CommentReference">
    <w:name w:val="annotation reference"/>
    <w:basedOn w:val="DefaultParagraphFont"/>
    <w:uiPriority w:val="99"/>
    <w:semiHidden/>
    <w:unhideWhenUsed/>
    <w:rsid w:val="000F530E"/>
    <w:rPr>
      <w:sz w:val="16"/>
      <w:szCs w:val="16"/>
    </w:rPr>
  </w:style>
  <w:style w:type="paragraph" w:styleId="CommentText">
    <w:name w:val="annotation text"/>
    <w:basedOn w:val="Normal"/>
    <w:link w:val="CommentTextChar"/>
    <w:uiPriority w:val="99"/>
    <w:semiHidden/>
    <w:unhideWhenUsed/>
    <w:rsid w:val="000F530E"/>
    <w:rPr>
      <w:rFonts w:eastAsia="Times New Roman"/>
      <w:sz w:val="20"/>
      <w:szCs w:val="20"/>
    </w:rPr>
  </w:style>
  <w:style w:type="character" w:customStyle="1" w:styleId="CommentTextChar">
    <w:name w:val="Comment Text Char"/>
    <w:basedOn w:val="DefaultParagraphFont"/>
    <w:link w:val="CommentText"/>
    <w:uiPriority w:val="99"/>
    <w:semiHidden/>
    <w:rsid w:val="000F53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F530E"/>
    <w:rPr>
      <w:b/>
      <w:bCs/>
    </w:rPr>
  </w:style>
  <w:style w:type="character" w:customStyle="1" w:styleId="CommentSubjectChar">
    <w:name w:val="Comment Subject Char"/>
    <w:basedOn w:val="CommentTextChar"/>
    <w:link w:val="CommentSubject"/>
    <w:uiPriority w:val="99"/>
    <w:semiHidden/>
    <w:rsid w:val="000F530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F530E"/>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0F530E"/>
    <w:rPr>
      <w:rFonts w:ascii="Segoe UI" w:eastAsia="Times New Roman" w:hAnsi="Segoe UI" w:cs="Segoe UI"/>
      <w:sz w:val="18"/>
      <w:szCs w:val="18"/>
    </w:rPr>
  </w:style>
  <w:style w:type="paragraph" w:customStyle="1" w:styleId="Default">
    <w:name w:val="Default"/>
    <w:rsid w:val="007A051D"/>
    <w:pPr>
      <w:autoSpaceDE w:val="0"/>
      <w:autoSpaceDN w:val="0"/>
      <w:adjustRightInd w:val="0"/>
    </w:pPr>
    <w:rPr>
      <w:rFonts w:ascii="Times New Roman" w:hAnsi="Times New Roman" w:cs="Times New Roman"/>
      <w:color w:val="000000"/>
    </w:rPr>
  </w:style>
  <w:style w:type="paragraph" w:styleId="Revision">
    <w:name w:val="Revision"/>
    <w:hidden/>
    <w:uiPriority w:val="99"/>
    <w:semiHidden/>
    <w:rsid w:val="00F25AA5"/>
    <w:rPr>
      <w:rFonts w:ascii="Times New Roman" w:eastAsia="Times New Roman" w:hAnsi="Times New Roman" w:cs="Times New Roman"/>
    </w:rPr>
  </w:style>
  <w:style w:type="paragraph" w:styleId="ListParagraph">
    <w:name w:val="List Paragraph"/>
    <w:basedOn w:val="Normal"/>
    <w:uiPriority w:val="34"/>
    <w:qFormat/>
    <w:rsid w:val="00045BEB"/>
    <w:pPr>
      <w:ind w:left="720"/>
      <w:contextualSpacing/>
    </w:pPr>
  </w:style>
  <w:style w:type="paragraph" w:styleId="Header">
    <w:name w:val="header"/>
    <w:basedOn w:val="Normal"/>
    <w:link w:val="HeaderChar"/>
    <w:uiPriority w:val="99"/>
    <w:unhideWhenUsed/>
    <w:rsid w:val="002D698C"/>
    <w:pPr>
      <w:tabs>
        <w:tab w:val="center" w:pos="4680"/>
        <w:tab w:val="right" w:pos="9360"/>
      </w:tabs>
    </w:pPr>
  </w:style>
  <w:style w:type="character" w:customStyle="1" w:styleId="HeaderChar">
    <w:name w:val="Header Char"/>
    <w:basedOn w:val="DefaultParagraphFont"/>
    <w:link w:val="Header"/>
    <w:uiPriority w:val="99"/>
    <w:rsid w:val="002D698C"/>
    <w:rPr>
      <w:rFonts w:ascii="Times New Roman" w:hAnsi="Times New Roman" w:cs="Times New Roman"/>
    </w:rPr>
  </w:style>
  <w:style w:type="paragraph" w:styleId="Footer">
    <w:name w:val="footer"/>
    <w:basedOn w:val="Normal"/>
    <w:link w:val="FooterChar"/>
    <w:uiPriority w:val="99"/>
    <w:unhideWhenUsed/>
    <w:rsid w:val="002D698C"/>
    <w:pPr>
      <w:tabs>
        <w:tab w:val="center" w:pos="4680"/>
        <w:tab w:val="right" w:pos="9360"/>
      </w:tabs>
    </w:pPr>
  </w:style>
  <w:style w:type="character" w:customStyle="1" w:styleId="FooterChar">
    <w:name w:val="Footer Char"/>
    <w:basedOn w:val="DefaultParagraphFont"/>
    <w:link w:val="Footer"/>
    <w:uiPriority w:val="99"/>
    <w:rsid w:val="002D698C"/>
    <w:rPr>
      <w:rFonts w:ascii="Times New Roman" w:hAnsi="Times New Roman" w:cs="Times New Roman"/>
    </w:rPr>
  </w:style>
  <w:style w:type="character" w:customStyle="1" w:styleId="UnresolvedMention1">
    <w:name w:val="Unresolved Mention1"/>
    <w:basedOn w:val="DefaultParagraphFont"/>
    <w:uiPriority w:val="99"/>
    <w:semiHidden/>
    <w:unhideWhenUsed/>
    <w:rsid w:val="00EC36C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481698">
      <w:bodyDiv w:val="1"/>
      <w:marLeft w:val="0"/>
      <w:marRight w:val="0"/>
      <w:marTop w:val="0"/>
      <w:marBottom w:val="0"/>
      <w:divBdr>
        <w:top w:val="none" w:sz="0" w:space="0" w:color="auto"/>
        <w:left w:val="none" w:sz="0" w:space="0" w:color="auto"/>
        <w:bottom w:val="none" w:sz="0" w:space="0" w:color="auto"/>
        <w:right w:val="none" w:sz="0" w:space="0" w:color="auto"/>
      </w:divBdr>
    </w:div>
    <w:div w:id="433746798">
      <w:bodyDiv w:val="1"/>
      <w:marLeft w:val="0"/>
      <w:marRight w:val="0"/>
      <w:marTop w:val="0"/>
      <w:marBottom w:val="0"/>
      <w:divBdr>
        <w:top w:val="none" w:sz="0" w:space="0" w:color="auto"/>
        <w:left w:val="none" w:sz="0" w:space="0" w:color="auto"/>
        <w:bottom w:val="none" w:sz="0" w:space="0" w:color="auto"/>
        <w:right w:val="none" w:sz="0" w:space="0" w:color="auto"/>
      </w:divBdr>
    </w:div>
    <w:div w:id="549263667">
      <w:bodyDiv w:val="1"/>
      <w:marLeft w:val="0"/>
      <w:marRight w:val="0"/>
      <w:marTop w:val="0"/>
      <w:marBottom w:val="0"/>
      <w:divBdr>
        <w:top w:val="none" w:sz="0" w:space="0" w:color="auto"/>
        <w:left w:val="none" w:sz="0" w:space="0" w:color="auto"/>
        <w:bottom w:val="none" w:sz="0" w:space="0" w:color="auto"/>
        <w:right w:val="none" w:sz="0" w:space="0" w:color="auto"/>
      </w:divBdr>
    </w:div>
    <w:div w:id="1004746856">
      <w:bodyDiv w:val="1"/>
      <w:marLeft w:val="0"/>
      <w:marRight w:val="0"/>
      <w:marTop w:val="0"/>
      <w:marBottom w:val="0"/>
      <w:divBdr>
        <w:top w:val="none" w:sz="0" w:space="0" w:color="auto"/>
        <w:left w:val="none" w:sz="0" w:space="0" w:color="auto"/>
        <w:bottom w:val="none" w:sz="0" w:space="0" w:color="auto"/>
        <w:right w:val="none" w:sz="0" w:space="0" w:color="auto"/>
      </w:divBdr>
    </w:div>
    <w:div w:id="1059859676">
      <w:bodyDiv w:val="1"/>
      <w:marLeft w:val="0"/>
      <w:marRight w:val="0"/>
      <w:marTop w:val="0"/>
      <w:marBottom w:val="0"/>
      <w:divBdr>
        <w:top w:val="none" w:sz="0" w:space="0" w:color="auto"/>
        <w:left w:val="none" w:sz="0" w:space="0" w:color="auto"/>
        <w:bottom w:val="none" w:sz="0" w:space="0" w:color="auto"/>
        <w:right w:val="none" w:sz="0" w:space="0" w:color="auto"/>
      </w:divBdr>
    </w:div>
    <w:div w:id="1159930568">
      <w:bodyDiv w:val="1"/>
      <w:marLeft w:val="0"/>
      <w:marRight w:val="0"/>
      <w:marTop w:val="0"/>
      <w:marBottom w:val="0"/>
      <w:divBdr>
        <w:top w:val="none" w:sz="0" w:space="0" w:color="auto"/>
        <w:left w:val="none" w:sz="0" w:space="0" w:color="auto"/>
        <w:bottom w:val="none" w:sz="0" w:space="0" w:color="auto"/>
        <w:right w:val="none" w:sz="0" w:space="0" w:color="auto"/>
      </w:divBdr>
    </w:div>
    <w:div w:id="1226449144">
      <w:bodyDiv w:val="1"/>
      <w:marLeft w:val="0"/>
      <w:marRight w:val="0"/>
      <w:marTop w:val="0"/>
      <w:marBottom w:val="0"/>
      <w:divBdr>
        <w:top w:val="none" w:sz="0" w:space="0" w:color="auto"/>
        <w:left w:val="none" w:sz="0" w:space="0" w:color="auto"/>
        <w:bottom w:val="none" w:sz="0" w:space="0" w:color="auto"/>
        <w:right w:val="none" w:sz="0" w:space="0" w:color="auto"/>
      </w:divBdr>
    </w:div>
    <w:div w:id="1688363855">
      <w:bodyDiv w:val="1"/>
      <w:marLeft w:val="0"/>
      <w:marRight w:val="0"/>
      <w:marTop w:val="0"/>
      <w:marBottom w:val="0"/>
      <w:divBdr>
        <w:top w:val="none" w:sz="0" w:space="0" w:color="auto"/>
        <w:left w:val="none" w:sz="0" w:space="0" w:color="auto"/>
        <w:bottom w:val="none" w:sz="0" w:space="0" w:color="auto"/>
        <w:right w:val="none" w:sz="0" w:space="0" w:color="auto"/>
      </w:divBdr>
    </w:div>
    <w:div w:id="1690330979">
      <w:bodyDiv w:val="1"/>
      <w:marLeft w:val="0"/>
      <w:marRight w:val="0"/>
      <w:marTop w:val="0"/>
      <w:marBottom w:val="0"/>
      <w:divBdr>
        <w:top w:val="none" w:sz="0" w:space="0" w:color="auto"/>
        <w:left w:val="none" w:sz="0" w:space="0" w:color="auto"/>
        <w:bottom w:val="none" w:sz="0" w:space="0" w:color="auto"/>
        <w:right w:val="none" w:sz="0" w:space="0" w:color="auto"/>
      </w:divBdr>
      <w:divsChild>
        <w:div w:id="876358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222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RB_subjects@unc.edu"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ncgenes@med.un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375A81647267D642A815ECE1AA350FD3" ma:contentTypeVersion="25" ma:contentTypeDescription="Create a new document." ma:contentTypeScope="" ma:versionID="1421d32670cfee764e04184d267239db">
  <xsd:schema xmlns:xsd="http://www.w3.org/2001/XMLSchema" xmlns:xs="http://www.w3.org/2001/XMLSchema" xmlns:p="http://schemas.microsoft.com/office/2006/metadata/properties" xmlns:ns1="http://schemas.microsoft.com/sharepoint/v3" xmlns:ns2="d2f8326b-b43c-49e8-af1f-dde4693bf3c5" xmlns:ns3="cdb155b0-e445-47b7-acc9-cb440ced6818" targetNamespace="http://schemas.microsoft.com/office/2006/metadata/properties" ma:root="true" ma:fieldsID="e5a5ac7d87e4c4a1e46d052819030a62" ns1:_="" ns2:_="" ns3:_="">
    <xsd:import namespace="http://schemas.microsoft.com/sharepoint/v3"/>
    <xsd:import namespace="d2f8326b-b43c-49e8-af1f-dde4693bf3c5"/>
    <xsd:import namespace="cdb155b0-e445-47b7-acc9-cb440ced681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f8326b-b43c-49e8-af1f-dde4693bf3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b155b0-e445-47b7-acc9-cb440ced681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D0465-5238-474F-AB23-D636E4D53833}">
  <ds:schemaRefs>
    <ds:schemaRef ds:uri="http://schemas.microsoft.com/sharepoint/v3/contenttype/forms"/>
  </ds:schemaRefs>
</ds:datastoreItem>
</file>

<file path=customXml/itemProps2.xml><?xml version="1.0" encoding="utf-8"?>
<ds:datastoreItem xmlns:ds="http://schemas.openxmlformats.org/officeDocument/2006/customXml" ds:itemID="{3A644284-87E6-41C1-B8C2-13F0B0524BA9}">
  <ds:schemaRefs>
    <ds:schemaRef ds:uri="http://schemas.openxmlformats.org/officeDocument/2006/bibliography"/>
  </ds:schemaRefs>
</ds:datastoreItem>
</file>

<file path=customXml/itemProps3.xml><?xml version="1.0" encoding="utf-8"?>
<ds:datastoreItem xmlns:ds="http://schemas.openxmlformats.org/officeDocument/2006/customXml" ds:itemID="{7A50EB77-37A9-492F-A75D-7C6283F6665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47ABDA2-9427-4346-8C39-384DA83716F5}">
  <ds:schemaRefs>
    <ds:schemaRef ds:uri="http://schemas.openxmlformats.org/officeDocument/2006/bibliography"/>
  </ds:schemaRefs>
</ds:datastoreItem>
</file>

<file path=customXml/itemProps5.xml><?xml version="1.0" encoding="utf-8"?>
<ds:datastoreItem xmlns:ds="http://schemas.openxmlformats.org/officeDocument/2006/customXml" ds:itemID="{AB443300-B82E-4051-9FA8-80A74D791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f8326b-b43c-49e8-af1f-dde4693bf3c5"/>
    <ds:schemaRef ds:uri="cdb155b0-e445-47b7-acc9-cb440ced6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6</Words>
  <Characters>147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1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a Roche</dc:creator>
  <cp:keywords/>
  <dc:description/>
  <cp:lastModifiedBy>Bensen, Jeannette T</cp:lastModifiedBy>
  <cp:revision>2</cp:revision>
  <dcterms:created xsi:type="dcterms:W3CDTF">2020-10-12T12:30:00Z</dcterms:created>
  <dcterms:modified xsi:type="dcterms:W3CDTF">2020-10-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A81647267D642A815ECE1AA350FD3</vt:lpwstr>
  </property>
  <property fmtid="{D5CDD505-2E9C-101B-9397-08002B2CF9AE}" pid="3" name="ProjectId">
    <vt:lpwstr>-1</vt:lpwstr>
  </property>
  <property fmtid="{D5CDD505-2E9C-101B-9397-08002B2CF9AE}" pid="4" name="FileId">
    <vt:lpwstr>393921</vt:lpwstr>
  </property>
  <property fmtid="{D5CDD505-2E9C-101B-9397-08002B2CF9AE}" pid="5" name="InsertAsFootnote">
    <vt:lpwstr>False</vt:lpwstr>
  </property>
  <property fmtid="{D5CDD505-2E9C-101B-9397-08002B2CF9AE}" pid="6" name="StyleId">
    <vt:lpwstr>http://www.zotero.org/styles/vancouver</vt:lpwstr>
  </property>
</Properties>
</file>